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B35D" w14:textId="3AD4AAC1" w:rsidR="00413497" w:rsidRDefault="00413497" w:rsidP="00130E4D">
      <w:pPr>
        <w:jc w:val="center"/>
      </w:pPr>
      <w:r>
        <w:rPr>
          <w:noProof/>
        </w:rPr>
        <w:drawing>
          <wp:inline distT="0" distB="0" distL="0" distR="0" wp14:anchorId="4A19218B" wp14:editId="783FFCC7">
            <wp:extent cx="1238250" cy="1400175"/>
            <wp:effectExtent l="0" t="0" r="0" b="9525"/>
            <wp:docPr id="979876619" name="Picture 979876619" descr="ict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EAFF" w14:textId="77777777" w:rsidR="00413497" w:rsidRDefault="00413497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16B5EFED" w14:textId="77777777" w:rsidR="00D73A85" w:rsidRDefault="00D73A85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7F522E58" w14:textId="77777777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CON College of Technology and Management</w:t>
      </w:r>
    </w:p>
    <w:p w14:paraId="43FE4543" w14:textId="08777C20" w:rsidR="000C63BB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Department of Information Technology</w:t>
      </w:r>
      <w:r w:rsidR="001C1EB5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,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BCS Hons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Computing</w:t>
      </w:r>
    </w:p>
    <w:p w14:paraId="696904EE" w14:textId="77777777" w:rsidR="00B40A36" w:rsidRPr="00B40A36" w:rsidRDefault="00B40A36" w:rsidP="00130E4D">
      <w:pPr>
        <w:rPr>
          <w:lang w:val="en-US"/>
        </w:rPr>
      </w:pPr>
    </w:p>
    <w:p w14:paraId="1ED35D10" w14:textId="77777777" w:rsidR="00D73A85" w:rsidRDefault="000C63BB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ccredited by Falmouth University</w:t>
      </w:r>
    </w:p>
    <w:p w14:paraId="4254EF4D" w14:textId="682998AF" w:rsidR="00E96ADA" w:rsidRDefault="004D5ED5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Bachelor </w:t>
      </w:r>
      <w:r w:rsidR="00413497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issertation and Final Project</w:t>
      </w:r>
    </w:p>
    <w:p w14:paraId="2ECFD6D4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7551D73F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0963E543" w14:textId="774F95A3" w:rsidR="00D15F1F" w:rsidRDefault="006F5BCA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Music Education an</w:t>
      </w:r>
      <w:r w:rsidR="006D041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Entertainment System: </w:t>
      </w:r>
      <w:r w:rsidR="0046325D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A </w:t>
      </w:r>
      <w:r w:rsidR="009E68A2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Digital Guitar Instrument </w:t>
      </w:r>
      <w:r w:rsidR="000E7E64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Hardware </w:t>
      </w:r>
      <w:r w:rsidR="00532C43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with a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n</w:t>
      </w:r>
      <w:r w:rsidR="00AE78CE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7500A8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Integrated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EC5211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Web </w:t>
      </w:r>
      <w:r w:rsidR="00B064A0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pplication</w:t>
      </w:r>
    </w:p>
    <w:p w14:paraId="6CB8AA12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6C19CBB3" w14:textId="77777777" w:rsidR="00E96ADA" w:rsidRDefault="00E96ADA" w:rsidP="00130E4D">
      <w:pPr>
        <w:pStyle w:val="Title"/>
        <w:spacing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</w:p>
    <w:p w14:paraId="556769FE" w14:textId="77777777" w:rsidR="006F6723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Tivadar Debnar</w:t>
      </w:r>
    </w:p>
    <w:p w14:paraId="3BB8CB34" w14:textId="1EC06174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D No: 17663</w:t>
      </w:r>
    </w:p>
    <w:p w14:paraId="16CAE4D2" w14:textId="2C3BEE85" w:rsidR="00F66BFA" w:rsidRDefault="00413497" w:rsidP="00130E4D">
      <w:pPr>
        <w:spacing w:line="276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Session: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September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202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2</w:t>
      </w:r>
    </w:p>
    <w:p w14:paraId="2942B640" w14:textId="4F1F36CE" w:rsidR="00CA295A" w:rsidRDefault="00C409E6" w:rsidP="00130E4D">
      <w:pPr>
        <w:pStyle w:val="Title"/>
        <w:spacing w:line="360" w:lineRule="auto"/>
        <w:jc w:val="center"/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Academic 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Supervisor</w:t>
      </w:r>
      <w:r w:rsidR="00CA295A"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: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Dr Mohammed Jaffer Hasan</w:t>
      </w:r>
    </w:p>
    <w:p w14:paraId="29B50910" w14:textId="77777777" w:rsidR="00DF7924" w:rsidRDefault="00DF7924" w:rsidP="00130E4D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397319A" wp14:editId="3B5B5C3A">
            <wp:extent cx="5419953" cy="3388895"/>
            <wp:effectExtent l="0" t="0" r="0" b="2540"/>
            <wp:docPr id="1" name="Picture 1" descr="A person playing a guit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playing a guitar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754" cy="342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2670C" w14:textId="297B8462" w:rsidR="00C43F57" w:rsidRDefault="008B6DA6" w:rsidP="008B6DA6">
      <w:pPr>
        <w:jc w:val="center"/>
        <w:rPr>
          <w:i/>
          <w:iCs/>
        </w:rPr>
      </w:pPr>
      <w:r w:rsidRPr="00A24661">
        <w:rPr>
          <w:b/>
          <w:bCs/>
          <w:i/>
          <w:iCs/>
        </w:rPr>
        <w:t>Cover</w:t>
      </w:r>
      <w:r w:rsidR="003D7D30" w:rsidRPr="00A24661">
        <w:rPr>
          <w:b/>
          <w:bCs/>
          <w:i/>
          <w:iCs/>
        </w:rPr>
        <w:t xml:space="preserve"> |</w:t>
      </w:r>
      <w:r w:rsidR="00E031D5" w:rsidRPr="00A24661">
        <w:rPr>
          <w:b/>
          <w:bCs/>
          <w:i/>
          <w:iCs/>
        </w:rPr>
        <w:t xml:space="preserve"> P</w:t>
      </w:r>
      <w:r w:rsidR="003D7D30" w:rsidRPr="00A24661">
        <w:rPr>
          <w:b/>
          <w:bCs/>
          <w:i/>
          <w:iCs/>
        </w:rPr>
        <w:t>laying Alone</w:t>
      </w:r>
      <w:r w:rsidR="008E66AB">
        <w:rPr>
          <w:b/>
          <w:bCs/>
          <w:i/>
          <w:iCs/>
        </w:rPr>
        <w:t xml:space="preserve"> on the Road</w:t>
      </w:r>
      <w:r w:rsidR="003D7D30">
        <w:rPr>
          <w:i/>
          <w:iCs/>
        </w:rPr>
        <w:t xml:space="preserve"> </w:t>
      </w:r>
      <w:sdt>
        <w:sdtPr>
          <w:rPr>
            <w:i/>
            <w:iCs/>
          </w:rPr>
          <w:id w:val="-1322191505"/>
          <w:citation/>
        </w:sdtPr>
        <w:sdtContent>
          <w:r w:rsidR="00A46190">
            <w:rPr>
              <w:i/>
              <w:iCs/>
            </w:rPr>
            <w:fldChar w:fldCharType="begin"/>
          </w:r>
          <w:r w:rsidR="00A46190">
            <w:rPr>
              <w:i/>
              <w:iCs/>
            </w:rPr>
            <w:instrText xml:space="preserve"> CITATION Ano22 \l 2057 </w:instrText>
          </w:r>
          <w:r w:rsidR="00A46190">
            <w:rPr>
              <w:i/>
              <w:iCs/>
            </w:rPr>
            <w:fldChar w:fldCharType="separate"/>
          </w:r>
          <w:r w:rsidR="00A123B7" w:rsidRPr="00A123B7">
            <w:rPr>
              <w:noProof/>
            </w:rPr>
            <w:t>(Anon, n.d.)</w:t>
          </w:r>
          <w:r w:rsidR="00A46190">
            <w:rPr>
              <w:i/>
              <w:iCs/>
            </w:rPr>
            <w:fldChar w:fldCharType="end"/>
          </w:r>
        </w:sdtContent>
      </w:sdt>
    </w:p>
    <w:p w14:paraId="3F2EC45D" w14:textId="77777777" w:rsidR="00C43F57" w:rsidRDefault="00C43F57" w:rsidP="00130E4D">
      <w:pPr>
        <w:jc w:val="center"/>
        <w:rPr>
          <w:i/>
          <w:iCs/>
        </w:rPr>
      </w:pPr>
    </w:p>
    <w:p w14:paraId="70C58795" w14:textId="7B4937C0" w:rsidR="008D0A82" w:rsidRPr="00013284" w:rsidRDefault="000D54FA" w:rsidP="00130E4D">
      <w:pPr>
        <w:pStyle w:val="Quote"/>
      </w:pPr>
      <w:r>
        <w:rPr>
          <w:rStyle w:val="IntenseEmphasis"/>
          <w:i/>
          <w:iCs/>
          <w:color w:val="404040" w:themeColor="text1" w:themeTint="BF"/>
        </w:rPr>
        <w:t>"</w:t>
      </w:r>
      <w:r w:rsidR="00E62E6F" w:rsidRPr="00013284">
        <w:t>I long for instruments ob</w:t>
      </w:r>
      <w:r w:rsidR="000E0F0A" w:rsidRPr="00013284">
        <w:rPr>
          <w:rStyle w:val="IntenseEmphasis"/>
          <w:i/>
          <w:iCs/>
          <w:color w:val="404040" w:themeColor="text1" w:themeTint="BF"/>
        </w:rPr>
        <w:t>e</w:t>
      </w:r>
      <w:r w:rsidR="00E62E6F" w:rsidRPr="00013284">
        <w:t>dient to my thought and which, with their contribution of a whole new world of unsuspe</w:t>
      </w:r>
      <w:r w:rsidR="007E43FA" w:rsidRPr="00013284">
        <w:t>cted sounds,  will lend themselves to the exigencies of my inner rhythm.</w:t>
      </w:r>
      <w:r>
        <w:rPr>
          <w:rStyle w:val="IntenseEmphasis"/>
          <w:i/>
          <w:iCs/>
          <w:color w:val="404040" w:themeColor="text1" w:themeTint="BF"/>
        </w:rPr>
        <w:t>"</w:t>
      </w:r>
    </w:p>
    <w:p w14:paraId="2025A333" w14:textId="77777777" w:rsidR="005E0826" w:rsidRPr="00013284" w:rsidRDefault="008D0A82" w:rsidP="00130E4D">
      <w:pPr>
        <w:pStyle w:val="Quote"/>
        <w:rPr>
          <w:rStyle w:val="IntenseEmphasis"/>
          <w:i/>
          <w:iCs/>
          <w:color w:val="404040" w:themeColor="text1" w:themeTint="BF"/>
        </w:rPr>
        <w:sectPr w:rsidR="005E0826" w:rsidRPr="00013284" w:rsidSect="00F57FE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1" w:right="720" w:bottom="816" w:left="720" w:header="227" w:footer="312" w:gutter="0"/>
          <w:cols w:space="708"/>
          <w:vAlign w:val="center"/>
          <w:titlePg/>
          <w:docGrid w:linePitch="360"/>
        </w:sectPr>
      </w:pPr>
      <w:r w:rsidRPr="00013284">
        <w:rPr>
          <w:rStyle w:val="IntenseEmphasis"/>
          <w:i/>
          <w:iCs/>
          <w:color w:val="404040" w:themeColor="text1" w:themeTint="BF"/>
        </w:rPr>
        <w:t>Edgard Varese, 1917</w:t>
      </w:r>
    </w:p>
    <w:sdt>
      <w:sdtPr>
        <w:rPr>
          <w:rFonts w:eastAsiaTheme="minorHAnsi" w:cstheme="minorBidi"/>
          <w:b w:val="0"/>
          <w:sz w:val="22"/>
          <w:szCs w:val="22"/>
          <w:lang w:val="en-GB"/>
        </w:rPr>
        <w:id w:val="194733610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D119EFD" w14:textId="16579C03" w:rsidR="00395AD8" w:rsidRDefault="00395AD8" w:rsidP="00130E4D">
          <w:pPr>
            <w:pStyle w:val="TOCHeading"/>
            <w:keepLines w:val="0"/>
          </w:pPr>
          <w:r w:rsidRPr="00395AD8">
            <w:t>Table of Contents</w:t>
          </w:r>
        </w:p>
        <w:p w14:paraId="2454A043" w14:textId="77777777" w:rsidR="002B2004" w:rsidRPr="002B2004" w:rsidRDefault="002B2004" w:rsidP="00130E4D">
          <w:pPr>
            <w:rPr>
              <w:lang w:val="en-US"/>
            </w:rPr>
          </w:pPr>
        </w:p>
        <w:p w14:paraId="47ACC19A" w14:textId="6E590A01" w:rsidR="00602DBA" w:rsidRDefault="00395AD8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294913" w:history="1">
            <w:r w:rsidR="00602DBA" w:rsidRPr="003727FC">
              <w:rPr>
                <w:rStyle w:val="Hyperlink"/>
                <w:noProof/>
              </w:rPr>
              <w:t>1. | Introducti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3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4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498C13C7" w14:textId="2E98315A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4" w:history="1">
            <w:r w:rsidR="00602DBA" w:rsidRPr="003727FC">
              <w:rPr>
                <w:rStyle w:val="Hyperlink"/>
                <w:noProof/>
              </w:rPr>
              <w:t>1.1 | Inspirati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4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4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DDF832D" w14:textId="7E137F83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5" w:history="1">
            <w:r w:rsidR="00602DBA" w:rsidRPr="003727FC">
              <w:rPr>
                <w:rStyle w:val="Hyperlink"/>
                <w:noProof/>
              </w:rPr>
              <w:t>1.2. | Outlining the Aim and Objectiv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5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5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22B80C92" w14:textId="6CEE6ADB" w:rsidR="00602DBA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6" w:history="1">
            <w:r w:rsidR="00602DBA" w:rsidRPr="003727FC">
              <w:rPr>
                <w:rStyle w:val="Hyperlink"/>
                <w:noProof/>
              </w:rPr>
              <w:t>1.2.1. | Existing Technologi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6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5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09C711DD" w14:textId="4E913024" w:rsidR="00602DBA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7" w:history="1">
            <w:r w:rsidR="00602DBA" w:rsidRPr="003727FC">
              <w:rPr>
                <w:rStyle w:val="Hyperlink"/>
                <w:noProof/>
              </w:rPr>
              <w:t>1.2.2. | Comparis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7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7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3504F013" w14:textId="08564799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8" w:history="1">
            <w:r w:rsidR="00602DBA" w:rsidRPr="003727FC">
              <w:rPr>
                <w:rStyle w:val="Hyperlink"/>
                <w:noProof/>
              </w:rPr>
              <w:t>1.2.3. | Gap in Current Technologi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8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7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97AE9DD" w14:textId="4D1A504E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9" w:history="1">
            <w:r w:rsidR="00602DBA" w:rsidRPr="003727FC">
              <w:rPr>
                <w:rStyle w:val="Hyperlink"/>
                <w:noProof/>
              </w:rPr>
              <w:t>1.3. | Project Aim and Objectiv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9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8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B6A7869" w14:textId="2B5B88C2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0" w:history="1">
            <w:r w:rsidR="00602DBA" w:rsidRPr="003727FC">
              <w:rPr>
                <w:rStyle w:val="Hyperlink"/>
                <w:noProof/>
              </w:rPr>
              <w:t>1.4. | Requirement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0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9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E9A25AA" w14:textId="2B0091EB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1" w:history="1">
            <w:r w:rsidR="00602DBA" w:rsidRPr="003727FC">
              <w:rPr>
                <w:rStyle w:val="Hyperlink"/>
                <w:noProof/>
              </w:rPr>
              <w:t>Referenc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1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AA3DC93" w14:textId="4A31E068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2" w:history="1">
            <w:r w:rsidR="00602DBA" w:rsidRPr="003727FC">
              <w:rPr>
                <w:rStyle w:val="Hyperlink"/>
                <w:noProof/>
              </w:rPr>
              <w:t>Bibliography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2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B51C9DE" w14:textId="65EE5658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3" w:history="1">
            <w:r w:rsidR="00602DBA" w:rsidRPr="003727FC">
              <w:rPr>
                <w:rStyle w:val="Hyperlink"/>
                <w:noProof/>
              </w:rPr>
              <w:t>Appendic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3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80D36EF" w14:textId="6BBA3B03" w:rsidR="00395AD8" w:rsidRDefault="00395AD8" w:rsidP="00130E4D">
          <w:r>
            <w:rPr>
              <w:b/>
              <w:bCs/>
              <w:noProof/>
            </w:rPr>
            <w:fldChar w:fldCharType="end"/>
          </w:r>
        </w:p>
      </w:sdtContent>
    </w:sdt>
    <w:p w14:paraId="4596FC1A" w14:textId="6308A739" w:rsidR="00951EFC" w:rsidRDefault="00951EFC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  <w:r w:rsidR="001D0333">
        <w:lastRenderedPageBreak/>
        <w:t>.</w:t>
      </w:r>
    </w:p>
    <w:p w14:paraId="1EDBC77F" w14:textId="3D60CCA0" w:rsidR="00EE3E4C" w:rsidRDefault="00DB26DF" w:rsidP="00130E4D">
      <w:pPr>
        <w:pStyle w:val="Heading1"/>
        <w:keepLines w:val="0"/>
      </w:pPr>
      <w:bookmarkStart w:id="0" w:name="_Toc116294913"/>
      <w:r>
        <w:t>1. | Introduction</w:t>
      </w:r>
      <w:bookmarkEnd w:id="0"/>
    </w:p>
    <w:p w14:paraId="2DCCC481" w14:textId="77777777" w:rsidR="00081602" w:rsidRDefault="00081602" w:rsidP="00130E4D">
      <w:pPr>
        <w:pStyle w:val="Heading2"/>
      </w:pPr>
    </w:p>
    <w:p w14:paraId="30D2CF96" w14:textId="4A082470" w:rsidR="00FE4BA9" w:rsidRDefault="000D54FA" w:rsidP="00130E4D">
      <w:r>
        <w:t xml:space="preserve">We, </w:t>
      </w:r>
      <w:r w:rsidR="00A07CFE">
        <w:t>Earth</w:t>
      </w:r>
      <w:r w:rsidR="00515F53">
        <w:t>ly</w:t>
      </w:r>
      <w:r w:rsidR="00B569ED">
        <w:t xml:space="preserve"> creatures</w:t>
      </w:r>
      <w:r>
        <w:t>,</w:t>
      </w:r>
      <w:r w:rsidR="00B569ED">
        <w:t xml:space="preserve"> </w:t>
      </w:r>
      <w:r w:rsidR="00A07CFE">
        <w:t xml:space="preserve">are </w:t>
      </w:r>
      <w:r>
        <w:t xml:space="preserve">very </w:t>
      </w:r>
      <w:r w:rsidR="00691C94">
        <w:t>fortunate</w:t>
      </w:r>
      <w:r w:rsidR="00A07CFE">
        <w:t xml:space="preserve">. </w:t>
      </w:r>
      <w:r w:rsidR="001F26F6">
        <w:t>E</w:t>
      </w:r>
      <w:r w:rsidR="00C24B07">
        <w:t>xtremely f</w:t>
      </w:r>
      <w:r w:rsidR="00884E8C">
        <w:t>ew places</w:t>
      </w:r>
      <w:r w:rsidR="00B9456E">
        <w:t xml:space="preserve"> in </w:t>
      </w:r>
      <w:r w:rsidR="000E1F63">
        <w:t>the vast vacuum-filled</w:t>
      </w:r>
      <w:r w:rsidR="00B9456E">
        <w:t xml:space="preserve"> Univers</w:t>
      </w:r>
      <w:r w:rsidR="002B5386">
        <w:t xml:space="preserve">e </w:t>
      </w:r>
      <w:r w:rsidR="000A25F5">
        <w:t xml:space="preserve">have </w:t>
      </w:r>
      <w:r w:rsidR="00312BB2">
        <w:t xml:space="preserve">a </w:t>
      </w:r>
      <w:r w:rsidR="00574435">
        <w:t xml:space="preserve">suitable </w:t>
      </w:r>
      <w:r w:rsidR="00B261B4">
        <w:t>medium</w:t>
      </w:r>
      <w:r w:rsidR="00473F38">
        <w:t xml:space="preserve"> </w:t>
      </w:r>
      <w:r w:rsidR="00883FEC">
        <w:t xml:space="preserve">that </w:t>
      </w:r>
      <w:r w:rsidR="005A33FA">
        <w:t>support</w:t>
      </w:r>
      <w:r w:rsidR="00312BB2">
        <w:t>s</w:t>
      </w:r>
      <w:r w:rsidR="00473F38">
        <w:t xml:space="preserve"> </w:t>
      </w:r>
      <w:r w:rsidR="000E1F63">
        <w:t>audio</w:t>
      </w:r>
      <w:r w:rsidR="00845A08">
        <w:t xml:space="preserve"> signals to travel.</w:t>
      </w:r>
      <w:r w:rsidR="005D3D08">
        <w:t xml:space="preserve"> </w:t>
      </w:r>
      <w:r w:rsidR="00A806BD">
        <w:t>However, here</w:t>
      </w:r>
      <w:r w:rsidR="000D2956">
        <w:t xml:space="preserve"> on Earth</w:t>
      </w:r>
      <w:r w:rsidR="003A4C56">
        <w:t>,</w:t>
      </w:r>
      <w:r w:rsidR="00584346">
        <w:t xml:space="preserve"> sound </w:t>
      </w:r>
      <w:r w:rsidR="00527DF5">
        <w:t xml:space="preserve">vibrations </w:t>
      </w:r>
      <w:r w:rsidR="00584346">
        <w:t>can move through</w:t>
      </w:r>
      <w:r w:rsidR="00446816">
        <w:t xml:space="preserve"> the </w:t>
      </w:r>
      <w:r w:rsidR="00F30952">
        <w:t>atmospher</w:t>
      </w:r>
      <w:r w:rsidR="00166B5B">
        <w:t>e</w:t>
      </w:r>
      <w:r w:rsidR="00444203">
        <w:t>, providing</w:t>
      </w:r>
      <w:r w:rsidR="00E02548">
        <w:t xml:space="preserve"> </w:t>
      </w:r>
      <w:r w:rsidR="000044E2">
        <w:t>information about our environment.</w:t>
      </w:r>
      <w:r w:rsidR="00643C57">
        <w:t xml:space="preserve"> </w:t>
      </w:r>
      <w:r w:rsidR="006316C9">
        <w:t>As a result, m</w:t>
      </w:r>
      <w:r w:rsidR="00B167E4">
        <w:t>ammalian e</w:t>
      </w:r>
      <w:r w:rsidR="00FE3794">
        <w:t xml:space="preserve">volution </w:t>
      </w:r>
      <w:r w:rsidR="0012730E">
        <w:t>adapted</w:t>
      </w:r>
      <w:r w:rsidR="00062652">
        <w:t xml:space="preserve"> to </w:t>
      </w:r>
      <w:r w:rsidR="0007264C">
        <w:t>transform</w:t>
      </w:r>
      <w:r w:rsidR="00646E02">
        <w:t xml:space="preserve"> soundwa</w:t>
      </w:r>
      <w:r w:rsidR="0007264C">
        <w:t>ves into electrical signals</w:t>
      </w:r>
      <w:r w:rsidR="00A359CB">
        <w:t>,</w:t>
      </w:r>
      <w:r w:rsidR="00F4772C">
        <w:t xml:space="preserve"> </w:t>
      </w:r>
      <w:r w:rsidR="002748EF">
        <w:t xml:space="preserve">genetically </w:t>
      </w:r>
      <w:r w:rsidR="00F4772C">
        <w:t>engineer</w:t>
      </w:r>
      <w:r w:rsidR="002A4312">
        <w:t xml:space="preserve">ing </w:t>
      </w:r>
      <w:r w:rsidR="00A359CB">
        <w:t xml:space="preserve">us </w:t>
      </w:r>
      <w:r w:rsidR="00F4772C">
        <w:t xml:space="preserve">to </w:t>
      </w:r>
      <w:r w:rsidR="00F91902">
        <w:t>detect</w:t>
      </w:r>
      <w:r w:rsidR="00F4772C">
        <w:t xml:space="preserve"> sounds</w:t>
      </w:r>
      <w:r w:rsidR="003A24DD">
        <w:t>.</w:t>
      </w:r>
      <w:r w:rsidR="00F91902">
        <w:t xml:space="preserve"> </w:t>
      </w:r>
      <w:r w:rsidR="00FC3E0B">
        <w:t>H</w:t>
      </w:r>
      <w:r w:rsidR="003A24DD">
        <w:t>earing s</w:t>
      </w:r>
      <w:r w:rsidR="00F91902">
        <w:t>ounds</w:t>
      </w:r>
      <w:r w:rsidR="00F4772C">
        <w:t xml:space="preserve"> increa</w:t>
      </w:r>
      <w:r w:rsidR="003A24DD">
        <w:t>se</w:t>
      </w:r>
      <w:r w:rsidR="00FC3E0B">
        <w:t>d</w:t>
      </w:r>
      <w:r w:rsidR="00F4772C">
        <w:t xml:space="preserve"> our survival chances by </w:t>
      </w:r>
      <w:r w:rsidR="003A24DD">
        <w:t>identifying</w:t>
      </w:r>
      <w:r w:rsidR="00F4772C">
        <w:t xml:space="preserve"> danger ou</w:t>
      </w:r>
      <w:r w:rsidR="00E36B77">
        <w:t xml:space="preserve">tside our </w:t>
      </w:r>
      <w:r w:rsidR="00F4772C">
        <w:t xml:space="preserve">visual zone and </w:t>
      </w:r>
      <w:r w:rsidR="00BF732B">
        <w:t xml:space="preserve">extending </w:t>
      </w:r>
      <w:r w:rsidR="00D97E99">
        <w:t xml:space="preserve">our </w:t>
      </w:r>
      <w:r w:rsidR="00F4772C">
        <w:t>communicat</w:t>
      </w:r>
      <w:r w:rsidR="00C22714">
        <w:t>ion</w:t>
      </w:r>
      <w:r w:rsidR="00EF5AF7">
        <w:t xml:space="preserve"> channel</w:t>
      </w:r>
      <w:r w:rsidR="00D97E99">
        <w:t>s</w:t>
      </w:r>
      <w:r w:rsidR="00476A29">
        <w:t>.</w:t>
      </w:r>
    </w:p>
    <w:p w14:paraId="197A77CC" w14:textId="77777777" w:rsidR="004406B4" w:rsidRDefault="004406B4" w:rsidP="00130E4D"/>
    <w:p w14:paraId="67A3499A" w14:textId="2503ACBC" w:rsidR="005E6314" w:rsidRDefault="008457BB" w:rsidP="00130E4D">
      <w:r>
        <w:t>Even though humans are not the only sp</w:t>
      </w:r>
      <w:r w:rsidR="005D3FB2">
        <w:t>e</w:t>
      </w:r>
      <w:r w:rsidR="00830BE7">
        <w:t>c</w:t>
      </w:r>
      <w:r w:rsidR="005D3FB2">
        <w:t xml:space="preserve">ies </w:t>
      </w:r>
      <w:r w:rsidR="008F1C8C">
        <w:t>communicating</w:t>
      </w:r>
      <w:r w:rsidR="005D3FB2">
        <w:t xml:space="preserve"> </w:t>
      </w:r>
      <w:r w:rsidR="00AC5DFE">
        <w:t>by</w:t>
      </w:r>
      <w:r w:rsidR="005D3FB2">
        <w:t xml:space="preserve"> </w:t>
      </w:r>
      <w:r w:rsidR="00A54990">
        <w:t xml:space="preserve">creating </w:t>
      </w:r>
      <w:r w:rsidR="005D3FB2">
        <w:t>sounds,</w:t>
      </w:r>
      <w:r w:rsidR="00830BE7">
        <w:t xml:space="preserve"> we </w:t>
      </w:r>
      <w:r w:rsidR="009E3E4D">
        <w:t>discovered</w:t>
      </w:r>
      <w:r w:rsidR="00830BE7">
        <w:t xml:space="preserve"> </w:t>
      </w:r>
      <w:r w:rsidR="002A22C4">
        <w:t xml:space="preserve">a way of </w:t>
      </w:r>
      <w:r w:rsidR="00364064">
        <w:t>self</w:t>
      </w:r>
      <w:r w:rsidR="00A30316">
        <w:t>-</w:t>
      </w:r>
      <w:r w:rsidR="002A22C4">
        <w:t>expression</w:t>
      </w:r>
      <w:r w:rsidR="0045260B">
        <w:t xml:space="preserve"> that conveyed</w:t>
      </w:r>
      <w:r w:rsidR="00894F5F">
        <w:t xml:space="preserve"> a</w:t>
      </w:r>
      <w:r w:rsidR="00AC5DFE">
        <w:t xml:space="preserve"> </w:t>
      </w:r>
      <w:r w:rsidR="00974674">
        <w:t>broader</w:t>
      </w:r>
      <w:r w:rsidR="00AC5DFE">
        <w:t xml:space="preserve"> spectrum</w:t>
      </w:r>
      <w:r w:rsidR="00327484">
        <w:t xml:space="preserve"> of</w:t>
      </w:r>
      <w:r w:rsidR="0045260B">
        <w:t xml:space="preserve"> </w:t>
      </w:r>
      <w:r w:rsidR="005C243D">
        <w:t xml:space="preserve">emotional </w:t>
      </w:r>
      <w:r w:rsidR="00974674">
        <w:t xml:space="preserve">range beyond </w:t>
      </w:r>
      <w:r w:rsidR="00F87AD9">
        <w:t xml:space="preserve">mere </w:t>
      </w:r>
      <w:r w:rsidR="00974674">
        <w:t>spoken word</w:t>
      </w:r>
      <w:r w:rsidR="00923418">
        <w:t>s</w:t>
      </w:r>
      <w:r w:rsidR="0087291F">
        <w:t>;</w:t>
      </w:r>
      <w:r w:rsidR="00E74F18">
        <w:t xml:space="preserve"> </w:t>
      </w:r>
      <w:r w:rsidR="0087291F">
        <w:t>music</w:t>
      </w:r>
      <w:r w:rsidR="00830BE7">
        <w:t>.</w:t>
      </w:r>
      <w:r w:rsidR="005D3FB2">
        <w:t xml:space="preserve"> </w:t>
      </w:r>
      <w:r w:rsidR="009B1C9D">
        <w:t xml:space="preserve">And </w:t>
      </w:r>
      <w:r w:rsidR="00C019A2">
        <w:t xml:space="preserve">from </w:t>
      </w:r>
      <w:r w:rsidR="009B1C9D">
        <w:t>as early as 40000 years ago</w:t>
      </w:r>
      <w:r w:rsidR="007C14AC">
        <w:t xml:space="preserve">, </w:t>
      </w:r>
      <w:r w:rsidR="004D2075">
        <w:t>music</w:t>
      </w:r>
      <w:r w:rsidR="007C14AC">
        <w:t xml:space="preserve"> has played</w:t>
      </w:r>
      <w:r w:rsidR="00B35FD2">
        <w:t xml:space="preserve"> an </w:t>
      </w:r>
      <w:r w:rsidR="00F743C2">
        <w:t>essential</w:t>
      </w:r>
      <w:r w:rsidR="00B35FD2">
        <w:t xml:space="preserve"> part</w:t>
      </w:r>
      <w:r w:rsidR="00F743C2">
        <w:t xml:space="preserve"> in </w:t>
      </w:r>
      <w:r w:rsidR="007C14AC">
        <w:t xml:space="preserve">our </w:t>
      </w:r>
      <w:r w:rsidR="00F743C2">
        <w:t>everyday life.</w:t>
      </w:r>
      <w:r w:rsidR="00257ACD">
        <w:t xml:space="preserve"> </w:t>
      </w:r>
      <w:r w:rsidR="00F871C3">
        <w:t>Our h</w:t>
      </w:r>
      <w:r w:rsidR="0031366D">
        <w:t>umans</w:t>
      </w:r>
      <w:r w:rsidR="00C019A2">
        <w:t>'</w:t>
      </w:r>
      <w:r w:rsidR="00692FA1">
        <w:t xml:space="preserve"> </w:t>
      </w:r>
      <w:r w:rsidR="00F8761B">
        <w:t>innate musicality</w:t>
      </w:r>
      <w:r w:rsidR="00692FA1">
        <w:t xml:space="preserve"> </w:t>
      </w:r>
      <w:r w:rsidR="00E93528">
        <w:t xml:space="preserve">drove us to experiment with </w:t>
      </w:r>
      <w:r w:rsidR="00611DC2">
        <w:t>new range</w:t>
      </w:r>
      <w:r w:rsidR="00F871C3">
        <w:t>s</w:t>
      </w:r>
      <w:r w:rsidR="00611DC2">
        <w:t xml:space="preserve"> of sounds</w:t>
      </w:r>
      <w:r w:rsidR="00B655A6">
        <w:t>, inventing</w:t>
      </w:r>
      <w:r w:rsidR="000A215F">
        <w:t xml:space="preserve"> </w:t>
      </w:r>
      <w:r w:rsidR="00667ABD">
        <w:t xml:space="preserve">the </w:t>
      </w:r>
      <w:r w:rsidR="00F87520">
        <w:t>primary</w:t>
      </w:r>
      <w:r w:rsidR="00667ABD">
        <w:t xml:space="preserve"> </w:t>
      </w:r>
      <w:r w:rsidR="00F87520">
        <w:t>types of instru</w:t>
      </w:r>
      <w:r w:rsidR="00C370C2">
        <w:t>m</w:t>
      </w:r>
      <w:r w:rsidR="00F87520">
        <w:t>ents</w:t>
      </w:r>
      <w:r w:rsidR="00532F01">
        <w:t>.</w:t>
      </w:r>
      <w:r w:rsidR="00F87520">
        <w:t xml:space="preserve"> </w:t>
      </w:r>
      <w:r w:rsidR="00532F01">
        <w:t>I</w:t>
      </w:r>
      <w:r w:rsidR="00C07761">
        <w:t>deophones</w:t>
      </w:r>
      <w:r w:rsidR="00F74B9C">
        <w:t xml:space="preserve"> </w:t>
      </w:r>
      <w:r w:rsidR="001340C9">
        <w:t>(</w:t>
      </w:r>
      <w:r w:rsidR="00F74B9C">
        <w:t>clapping and</w:t>
      </w:r>
      <w:r w:rsidR="00F75F5B">
        <w:t xml:space="preserve"> </w:t>
      </w:r>
      <w:r w:rsidR="00107B9E">
        <w:t>bells</w:t>
      </w:r>
      <w:r w:rsidR="001340C9">
        <w:t>)</w:t>
      </w:r>
      <w:r w:rsidR="00107B9E">
        <w:t>,</w:t>
      </w:r>
      <w:r w:rsidR="00532F01">
        <w:t xml:space="preserve"> </w:t>
      </w:r>
      <w:r w:rsidR="00C627E1">
        <w:t>m</w:t>
      </w:r>
      <w:r w:rsidR="00920123">
        <w:t>embra</w:t>
      </w:r>
      <w:r w:rsidR="00D02E30">
        <w:t>no</w:t>
      </w:r>
      <w:r w:rsidR="00920123">
        <w:t>phones</w:t>
      </w:r>
      <w:r w:rsidR="001340C9">
        <w:t xml:space="preserve"> (</w:t>
      </w:r>
      <w:r w:rsidR="00C627E1">
        <w:t>drums</w:t>
      </w:r>
      <w:r w:rsidR="001340C9">
        <w:t>)</w:t>
      </w:r>
      <w:r w:rsidR="00C627E1">
        <w:t xml:space="preserve">, </w:t>
      </w:r>
      <w:r w:rsidR="00D02E30">
        <w:t>a</w:t>
      </w:r>
      <w:r w:rsidR="00944955">
        <w:t>e</w:t>
      </w:r>
      <w:r w:rsidR="00D02E30">
        <w:t>rophones</w:t>
      </w:r>
      <w:r w:rsidR="001340C9">
        <w:t xml:space="preserve"> (flute)</w:t>
      </w:r>
      <w:r w:rsidR="00D02E30">
        <w:t xml:space="preserve">, and </w:t>
      </w:r>
      <w:r w:rsidR="000E13DA">
        <w:t xml:space="preserve">most importantly, </w:t>
      </w:r>
      <w:r w:rsidR="00DA16DB">
        <w:t>chordophones</w:t>
      </w:r>
      <w:r w:rsidR="00EE6ABB">
        <w:t xml:space="preserve"> (</w:t>
      </w:r>
      <w:r w:rsidR="00537DB8">
        <w:t>harp</w:t>
      </w:r>
      <w:r w:rsidR="00EE6ABB">
        <w:t>)</w:t>
      </w:r>
      <w:r w:rsidR="00DA16DB">
        <w:t>.</w:t>
      </w:r>
    </w:p>
    <w:p w14:paraId="191917CE" w14:textId="77777777" w:rsidR="004406B4" w:rsidRDefault="004406B4" w:rsidP="00130E4D"/>
    <w:p w14:paraId="45FC58B0" w14:textId="76658381" w:rsidR="003506AA" w:rsidRDefault="00944955" w:rsidP="00130E4D">
      <w:r>
        <w:t xml:space="preserve">Although </w:t>
      </w:r>
      <w:r w:rsidR="00544B3B">
        <w:t>t</w:t>
      </w:r>
      <w:r w:rsidR="00DD760D">
        <w:t xml:space="preserve">he </w:t>
      </w:r>
      <w:r w:rsidR="00544B3B">
        <w:t xml:space="preserve">exact origin of the </w:t>
      </w:r>
      <w:r w:rsidR="00553F6E">
        <w:t xml:space="preserve">modern guitar is debated, </w:t>
      </w:r>
      <w:r w:rsidR="000E2045">
        <w:t>the</w:t>
      </w:r>
      <w:r w:rsidR="00F52132">
        <w:t xml:space="preserve"> instrument</w:t>
      </w:r>
      <w:r w:rsidR="00796443">
        <w:t xml:space="preserve"> is </w:t>
      </w:r>
      <w:r w:rsidR="00AA3DA4">
        <w:t>already mentioned</w:t>
      </w:r>
      <w:r w:rsidR="000B5911">
        <w:t xml:space="preserve"> in the Bible</w:t>
      </w:r>
      <w:r w:rsidR="000E2045">
        <w:t>, and</w:t>
      </w:r>
      <w:r w:rsidR="005C4A3C">
        <w:t xml:space="preserve"> it</w:t>
      </w:r>
      <w:r w:rsidR="00AD185D">
        <w:t xml:space="preserve"> can be traced back to </w:t>
      </w:r>
      <w:r w:rsidR="00591563">
        <w:t xml:space="preserve">the </w:t>
      </w:r>
      <w:r w:rsidR="00EF65C7">
        <w:t>G</w:t>
      </w:r>
      <w:r w:rsidR="00591563">
        <w:t xml:space="preserve">reek </w:t>
      </w:r>
      <w:r w:rsidR="007578D8">
        <w:t>k</w:t>
      </w:r>
      <w:r w:rsidR="00591563">
        <w:t>it</w:t>
      </w:r>
      <w:r w:rsidR="00912F82">
        <w:t>h</w:t>
      </w:r>
      <w:r w:rsidR="00591563">
        <w:t>ara</w:t>
      </w:r>
      <w:r w:rsidR="007578D8">
        <w:t xml:space="preserve"> </w:t>
      </w:r>
      <w:r w:rsidR="00912F82" w:rsidRPr="00122C9F">
        <w:t>κιθάρα</w:t>
      </w:r>
      <w:r w:rsidR="00EF65C7">
        <w:t xml:space="preserve"> </w:t>
      </w:r>
      <w:r w:rsidR="002952BE">
        <w:t>and</w:t>
      </w:r>
      <w:r w:rsidR="00591563">
        <w:t xml:space="preserve"> </w:t>
      </w:r>
      <w:r w:rsidR="00EF65C7">
        <w:t>A</w:t>
      </w:r>
      <w:r w:rsidR="00591563">
        <w:t xml:space="preserve">rabic </w:t>
      </w:r>
      <w:r w:rsidR="007578D8">
        <w:t>q</w:t>
      </w:r>
      <w:r w:rsidR="00591563">
        <w:t>ithara</w:t>
      </w:r>
      <w:r w:rsidR="007578D8">
        <w:t>h</w:t>
      </w:r>
      <w:r w:rsidR="00EF65C7">
        <w:t xml:space="preserve"> </w:t>
      </w:r>
      <w:r w:rsidR="00EF65C7" w:rsidRPr="00122C9F">
        <w:rPr>
          <w:rtl/>
        </w:rPr>
        <w:t>قيثارة</w:t>
      </w:r>
      <w:r w:rsidR="00591563">
        <w:t xml:space="preserve"> wor</w:t>
      </w:r>
      <w:r w:rsidR="00EF65C7">
        <w:t>ds.</w:t>
      </w:r>
      <w:r w:rsidR="00EB4B65">
        <w:t xml:space="preserve"> </w:t>
      </w:r>
      <w:r w:rsidR="005F20D9">
        <w:t xml:space="preserve">By </w:t>
      </w:r>
      <w:r w:rsidR="008A6A6A">
        <w:t>the 17</w:t>
      </w:r>
      <w:r w:rsidR="008A6A6A" w:rsidRPr="008A6A6A">
        <w:rPr>
          <w:vertAlign w:val="superscript"/>
        </w:rPr>
        <w:t>th</w:t>
      </w:r>
      <w:r w:rsidR="008A6A6A">
        <w:t xml:space="preserve"> century</w:t>
      </w:r>
      <w:r w:rsidR="005F20D9">
        <w:t>,</w:t>
      </w:r>
      <w:r w:rsidR="00A935C8">
        <w:t xml:space="preserve"> </w:t>
      </w:r>
      <w:r w:rsidR="00E06806">
        <w:t xml:space="preserve">it </w:t>
      </w:r>
      <w:r w:rsidR="00B27679">
        <w:t>bec</w:t>
      </w:r>
      <w:r w:rsidR="00A935C8">
        <w:t>a</w:t>
      </w:r>
      <w:r w:rsidR="00B27679">
        <w:t>me</w:t>
      </w:r>
      <w:r w:rsidR="005F20D9">
        <w:t xml:space="preserve"> </w:t>
      </w:r>
      <w:r w:rsidR="00C17A27">
        <w:t>popular</w:t>
      </w:r>
      <w:r w:rsidR="00CF048B">
        <w:t xml:space="preserve"> </w:t>
      </w:r>
      <w:r w:rsidR="00FE7C45">
        <w:t xml:space="preserve">among </w:t>
      </w:r>
      <w:r w:rsidR="00CF048B">
        <w:t>amateur</w:t>
      </w:r>
      <w:r w:rsidR="00FE7C45">
        <w:t>s</w:t>
      </w:r>
      <w:r w:rsidR="009E2C20">
        <w:t>. W</w:t>
      </w:r>
      <w:r w:rsidR="003506AA">
        <w:t>ith</w:t>
      </w:r>
      <w:r w:rsidR="005D03C0">
        <w:t xml:space="preserve"> the</w:t>
      </w:r>
      <w:r w:rsidR="00A52322">
        <w:t xml:space="preserve"> advent </w:t>
      </w:r>
      <w:r w:rsidR="005C044A">
        <w:t xml:space="preserve">of the jazz age, </w:t>
      </w:r>
      <w:r w:rsidR="00A52322">
        <w:t>the electric guitar</w:t>
      </w:r>
      <w:r w:rsidR="009E2C20">
        <w:t>'s success</w:t>
      </w:r>
      <w:r w:rsidR="00E10A59">
        <w:t xml:space="preserve"> </w:t>
      </w:r>
      <w:r w:rsidR="00A20C13">
        <w:t>elevated</w:t>
      </w:r>
      <w:r w:rsidR="007809C5">
        <w:t xml:space="preserve"> </w:t>
      </w:r>
      <w:r w:rsidR="00A652E7">
        <w:t xml:space="preserve">its </w:t>
      </w:r>
      <w:r w:rsidR="007837EA">
        <w:t xml:space="preserve">status </w:t>
      </w:r>
      <w:r w:rsidR="00A652E7">
        <w:t xml:space="preserve">to become </w:t>
      </w:r>
      <w:r w:rsidR="007809C5">
        <w:t>the instrument of virtuosos and rock stars.</w:t>
      </w:r>
      <w:r w:rsidR="003506AA">
        <w:t xml:space="preserve"> </w:t>
      </w:r>
      <w:r w:rsidR="00EB5F44">
        <w:t xml:space="preserve">However, </w:t>
      </w:r>
      <w:r w:rsidR="00583AB5">
        <w:t xml:space="preserve">this is not the final step </w:t>
      </w:r>
      <w:r w:rsidR="0081239D">
        <w:t>on</w:t>
      </w:r>
      <w:r w:rsidR="00583AB5">
        <w:t xml:space="preserve"> the guitar</w:t>
      </w:r>
      <w:r w:rsidR="002463C0">
        <w:t>'s</w:t>
      </w:r>
      <w:r w:rsidR="00517BE2">
        <w:t xml:space="preserve"> evolution ladder</w:t>
      </w:r>
      <w:r w:rsidR="00583AB5">
        <w:t xml:space="preserve">. </w:t>
      </w:r>
      <w:r w:rsidR="00956D15">
        <w:t>The m</w:t>
      </w:r>
      <w:r w:rsidR="00A066F6">
        <w:t xml:space="preserve">odern digital </w:t>
      </w:r>
      <w:r w:rsidR="00956D15">
        <w:t>era</w:t>
      </w:r>
      <w:r w:rsidR="00517BE2">
        <w:t xml:space="preserve"> open</w:t>
      </w:r>
      <w:r w:rsidR="0030286F">
        <w:t>ed</w:t>
      </w:r>
      <w:r w:rsidR="00A066F6">
        <w:t xml:space="preserve"> </w:t>
      </w:r>
      <w:r w:rsidR="00176FCA">
        <w:t>opportunities</w:t>
      </w:r>
      <w:r w:rsidR="007E51EA">
        <w:t xml:space="preserve"> to </w:t>
      </w:r>
      <w:r w:rsidR="00C0560F">
        <w:t>combine</w:t>
      </w:r>
      <w:r w:rsidR="00191643">
        <w:t xml:space="preserve"> </w:t>
      </w:r>
      <w:r w:rsidR="00A80736">
        <w:t>the latest</w:t>
      </w:r>
      <w:r w:rsidR="00191643">
        <w:t xml:space="preserve"> </w:t>
      </w:r>
      <w:r w:rsidR="00A80736">
        <w:t xml:space="preserve">technology </w:t>
      </w:r>
      <w:r w:rsidR="005E1BD5">
        <w:t>with</w:t>
      </w:r>
      <w:r w:rsidR="00E53B5C">
        <w:t xml:space="preserve"> musical skills</w:t>
      </w:r>
      <w:r w:rsidR="00334F18">
        <w:t>.</w:t>
      </w:r>
      <w:r w:rsidR="00A5423A">
        <w:t xml:space="preserve"> </w:t>
      </w:r>
      <w:r w:rsidR="00615FFD">
        <w:t>T</w:t>
      </w:r>
      <w:r w:rsidR="00A5423A">
        <w:t>his project</w:t>
      </w:r>
      <w:r w:rsidR="00B33395">
        <w:t>'</w:t>
      </w:r>
      <w:r w:rsidR="00A156CE">
        <w:t xml:space="preserve">s goal is </w:t>
      </w:r>
      <w:r w:rsidR="007D3C24">
        <w:t xml:space="preserve">to </w:t>
      </w:r>
      <w:r w:rsidR="00F51FC4">
        <w:t>bring</w:t>
      </w:r>
      <w:r w:rsidR="006851FB">
        <w:t xml:space="preserve"> </w:t>
      </w:r>
      <w:r w:rsidR="00A80736">
        <w:t>digital</w:t>
      </w:r>
      <w:r w:rsidR="008D407E">
        <w:t xml:space="preserve"> techn</w:t>
      </w:r>
      <w:r w:rsidR="0037434A">
        <w:t>ol</w:t>
      </w:r>
      <w:r w:rsidR="008D407E">
        <w:t>ogy,</w:t>
      </w:r>
      <w:r w:rsidR="005D0993">
        <w:t xml:space="preserve"> </w:t>
      </w:r>
      <w:r w:rsidR="00207FFA">
        <w:t xml:space="preserve">musical </w:t>
      </w:r>
      <w:r w:rsidR="005D0993">
        <w:t>entertainment</w:t>
      </w:r>
      <w:r w:rsidR="00EC3627">
        <w:t>,</w:t>
      </w:r>
      <w:r w:rsidR="0037434A">
        <w:t xml:space="preserve"> and</w:t>
      </w:r>
      <w:r w:rsidR="008B38C5">
        <w:t xml:space="preserve"> education</w:t>
      </w:r>
      <w:r w:rsidR="00F51FC4">
        <w:t xml:space="preserve"> under the same roof</w:t>
      </w:r>
      <w:r w:rsidR="00BE483F">
        <w:t>.</w:t>
      </w:r>
    </w:p>
    <w:p w14:paraId="63EBA850" w14:textId="77777777" w:rsidR="00081602" w:rsidRPr="00081602" w:rsidRDefault="00081602" w:rsidP="00130E4D"/>
    <w:p w14:paraId="5ECF3D99" w14:textId="23AC3BA7" w:rsidR="00EE3E4C" w:rsidRDefault="00025986" w:rsidP="00130E4D">
      <w:pPr>
        <w:pStyle w:val="Heading2"/>
      </w:pPr>
      <w:bookmarkStart w:id="1" w:name="_Toc116294914"/>
      <w:r>
        <w:t xml:space="preserve">1.1 | </w:t>
      </w:r>
      <w:r w:rsidR="00AB38FE">
        <w:t>Inspirat</w:t>
      </w:r>
      <w:r w:rsidR="00FB3EFF">
        <w:t>i</w:t>
      </w:r>
      <w:r w:rsidR="00AB38FE">
        <w:t>o</w:t>
      </w:r>
      <w:r w:rsidR="00FB3EFF">
        <w:t>n</w:t>
      </w:r>
      <w:bookmarkEnd w:id="1"/>
    </w:p>
    <w:p w14:paraId="1E0387DF" w14:textId="77777777" w:rsidR="00EC1FFC" w:rsidRDefault="00EC1FFC" w:rsidP="00130E4D"/>
    <w:p w14:paraId="07E8DCC9" w14:textId="29AAB442" w:rsidR="005737A8" w:rsidRDefault="00461DED" w:rsidP="00130E4D">
      <w:r>
        <w:t>I hold in my hand my old buddy</w:t>
      </w:r>
      <w:r w:rsidR="00636C28">
        <w:t>, Gabriel's</w:t>
      </w:r>
      <w:r>
        <w:t xml:space="preserve"> Guitar Hero.</w:t>
      </w:r>
      <w:r w:rsidR="00A40FB2">
        <w:t xml:space="preserve"> Again,</w:t>
      </w:r>
      <w:r>
        <w:t xml:space="preserve"> </w:t>
      </w:r>
      <w:r w:rsidR="00146250">
        <w:t>I am ready</w:t>
      </w:r>
      <w:r w:rsidR="00E04D46">
        <w:t xml:space="preserve"> for the next round</w:t>
      </w:r>
      <w:r w:rsidR="00A40FB2">
        <w:t>;</w:t>
      </w:r>
      <w:r w:rsidR="00EE6994">
        <w:t xml:space="preserve"> this time </w:t>
      </w:r>
      <w:r w:rsidR="000850B9">
        <w:t>determined to overdo</w:t>
      </w:r>
      <w:r w:rsidR="00A64D16">
        <w:t xml:space="preserve"> his performance.</w:t>
      </w:r>
      <w:r w:rsidR="005716B6">
        <w:t xml:space="preserve"> Little did I </w:t>
      </w:r>
      <w:r w:rsidR="00F44C81">
        <w:t>suspect that</w:t>
      </w:r>
      <w:r w:rsidR="00A26C26">
        <w:t xml:space="preserve"> </w:t>
      </w:r>
      <w:r w:rsidR="00241313">
        <w:t>years of</w:t>
      </w:r>
      <w:r w:rsidR="00F44C81">
        <w:t xml:space="preserve"> </w:t>
      </w:r>
      <w:r w:rsidR="004B53FA">
        <w:t xml:space="preserve">sketchy </w:t>
      </w:r>
      <w:r w:rsidR="00E97B1C">
        <w:t>guitar practices</w:t>
      </w:r>
      <w:r w:rsidR="004016AD">
        <w:t xml:space="preserve"> on my side</w:t>
      </w:r>
      <w:r w:rsidR="00E97B1C">
        <w:t xml:space="preserve"> would not score against</w:t>
      </w:r>
      <w:r w:rsidR="004016AD">
        <w:t xml:space="preserve"> a seasoned </w:t>
      </w:r>
      <w:r w:rsidR="00643D9D">
        <w:t>hero like him.</w:t>
      </w:r>
      <w:r w:rsidR="00A40FB2">
        <w:t xml:space="preserve"> </w:t>
      </w:r>
      <w:r w:rsidR="007449F9">
        <w:t>After several failed attempt</w:t>
      </w:r>
      <w:r w:rsidR="00444307">
        <w:t>s</w:t>
      </w:r>
      <w:r w:rsidR="00976C9E">
        <w:t xml:space="preserve"> </w:t>
      </w:r>
      <w:r w:rsidR="00BA6330">
        <w:t xml:space="preserve">to show off my talent, </w:t>
      </w:r>
      <w:r w:rsidR="009C19DD">
        <w:t>he</w:t>
      </w:r>
      <w:r w:rsidR="00976C9E">
        <w:t xml:space="preserve"> concluded that</w:t>
      </w:r>
      <w:r w:rsidR="009C19DD">
        <w:t xml:space="preserve"> </w:t>
      </w:r>
      <w:r w:rsidR="007B25A3">
        <w:t xml:space="preserve">even though </w:t>
      </w:r>
      <w:r w:rsidR="000E546D">
        <w:t xml:space="preserve">I  had </w:t>
      </w:r>
      <w:r w:rsidR="00846690">
        <w:t xml:space="preserve">guitar </w:t>
      </w:r>
      <w:r w:rsidR="00945A3D">
        <w:t>experience</w:t>
      </w:r>
      <w:r w:rsidR="00EE2E35">
        <w:t xml:space="preserve">, </w:t>
      </w:r>
      <w:r w:rsidR="00846690">
        <w:t>rhythm sense</w:t>
      </w:r>
      <w:r w:rsidR="00EC3627">
        <w:t>,</w:t>
      </w:r>
      <w:r w:rsidR="003A33FB">
        <w:t xml:space="preserve"> </w:t>
      </w:r>
      <w:r w:rsidR="00846690">
        <w:t>and some</w:t>
      </w:r>
      <w:r w:rsidR="003A33FB">
        <w:t xml:space="preserve"> music</w:t>
      </w:r>
      <w:r w:rsidR="00846690">
        <w:t xml:space="preserve"> theory in </w:t>
      </w:r>
      <w:r w:rsidR="004406B4">
        <w:t>my pocket,</w:t>
      </w:r>
      <w:r w:rsidR="003A33FB">
        <w:t xml:space="preserve"> </w:t>
      </w:r>
      <w:r w:rsidR="004406B4">
        <w:t xml:space="preserve">my chances of winning </w:t>
      </w:r>
      <w:r w:rsidR="00570BCF">
        <w:t xml:space="preserve">against him </w:t>
      </w:r>
      <w:r w:rsidR="004406B4">
        <w:t>were astronomical as a first-timer</w:t>
      </w:r>
      <w:r w:rsidR="00986465">
        <w:t>.</w:t>
      </w:r>
    </w:p>
    <w:p w14:paraId="314C7B2E" w14:textId="77777777" w:rsidR="00627C4C" w:rsidRDefault="00627C4C" w:rsidP="00130E4D"/>
    <w:p w14:paraId="3A121268" w14:textId="4AB501C1" w:rsidR="00987E77" w:rsidRDefault="001B3119" w:rsidP="00130E4D">
      <w:r>
        <w:t xml:space="preserve">How about him, I asked myself, </w:t>
      </w:r>
      <w:r w:rsidR="00BB1597">
        <w:t xml:space="preserve">what </w:t>
      </w:r>
      <w:r w:rsidR="00EE2E35">
        <w:t xml:space="preserve">type of guitarist </w:t>
      </w:r>
      <w:r w:rsidR="001866E9">
        <w:t>would he</w:t>
      </w:r>
      <w:r w:rsidR="00EE2E35">
        <w:t xml:space="preserve"> make, </w:t>
      </w:r>
      <w:r w:rsidR="00113620">
        <w:t>with all those</w:t>
      </w:r>
      <w:r w:rsidR="00BB1597">
        <w:t xml:space="preserve"> </w:t>
      </w:r>
      <w:r w:rsidR="00EE2663">
        <w:t>hours</w:t>
      </w:r>
      <w:r w:rsidR="001866E9">
        <w:t xml:space="preserve"> of playing the virtual guitar console? </w:t>
      </w:r>
      <w:r w:rsidR="00375D13">
        <w:t>The answer came weeks later when he visited me, and I handed him my electric guitar</w:t>
      </w:r>
      <w:r w:rsidR="00A94437">
        <w:t xml:space="preserve"> and taught him</w:t>
      </w:r>
      <w:r w:rsidR="00082C5B">
        <w:t xml:space="preserve"> the intro of a song I knew he liked</w:t>
      </w:r>
      <w:r w:rsidR="00375D13">
        <w:t>.</w:t>
      </w:r>
      <w:r w:rsidR="00163341">
        <w:t xml:space="preserve"> Soon enough, he could play </w:t>
      </w:r>
      <w:r w:rsidR="00BE6592">
        <w:t>a</w:t>
      </w:r>
      <w:r w:rsidR="00163341">
        <w:t xml:space="preserve"> simple </w:t>
      </w:r>
      <w:r w:rsidR="000B22E3">
        <w:t>piece</w:t>
      </w:r>
      <w:r w:rsidR="00163341">
        <w:t xml:space="preserve"> surprisingly well</w:t>
      </w:r>
      <w:r w:rsidR="00A94437">
        <w:t>,</w:t>
      </w:r>
      <w:r w:rsidR="00163341">
        <w:t xml:space="preserve"> though</w:t>
      </w:r>
      <w:r w:rsidR="000B22E3">
        <w:t>.</w:t>
      </w:r>
      <w:r w:rsidR="00012EAF">
        <w:t xml:space="preserve"> So, I asked him. </w:t>
      </w:r>
    </w:p>
    <w:p w14:paraId="7582D4DD" w14:textId="038E3471" w:rsidR="00E83469" w:rsidRDefault="00987E77" w:rsidP="00130E4D">
      <w:r>
        <w:t>-</w:t>
      </w:r>
      <w:r w:rsidR="0086605F">
        <w:t xml:space="preserve"> </w:t>
      </w:r>
      <w:r w:rsidR="00012EAF">
        <w:t>Why do you waste</w:t>
      </w:r>
      <w:r w:rsidR="002072ED">
        <w:t xml:space="preserve"> your time</w:t>
      </w:r>
      <w:r w:rsidR="00254A3C">
        <w:t xml:space="preserve"> practi</w:t>
      </w:r>
      <w:r w:rsidR="00655335">
        <w:t>s</w:t>
      </w:r>
      <w:r w:rsidR="00254A3C">
        <w:t>ing a</w:t>
      </w:r>
      <w:r w:rsidR="00655335">
        <w:t>n imaginary instrument? You</w:t>
      </w:r>
      <w:r>
        <w:t>'</w:t>
      </w:r>
      <w:r w:rsidR="00655335">
        <w:t>d be</w:t>
      </w:r>
      <w:r w:rsidR="0086605F">
        <w:t>come</w:t>
      </w:r>
      <w:r w:rsidR="00655335">
        <w:t xml:space="preserve"> a</w:t>
      </w:r>
      <w:r>
        <w:t xml:space="preserve"> great guitarist by this time.</w:t>
      </w:r>
    </w:p>
    <w:p w14:paraId="56479556" w14:textId="741E82F3" w:rsidR="0086605F" w:rsidRDefault="0086605F" w:rsidP="00130E4D">
      <w:r>
        <w:t xml:space="preserve">- </w:t>
      </w:r>
      <w:r w:rsidR="00D16F7C">
        <w:t>You'll see me playing when they invent guitar</w:t>
      </w:r>
      <w:r w:rsidR="006564C0">
        <w:t>s</w:t>
      </w:r>
      <w:r w:rsidR="00D16F7C">
        <w:t xml:space="preserve"> for the console</w:t>
      </w:r>
      <w:r w:rsidR="00BE34AA">
        <w:t>.</w:t>
      </w:r>
      <w:r w:rsidR="00772D35">
        <w:t xml:space="preserve"> – He answered with a smirk on his face.</w:t>
      </w:r>
    </w:p>
    <w:p w14:paraId="7F0813AB" w14:textId="77777777" w:rsidR="006564C0" w:rsidRDefault="006564C0" w:rsidP="00130E4D"/>
    <w:p w14:paraId="095C1466" w14:textId="1C19E0FF" w:rsidR="005737A8" w:rsidRDefault="00264957" w:rsidP="00130E4D">
      <w:r>
        <w:t>Since</w:t>
      </w:r>
      <w:r w:rsidR="008E693D">
        <w:t xml:space="preserve"> th</w:t>
      </w:r>
      <w:r w:rsidR="00522E6F">
        <w:t>en</w:t>
      </w:r>
      <w:r w:rsidR="008E693D">
        <w:t xml:space="preserve">, I </w:t>
      </w:r>
      <w:r w:rsidR="00A26E99">
        <w:t>ha</w:t>
      </w:r>
      <w:r>
        <w:t>ve</w:t>
      </w:r>
      <w:r w:rsidR="00A26E99">
        <w:t xml:space="preserve"> been</w:t>
      </w:r>
      <w:r w:rsidR="001A67C3">
        <w:t xml:space="preserve"> thinking about</w:t>
      </w:r>
      <w:r w:rsidR="00EF084F">
        <w:t xml:space="preserve"> the wasted talent </w:t>
      </w:r>
      <w:r w:rsidR="00A26E99">
        <w:t>playing on five plastic buttons</w:t>
      </w:r>
      <w:r>
        <w:t xml:space="preserve"> </w:t>
      </w:r>
      <w:r w:rsidR="00522E6F">
        <w:t xml:space="preserve">and a </w:t>
      </w:r>
      <w:r w:rsidR="00506766">
        <w:t xml:space="preserve">strum </w:t>
      </w:r>
      <w:r w:rsidR="00E760F3">
        <w:t>bar</w:t>
      </w:r>
      <w:r>
        <w:t>.</w:t>
      </w:r>
      <w:r w:rsidR="00506766">
        <w:t xml:space="preserve"> If I </w:t>
      </w:r>
      <w:r w:rsidR="007C1B00">
        <w:t>could</w:t>
      </w:r>
      <w:r w:rsidR="00506766">
        <w:t xml:space="preserve"> create </w:t>
      </w:r>
      <w:r w:rsidR="004B074B">
        <w:t xml:space="preserve">a </w:t>
      </w:r>
      <w:r w:rsidR="009C245B">
        <w:t xml:space="preserve">lightweight </w:t>
      </w:r>
      <w:r w:rsidR="004B074B">
        <w:t>device</w:t>
      </w:r>
      <w:r w:rsidR="009A28C1">
        <w:t xml:space="preserve"> that</w:t>
      </w:r>
      <w:r w:rsidR="007C1B00">
        <w:t xml:space="preserve"> resembles </w:t>
      </w:r>
      <w:r w:rsidR="004B074B">
        <w:t>an</w:t>
      </w:r>
      <w:r w:rsidR="007C1B00">
        <w:t xml:space="preserve"> actual</w:t>
      </w:r>
      <w:r w:rsidR="004B074B">
        <w:t xml:space="preserve"> guitar</w:t>
      </w:r>
      <w:r w:rsidR="00427F4A">
        <w:t xml:space="preserve">, I would be able to </w:t>
      </w:r>
      <w:r w:rsidR="00FB6015">
        <w:t>develop</w:t>
      </w:r>
      <w:r w:rsidR="00427F4A">
        <w:t xml:space="preserve"> an online interface that is </w:t>
      </w:r>
      <w:r w:rsidR="00A3212F">
        <w:t>fre</w:t>
      </w:r>
      <w:r w:rsidR="00432C3A">
        <w:t>e,</w:t>
      </w:r>
      <w:r w:rsidR="00A3212F">
        <w:t xml:space="preserve"> </w:t>
      </w:r>
      <w:r w:rsidR="00427F4A">
        <w:t>available for everyone</w:t>
      </w:r>
      <w:r w:rsidR="0083288D">
        <w:t>,</w:t>
      </w:r>
      <w:r w:rsidR="00432C3A">
        <w:t xml:space="preserve"> vendor</w:t>
      </w:r>
      <w:r w:rsidR="004247FB">
        <w:t>-</w:t>
      </w:r>
      <w:r w:rsidR="00432C3A">
        <w:t>independent,</w:t>
      </w:r>
      <w:r w:rsidR="0083288D">
        <w:t xml:space="preserve"> </w:t>
      </w:r>
      <w:r w:rsidR="001C76E5">
        <w:t xml:space="preserve">and </w:t>
      </w:r>
      <w:r w:rsidR="00236E1F">
        <w:t>educational</w:t>
      </w:r>
      <w:r w:rsidR="001C76E5">
        <w:t xml:space="preserve">. I am </w:t>
      </w:r>
      <w:r w:rsidR="00F416D7">
        <w:t xml:space="preserve">confident </w:t>
      </w:r>
      <w:r w:rsidR="00A76EF5">
        <w:t>it would be at least as attractive an</w:t>
      </w:r>
      <w:r w:rsidR="00236E1F">
        <w:t xml:space="preserve"> entertainment </w:t>
      </w:r>
      <w:r w:rsidR="008F61A9">
        <w:t>option as</w:t>
      </w:r>
      <w:r w:rsidR="00236E1F">
        <w:t xml:space="preserve"> playing Guitar Hero</w:t>
      </w:r>
      <w:r w:rsidR="004B074B">
        <w:t>.</w:t>
      </w:r>
      <w:r w:rsidR="00A3212F">
        <w:t xml:space="preserve"> </w:t>
      </w:r>
      <w:r w:rsidR="00801F0A">
        <w:t>Well, the time has come</w:t>
      </w:r>
      <w:r w:rsidR="00C56A43">
        <w:t xml:space="preserve"> </w:t>
      </w:r>
      <w:r w:rsidR="005F534F">
        <w:t xml:space="preserve">to </w:t>
      </w:r>
      <w:r w:rsidR="009227CC">
        <w:t xml:space="preserve">wipe off </w:t>
      </w:r>
      <w:r w:rsidR="00FC52FE">
        <w:t>the</w:t>
      </w:r>
      <w:r w:rsidR="009227CC">
        <w:t xml:space="preserve"> smirk</w:t>
      </w:r>
      <w:r w:rsidR="00D61C81">
        <w:t xml:space="preserve"> from </w:t>
      </w:r>
      <w:r w:rsidR="00FC52FE">
        <w:t xml:space="preserve">Gabriel's </w:t>
      </w:r>
      <w:r w:rsidR="00D61C81">
        <w:t xml:space="preserve">face; </w:t>
      </w:r>
      <w:r w:rsidR="00FC52FE">
        <w:t>he</w:t>
      </w:r>
      <w:r w:rsidR="00D61C81">
        <w:t xml:space="preserve"> will be the first to play.</w:t>
      </w:r>
    </w:p>
    <w:p w14:paraId="66CE18E9" w14:textId="77777777" w:rsidR="005F534F" w:rsidRPr="00EC1FFC" w:rsidRDefault="005F534F" w:rsidP="00130E4D"/>
    <w:p w14:paraId="63AA7C33" w14:textId="5111380E" w:rsidR="00EE3E4C" w:rsidRDefault="00C429E8" w:rsidP="00130E4D">
      <w:pPr>
        <w:pStyle w:val="Heading2"/>
      </w:pPr>
      <w:bookmarkStart w:id="2" w:name="_Toc116294915"/>
      <w:r>
        <w:t>1.</w:t>
      </w:r>
      <w:r w:rsidR="00E60697">
        <w:t>2</w:t>
      </w:r>
      <w:r w:rsidR="00EE22B3">
        <w:t>.</w:t>
      </w:r>
      <w:r>
        <w:t xml:space="preserve"> | </w:t>
      </w:r>
      <w:r w:rsidR="00934049">
        <w:t>Outlining</w:t>
      </w:r>
      <w:r w:rsidR="00F42722">
        <w:t xml:space="preserve"> the</w:t>
      </w:r>
      <w:r w:rsidR="00135D9A">
        <w:t xml:space="preserve"> Aim and Objectives</w:t>
      </w:r>
      <w:bookmarkEnd w:id="2"/>
    </w:p>
    <w:p w14:paraId="6294F80C" w14:textId="77777777" w:rsidR="00135D9A" w:rsidRDefault="00135D9A" w:rsidP="00130E4D"/>
    <w:p w14:paraId="6096AFF1" w14:textId="59DE7625" w:rsidR="00545E31" w:rsidRDefault="00737E59" w:rsidP="00130E4D">
      <w:r>
        <w:t>T</w:t>
      </w:r>
      <w:r w:rsidR="005D5202">
        <w:t xml:space="preserve">o create </w:t>
      </w:r>
      <w:r w:rsidR="003C188B">
        <w:t>a</w:t>
      </w:r>
      <w:r w:rsidR="005D5202">
        <w:t xml:space="preserve"> </w:t>
      </w:r>
      <w:r w:rsidR="003C188B">
        <w:t>bespoke</w:t>
      </w:r>
      <w:r w:rsidR="005D5202">
        <w:t xml:space="preserve"> </w:t>
      </w:r>
      <w:r w:rsidR="009600BD">
        <w:t xml:space="preserve">and successful </w:t>
      </w:r>
      <w:r w:rsidR="00F35AD2">
        <w:t xml:space="preserve">entertainment </w:t>
      </w:r>
      <w:r w:rsidR="004F5A06">
        <w:t xml:space="preserve">or educational </w:t>
      </w:r>
      <w:r w:rsidR="005D5202">
        <w:t xml:space="preserve">product, </w:t>
      </w:r>
      <w:r w:rsidR="003C188B">
        <w:t>one</w:t>
      </w:r>
      <w:r w:rsidR="005D5202">
        <w:t xml:space="preserve"> </w:t>
      </w:r>
      <w:r>
        <w:t>must set</w:t>
      </w:r>
      <w:r w:rsidR="005D5202">
        <w:t xml:space="preserve"> </w:t>
      </w:r>
      <w:r w:rsidR="00B5379A">
        <w:t>themselves apart from the crowd</w:t>
      </w:r>
      <w:r w:rsidR="009600BD">
        <w:t xml:space="preserve"> and clarify the </w:t>
      </w:r>
      <w:r w:rsidR="00727379">
        <w:t>aim and objectives of the project</w:t>
      </w:r>
      <w:r w:rsidR="00EB4BFF">
        <w:t xml:space="preserve"> in reflection</w:t>
      </w:r>
      <w:r w:rsidR="00DA1220">
        <w:t xml:space="preserve"> of </w:t>
      </w:r>
      <w:r w:rsidR="00825658">
        <w:t>the existing market</w:t>
      </w:r>
      <w:r w:rsidR="00B5379A">
        <w:t xml:space="preserve">. </w:t>
      </w:r>
      <w:r w:rsidR="00727379">
        <w:t>Hence</w:t>
      </w:r>
      <w:r w:rsidR="005F64A0">
        <w:t>,</w:t>
      </w:r>
      <w:r w:rsidR="00C15E61">
        <w:t xml:space="preserve"> </w:t>
      </w:r>
      <w:r w:rsidR="00224896">
        <w:t xml:space="preserve">before proceeding to </w:t>
      </w:r>
      <w:r w:rsidR="0017032A">
        <w:t xml:space="preserve">any </w:t>
      </w:r>
      <w:r w:rsidR="00224896">
        <w:t xml:space="preserve">project specification, </w:t>
      </w:r>
      <w:r w:rsidR="00C15E61">
        <w:t xml:space="preserve">we must </w:t>
      </w:r>
      <w:r w:rsidR="00356688">
        <w:t>explore</w:t>
      </w:r>
      <w:r w:rsidR="00A95FA5">
        <w:t xml:space="preserve"> </w:t>
      </w:r>
      <w:r w:rsidR="00356688">
        <w:t xml:space="preserve">the </w:t>
      </w:r>
      <w:r w:rsidR="00A95FA5">
        <w:t>current</w:t>
      </w:r>
      <w:r w:rsidR="00A02FC0">
        <w:t xml:space="preserve"> </w:t>
      </w:r>
      <w:r w:rsidR="00A95FA5">
        <w:t>gaming and musical entertainment devices</w:t>
      </w:r>
      <w:r w:rsidR="00A02FC0">
        <w:t xml:space="preserve"> that might be</w:t>
      </w:r>
      <w:r w:rsidR="00AE6E32">
        <w:t xml:space="preserve"> relevant to </w:t>
      </w:r>
      <w:r w:rsidR="00C61CCE">
        <w:t>our</w:t>
      </w:r>
      <w:r w:rsidR="00AE6E32">
        <w:t xml:space="preserve"> project</w:t>
      </w:r>
      <w:r w:rsidR="0012529A">
        <w:t>.</w:t>
      </w:r>
      <w:r w:rsidR="00176DC0">
        <w:t xml:space="preserve"> </w:t>
      </w:r>
      <w:r w:rsidR="004C04C8">
        <w:t xml:space="preserve">A </w:t>
      </w:r>
      <w:r w:rsidR="00176DC0">
        <w:t xml:space="preserve">brief </w:t>
      </w:r>
      <w:r w:rsidR="006F11C4">
        <w:t xml:space="preserve">precautionary </w:t>
      </w:r>
      <w:r w:rsidR="00176DC0">
        <w:t xml:space="preserve">research will prevent us from </w:t>
      </w:r>
      <w:r w:rsidR="00E60C47">
        <w:t>re</w:t>
      </w:r>
      <w:r w:rsidR="00176DC0">
        <w:t xml:space="preserve">inventing </w:t>
      </w:r>
      <w:r w:rsidR="00E60C47">
        <w:t xml:space="preserve">the wheel and </w:t>
      </w:r>
      <w:r w:rsidR="00C47E6C">
        <w:t xml:space="preserve">will </w:t>
      </w:r>
      <w:r w:rsidR="00F95436">
        <w:t>refin</w:t>
      </w:r>
      <w:r w:rsidR="00124FC2">
        <w:t>e</w:t>
      </w:r>
      <w:r w:rsidR="006F11C4">
        <w:t xml:space="preserve"> the </w:t>
      </w:r>
      <w:r w:rsidR="00F95436">
        <w:t>project</w:t>
      </w:r>
      <w:r w:rsidR="00124FC2">
        <w:t>'</w:t>
      </w:r>
      <w:r w:rsidR="00F95436">
        <w:t xml:space="preserve">s </w:t>
      </w:r>
      <w:r w:rsidR="005F12C6">
        <w:t>outline</w:t>
      </w:r>
      <w:r w:rsidR="00AE6E32">
        <w:t xml:space="preserve"> more accurately</w:t>
      </w:r>
      <w:r w:rsidR="00F95436">
        <w:t>.</w:t>
      </w:r>
    </w:p>
    <w:p w14:paraId="6BC38445" w14:textId="77777777" w:rsidR="00545E31" w:rsidRPr="00135D9A" w:rsidRDefault="00545E31" w:rsidP="00130E4D"/>
    <w:p w14:paraId="742389D8" w14:textId="2E27B77E" w:rsidR="00E04054" w:rsidRDefault="00F34DE3" w:rsidP="00130E4D">
      <w:pPr>
        <w:pStyle w:val="Heading3"/>
      </w:pPr>
      <w:bookmarkStart w:id="3" w:name="_Toc116294916"/>
      <w:r>
        <w:t>1.2.1. | Existing Technologies</w:t>
      </w:r>
      <w:bookmarkEnd w:id="3"/>
    </w:p>
    <w:p w14:paraId="336F3BE8" w14:textId="77777777" w:rsidR="00C47E6C" w:rsidRDefault="00C47E6C" w:rsidP="00130E4D"/>
    <w:p w14:paraId="687C0D4C" w14:textId="7BD68C0F" w:rsidR="00663114" w:rsidRPr="00885CCB" w:rsidRDefault="00885CCB" w:rsidP="00130E4D">
      <w:pPr>
        <w:rPr>
          <w:b/>
          <w:bCs/>
        </w:rPr>
      </w:pPr>
      <w:r w:rsidRPr="00885CCB">
        <w:rPr>
          <w:b/>
          <w:bCs/>
        </w:rPr>
        <w:t>Guitar Hero</w:t>
      </w:r>
    </w:p>
    <w:p w14:paraId="562F93D0" w14:textId="121842F1" w:rsidR="005E124A" w:rsidRDefault="00133702" w:rsidP="00130E4D">
      <w:r>
        <w:t xml:space="preserve">As this </w:t>
      </w:r>
      <w:r w:rsidR="00537553">
        <w:t xml:space="preserve">pop culture </w:t>
      </w:r>
      <w:r w:rsidR="00213AD4">
        <w:t>phenomenon</w:t>
      </w:r>
      <w:r w:rsidR="00537553">
        <w:t xml:space="preserve"> </w:t>
      </w:r>
      <w:r w:rsidR="00162088">
        <w:t xml:space="preserve">was the </w:t>
      </w:r>
      <w:r w:rsidR="00B85C2E">
        <w:t>initial</w:t>
      </w:r>
      <w:r w:rsidR="00162088">
        <w:t xml:space="preserve"> inspiration behind </w:t>
      </w:r>
      <w:r w:rsidR="00F76D88">
        <w:t xml:space="preserve">the </w:t>
      </w:r>
      <w:r w:rsidR="00356688">
        <w:t>project</w:t>
      </w:r>
      <w:r w:rsidR="00AF2142">
        <w:t>'</w:t>
      </w:r>
      <w:r w:rsidR="00B85C2E">
        <w:t>s</w:t>
      </w:r>
      <w:r w:rsidR="00356688">
        <w:t xml:space="preserve"> </w:t>
      </w:r>
      <w:r w:rsidR="00F76D88">
        <w:t xml:space="preserve">idea, </w:t>
      </w:r>
      <w:r w:rsidR="00AE6719">
        <w:t xml:space="preserve">it might as well serve as </w:t>
      </w:r>
      <w:r w:rsidR="00AF2142">
        <w:t>a</w:t>
      </w:r>
      <w:r w:rsidR="00AE6719">
        <w:t xml:space="preserve"> perfect starting point.</w:t>
      </w:r>
      <w:r w:rsidR="00AF58CA">
        <w:t xml:space="preserve"> </w:t>
      </w:r>
      <w:r w:rsidR="005663BD">
        <w:t>Harmonix Music System</w:t>
      </w:r>
      <w:r w:rsidR="00544B21">
        <w:t xml:space="preserve">, the </w:t>
      </w:r>
      <w:r w:rsidR="005663BD">
        <w:t>former</w:t>
      </w:r>
      <w:r w:rsidR="00544B21">
        <w:t xml:space="preserve"> owner</w:t>
      </w:r>
      <w:r w:rsidR="009876DF">
        <w:t xml:space="preserve"> of Guitar Hero</w:t>
      </w:r>
      <w:r w:rsidR="00544B21">
        <w:t xml:space="preserve">, </w:t>
      </w:r>
      <w:r w:rsidR="008A46F1">
        <w:t xml:space="preserve">defined </w:t>
      </w:r>
      <w:r w:rsidR="00526FCF">
        <w:t xml:space="preserve">the project </w:t>
      </w:r>
      <w:r w:rsidR="005B3824">
        <w:t>in its patent as "</w:t>
      </w:r>
      <w:r w:rsidR="003B54AF" w:rsidRPr="005B3824">
        <w:rPr>
          <w:i/>
          <w:iCs/>
        </w:rPr>
        <w:t xml:space="preserve">a </w:t>
      </w:r>
      <w:r w:rsidR="005A21DD" w:rsidRPr="005B3824">
        <w:rPr>
          <w:i/>
          <w:iCs/>
        </w:rPr>
        <w:t xml:space="preserve">simulated </w:t>
      </w:r>
      <w:r w:rsidR="003B54AF" w:rsidRPr="005B3824">
        <w:rPr>
          <w:i/>
          <w:iCs/>
        </w:rPr>
        <w:t>musical</w:t>
      </w:r>
      <w:r w:rsidR="005A21DD" w:rsidRPr="005B3824">
        <w:rPr>
          <w:i/>
          <w:iCs/>
        </w:rPr>
        <w:t xml:space="preserve"> instrument</w:t>
      </w:r>
      <w:r w:rsidR="004A0BE0">
        <w:rPr>
          <w:i/>
          <w:iCs/>
        </w:rPr>
        <w:t xml:space="preserve"> that</w:t>
      </w:r>
      <w:r w:rsidR="005A21DD" w:rsidRPr="005B3824">
        <w:rPr>
          <w:i/>
          <w:iCs/>
        </w:rPr>
        <w:t xml:space="preserve"> may be used to alter </w:t>
      </w:r>
      <w:r w:rsidR="005B3824" w:rsidRPr="005B3824">
        <w:rPr>
          <w:i/>
          <w:iCs/>
        </w:rPr>
        <w:t>the audio of a video game</w:t>
      </w:r>
      <w:r w:rsidR="001F74D9">
        <w:t>"</w:t>
      </w:r>
      <w:sdt>
        <w:sdtPr>
          <w:id w:val="451291477"/>
          <w:citation/>
        </w:sdtPr>
        <w:sdtContent>
          <w:r w:rsidR="002B2CB9">
            <w:fldChar w:fldCharType="begin"/>
          </w:r>
          <w:r w:rsidR="00BB0193">
            <w:instrText xml:space="preserve">CITATION Chr15 \l 2057 </w:instrText>
          </w:r>
          <w:r w:rsidR="002B2CB9">
            <w:fldChar w:fldCharType="separate"/>
          </w:r>
          <w:r w:rsidR="00A123B7">
            <w:rPr>
              <w:noProof/>
            </w:rPr>
            <w:t xml:space="preserve"> </w:t>
          </w:r>
          <w:r w:rsidR="00A123B7" w:rsidRPr="00A123B7">
            <w:rPr>
              <w:noProof/>
            </w:rPr>
            <w:t>(Chrzanowski, 2015)</w:t>
          </w:r>
          <w:r w:rsidR="002B2CB9">
            <w:fldChar w:fldCharType="end"/>
          </w:r>
        </w:sdtContent>
      </w:sdt>
      <w:r w:rsidR="007C0328">
        <w:t>.</w:t>
      </w:r>
      <w:r w:rsidR="002B2CB9">
        <w:t xml:space="preserve"> </w:t>
      </w:r>
      <w:r w:rsidR="004909D0">
        <w:t xml:space="preserve">It was first released in 2005 and has </w:t>
      </w:r>
      <w:r w:rsidR="00426677">
        <w:t>seen</w:t>
      </w:r>
      <w:r w:rsidR="004909D0">
        <w:t xml:space="preserve"> several iterations since then.</w:t>
      </w:r>
      <w:r w:rsidR="003C71BA">
        <w:t xml:space="preserve"> </w:t>
      </w:r>
      <w:r w:rsidR="00654CD8">
        <w:t xml:space="preserve">The </w:t>
      </w:r>
      <w:r w:rsidR="00992313">
        <w:t xml:space="preserve">product features </w:t>
      </w:r>
      <w:r w:rsidR="00173D15">
        <w:t>five fret buttons</w:t>
      </w:r>
      <w:r w:rsidR="008608B7">
        <w:t xml:space="preserve">, a strum bar, a whammy bar, </w:t>
      </w:r>
      <w:r w:rsidR="00B31B0B">
        <w:t>and some additional control buttons relevant to Xbox</w:t>
      </w:r>
      <w:r w:rsidR="00CA6C26">
        <w:t>'</w:t>
      </w:r>
      <w:r w:rsidR="004D16A8">
        <w:t xml:space="preserve">s </w:t>
      </w:r>
      <w:r w:rsidR="00CA6C26">
        <w:t>console interface</w:t>
      </w:r>
      <w:r w:rsidR="00B31B0B">
        <w:t xml:space="preserve">. </w:t>
      </w:r>
      <w:r w:rsidR="00BA6966">
        <w:t xml:space="preserve">One of the main limitations of this console is the restricted number of fret buttons and </w:t>
      </w:r>
      <w:r w:rsidR="004D7F4A">
        <w:t>the single strum bar</w:t>
      </w:r>
      <w:r w:rsidR="00634E55">
        <w:t>, which prevents it from being used as an</w:t>
      </w:r>
      <w:r w:rsidR="003B1098">
        <w:t xml:space="preserve"> authentic</w:t>
      </w:r>
      <w:r w:rsidR="00634E55">
        <w:t xml:space="preserve"> educational device. </w:t>
      </w:r>
      <w:r w:rsidR="001626E7">
        <w:t xml:space="preserve">However, the </w:t>
      </w:r>
      <w:r w:rsidR="00E622E5">
        <w:t>product</w:t>
      </w:r>
      <w:r w:rsidR="001626E7">
        <w:t xml:space="preserve"> </w:t>
      </w:r>
      <w:r w:rsidR="00AC6AAF">
        <w:t>show</w:t>
      </w:r>
      <w:r w:rsidR="00E622E5">
        <w:t>s</w:t>
      </w:r>
      <w:r w:rsidR="00AC6AAF">
        <w:t xml:space="preserve"> several similarit</w:t>
      </w:r>
      <w:r w:rsidR="00AB05F2">
        <w:t>ies</w:t>
      </w:r>
      <w:r w:rsidR="00AC6AAF">
        <w:t xml:space="preserve"> to the project idea</w:t>
      </w:r>
      <w:r w:rsidR="00AB05F2">
        <w:t>;</w:t>
      </w:r>
      <w:r w:rsidR="00AC6AAF">
        <w:t xml:space="preserve"> t</w:t>
      </w:r>
      <w:r w:rsidR="00311606">
        <w:t xml:space="preserve">herefore, </w:t>
      </w:r>
      <w:r w:rsidR="00143263">
        <w:t>some parts of it</w:t>
      </w:r>
      <w:r w:rsidR="000E241F">
        <w:t xml:space="preserve"> might </w:t>
      </w:r>
      <w:r w:rsidR="00311606">
        <w:t>be</w:t>
      </w:r>
      <w:r w:rsidR="000E241F">
        <w:t xml:space="preserve"> </w:t>
      </w:r>
      <w:r w:rsidR="00311606">
        <w:t xml:space="preserve">a perfect blueprint for </w:t>
      </w:r>
      <w:r w:rsidR="0025468E">
        <w:t>our</w:t>
      </w:r>
      <w:r w:rsidR="00311606">
        <w:t xml:space="preserve"> hardware</w:t>
      </w:r>
      <w:r w:rsidR="0025468E">
        <w:t xml:space="preserve"> prototype</w:t>
      </w:r>
      <w:r w:rsidR="00311606">
        <w:t>, such as</w:t>
      </w:r>
      <w:r w:rsidR="00723366">
        <w:t xml:space="preserve"> its hollow</w:t>
      </w:r>
      <w:r w:rsidR="0025468E">
        <w:t>, emptied</w:t>
      </w:r>
      <w:r w:rsidR="00723366">
        <w:t xml:space="preserve"> </w:t>
      </w:r>
      <w:r w:rsidR="001E09DC">
        <w:t xml:space="preserve">plastic </w:t>
      </w:r>
      <w:r w:rsidR="00723366">
        <w:t>body.</w:t>
      </w:r>
    </w:p>
    <w:p w14:paraId="7FB225CE" w14:textId="77777777" w:rsidR="00B1025B" w:rsidRDefault="00B1025B" w:rsidP="00130E4D">
      <w:pPr>
        <w:keepNext/>
        <w:jc w:val="center"/>
      </w:pPr>
      <w:r w:rsidRPr="003A7A5F">
        <w:rPr>
          <w:b/>
          <w:bCs/>
          <w:noProof/>
        </w:rPr>
        <w:drawing>
          <wp:inline distT="0" distB="0" distL="0" distR="0" wp14:anchorId="5F73B67D" wp14:editId="68657713">
            <wp:extent cx="4472108" cy="2808206"/>
            <wp:effectExtent l="0" t="0" r="508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2563" cy="284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14A7E" w14:textId="09E0DC3B" w:rsidR="00B1025B" w:rsidRDefault="00B1025B" w:rsidP="00130E4D">
      <w:pPr>
        <w:pStyle w:val="Caption"/>
        <w:jc w:val="center"/>
      </w:pPr>
      <w:r w:rsidRPr="007E61CF">
        <w:t xml:space="preserve">Figure </w:t>
      </w:r>
      <w:fldSimple w:instr=" SEQ Figure \* ARABIC ">
        <w:r w:rsidR="00CD3720">
          <w:rPr>
            <w:noProof/>
          </w:rPr>
          <w:t>1</w:t>
        </w:r>
      </w:fldSimple>
      <w:r w:rsidRPr="007E61CF">
        <w:t>| Guitar Hero Controller Layout</w:t>
      </w:r>
      <w:r>
        <w:t xml:space="preserve"> </w:t>
      </w:r>
      <w:r w:rsidRPr="007E61CF">
        <w:rPr>
          <w:b w:val="0"/>
          <w:bCs/>
        </w:rPr>
        <w:t>(https://fccid.io/VFIBW95123805/User-Manual/Users-Manual-814804, 2022)</w:t>
      </w:r>
    </w:p>
    <w:p w14:paraId="60CDD875" w14:textId="77777777" w:rsidR="00AB05F2" w:rsidRDefault="00AB05F2" w:rsidP="00130E4D"/>
    <w:p w14:paraId="696F0ABA" w14:textId="78739A28" w:rsidR="00AB05F2" w:rsidRPr="005C092A" w:rsidRDefault="00266344" w:rsidP="00130E4D">
      <w:pPr>
        <w:rPr>
          <w:b/>
          <w:bCs/>
        </w:rPr>
      </w:pPr>
      <w:r>
        <w:rPr>
          <w:b/>
          <w:bCs/>
        </w:rPr>
        <w:t xml:space="preserve">MI </w:t>
      </w:r>
      <w:r w:rsidR="00E71818" w:rsidRPr="005C092A">
        <w:rPr>
          <w:b/>
          <w:bCs/>
        </w:rPr>
        <w:t>Digital Guitar</w:t>
      </w:r>
    </w:p>
    <w:p w14:paraId="6C824BB8" w14:textId="4E04C546" w:rsidR="005C092A" w:rsidRDefault="006E6D33" w:rsidP="00130E4D">
      <w:r>
        <w:t xml:space="preserve">Numerous </w:t>
      </w:r>
      <w:r w:rsidR="00625A71">
        <w:t>products</w:t>
      </w:r>
      <w:r>
        <w:t xml:space="preserve"> </w:t>
      </w:r>
      <w:r w:rsidR="00625A71">
        <w:t>have attempted</w:t>
      </w:r>
      <w:r>
        <w:t xml:space="preserve"> to bring this acoustic instrument </w:t>
      </w:r>
      <w:r w:rsidR="00031FD6">
        <w:t>closer to</w:t>
      </w:r>
      <w:r>
        <w:t xml:space="preserve"> the digital world</w:t>
      </w:r>
      <w:r w:rsidR="00763321">
        <w:t xml:space="preserve">; thus, our project is </w:t>
      </w:r>
      <w:r w:rsidR="00625A71">
        <w:t>not a unique invention in this aspect.</w:t>
      </w:r>
      <w:r w:rsidR="009C6829">
        <w:t xml:space="preserve"> </w:t>
      </w:r>
      <w:r w:rsidR="00D93D2C">
        <w:t>One of the most prominent</w:t>
      </w:r>
      <w:r w:rsidR="00967416">
        <w:t xml:space="preserve"> and promising</w:t>
      </w:r>
      <w:r w:rsidR="00D93D2C">
        <w:t xml:space="preserve"> </w:t>
      </w:r>
      <w:r w:rsidR="00105E65">
        <w:t>technologically-enhanced</w:t>
      </w:r>
      <w:r w:rsidR="00603FA8">
        <w:t xml:space="preserve"> instruments</w:t>
      </w:r>
      <w:r w:rsidR="00D93D2C">
        <w:t xml:space="preserve"> is</w:t>
      </w:r>
      <w:r w:rsidR="00F41625">
        <w:t xml:space="preserve"> the</w:t>
      </w:r>
      <w:r w:rsidR="00D93D2C">
        <w:t xml:space="preserve"> MI </w:t>
      </w:r>
      <w:r w:rsidR="00F41625">
        <w:t>Digital Guitar</w:t>
      </w:r>
      <w:r w:rsidR="004A18E1">
        <w:t>s from Magic Instruments</w:t>
      </w:r>
      <w:r w:rsidR="00591139">
        <w:t xml:space="preserve">, which is </w:t>
      </w:r>
      <w:r w:rsidR="00F42525">
        <w:t>currently in a prototyping phase</w:t>
      </w:r>
      <w:r w:rsidR="00F41625">
        <w:t>.</w:t>
      </w:r>
      <w:r w:rsidR="00DA7E6B">
        <w:t xml:space="preserve"> </w:t>
      </w:r>
      <w:r w:rsidR="00AD48F2">
        <w:t>MI</w:t>
      </w:r>
      <w:r w:rsidR="007F6565">
        <w:t xml:space="preserve"> </w:t>
      </w:r>
      <w:r w:rsidR="00E63105">
        <w:t>will have</w:t>
      </w:r>
      <w:r w:rsidR="007F6565">
        <w:t xml:space="preserve"> an excellent</w:t>
      </w:r>
      <w:r w:rsidR="004C4AD1">
        <w:t>ly smooth, modern</w:t>
      </w:r>
      <w:r w:rsidR="007F6565">
        <w:t xml:space="preserve"> design and </w:t>
      </w:r>
      <w:r w:rsidR="00E63105">
        <w:t>will be</w:t>
      </w:r>
      <w:r w:rsidR="004222D6">
        <w:t xml:space="preserve"> a stand-alone instrument </w:t>
      </w:r>
      <w:r w:rsidR="00580A92">
        <w:t xml:space="preserve">rather </w:t>
      </w:r>
      <w:r w:rsidR="004222D6">
        <w:t>than an entertainment console</w:t>
      </w:r>
      <w:r w:rsidR="00B2015D">
        <w:t xml:space="preserve"> </w:t>
      </w:r>
      <w:r w:rsidR="00CB1C35">
        <w:t xml:space="preserve">because it can be </w:t>
      </w:r>
      <w:r w:rsidR="00B2015D">
        <w:t>run on an amplifier</w:t>
      </w:r>
      <w:r w:rsidR="004222D6">
        <w:t>.</w:t>
      </w:r>
      <w:r w:rsidR="00580A92">
        <w:t xml:space="preserve"> </w:t>
      </w:r>
      <w:r w:rsidR="009777BA">
        <w:t xml:space="preserve">Among the digital devices on the market, the </w:t>
      </w:r>
      <w:r w:rsidR="00DD406D">
        <w:t>MI</w:t>
      </w:r>
      <w:r w:rsidR="00CB26AD">
        <w:t>'</w:t>
      </w:r>
      <w:r w:rsidR="00DD406D">
        <w:t xml:space="preserve">s layout resembles the most </w:t>
      </w:r>
      <w:r w:rsidR="009777BA">
        <w:t xml:space="preserve">to </w:t>
      </w:r>
      <w:r w:rsidR="003E159E">
        <w:t>an</w:t>
      </w:r>
      <w:r w:rsidR="00DD406D">
        <w:t xml:space="preserve"> actual </w:t>
      </w:r>
      <w:r w:rsidR="009777BA">
        <w:t>guitar</w:t>
      </w:r>
      <w:r w:rsidR="00CB26AD">
        <w:t xml:space="preserve"> </w:t>
      </w:r>
      <w:r w:rsidR="00CB26AD">
        <w:lastRenderedPageBreak/>
        <w:t xml:space="preserve">because of its fret design and </w:t>
      </w:r>
      <w:r w:rsidR="001339DC">
        <w:t>built-in digital strings</w:t>
      </w:r>
      <w:r w:rsidR="00FB7E70">
        <w:t xml:space="preserve">. </w:t>
      </w:r>
      <w:r w:rsidR="0046231C">
        <w:t xml:space="preserve">Unfortunately, </w:t>
      </w:r>
      <w:r w:rsidR="008F382D">
        <w:t>the device is</w:t>
      </w:r>
      <w:r w:rsidR="00F15BD7">
        <w:t xml:space="preserve"> only meant to teach rhythm and </w:t>
      </w:r>
      <w:r w:rsidR="00266344">
        <w:t>fundamental</w:t>
      </w:r>
      <w:r w:rsidR="00F15BD7">
        <w:t xml:space="preserve"> chord progressions</w:t>
      </w:r>
      <w:r w:rsidR="00DD5E5B">
        <w:t xml:space="preserve"> and lacks </w:t>
      </w:r>
      <w:r w:rsidR="001E5AB3">
        <w:t xml:space="preserve">features </w:t>
      </w:r>
      <w:r w:rsidR="00481C0C">
        <w:t>of finger-style playing or riffs</w:t>
      </w:r>
      <w:r w:rsidR="00F15BD7">
        <w:t xml:space="preserve">. </w:t>
      </w:r>
      <w:r w:rsidR="00202790">
        <w:t>A</w:t>
      </w:r>
      <w:r w:rsidR="00BB59BC">
        <w:t xml:space="preserve">lthough </w:t>
      </w:r>
      <w:r w:rsidR="00F615FE">
        <w:t xml:space="preserve">the instrument </w:t>
      </w:r>
      <w:r w:rsidR="00583370">
        <w:t>is</w:t>
      </w:r>
      <w:r w:rsidR="0035660D">
        <w:t xml:space="preserve"> not </w:t>
      </w:r>
      <w:r w:rsidR="00583370">
        <w:t xml:space="preserve">in the premium </w:t>
      </w:r>
      <w:r w:rsidR="0035660D">
        <w:t xml:space="preserve">price </w:t>
      </w:r>
      <w:r w:rsidR="00583370">
        <w:t>category</w:t>
      </w:r>
      <w:r w:rsidR="00B41B64">
        <w:t xml:space="preserve">, </w:t>
      </w:r>
      <w:r w:rsidR="00374572">
        <w:t>it can cost as much as a decent</w:t>
      </w:r>
      <w:r w:rsidR="00FF2FC2">
        <w:t xml:space="preserve"> acoustic or electronic instrument</w:t>
      </w:r>
      <w:r w:rsidR="0084060A">
        <w:t>.</w:t>
      </w:r>
    </w:p>
    <w:p w14:paraId="4955E6D7" w14:textId="77777777" w:rsidR="00DA7E6B" w:rsidRDefault="00DA7E6B" w:rsidP="00130E4D"/>
    <w:p w14:paraId="5167D10E" w14:textId="77777777" w:rsidR="005A13D2" w:rsidRDefault="005A13D2" w:rsidP="00130E4D">
      <w:pPr>
        <w:keepNext/>
        <w:jc w:val="center"/>
      </w:pPr>
      <w:r w:rsidRPr="00E0080A">
        <w:rPr>
          <w:noProof/>
        </w:rPr>
        <w:drawing>
          <wp:inline distT="0" distB="0" distL="0" distR="0" wp14:anchorId="25933091" wp14:editId="492AF986">
            <wp:extent cx="4572000" cy="2438895"/>
            <wp:effectExtent l="0" t="0" r="0" b="0"/>
            <wp:docPr id="2" name="Picture 2" descr="MI Gui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 Guitar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608" cy="246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00469" w14:textId="13839553" w:rsidR="00E71818" w:rsidRDefault="005A13D2" w:rsidP="00130E4D">
      <w:pPr>
        <w:pStyle w:val="Caption"/>
        <w:jc w:val="center"/>
        <w:rPr>
          <w:b w:val="0"/>
          <w:bCs/>
        </w:rPr>
      </w:pPr>
      <w:r w:rsidRPr="007E61CF">
        <w:t xml:space="preserve">Figure </w:t>
      </w:r>
      <w:fldSimple w:instr=" SEQ Figure \* ARABIC ">
        <w:r w:rsidR="00CD3720">
          <w:rPr>
            <w:noProof/>
          </w:rPr>
          <w:t>2</w:t>
        </w:r>
      </w:fldSimple>
      <w:r w:rsidRPr="007E61CF">
        <w:t xml:space="preserve"> | </w:t>
      </w:r>
      <w:r w:rsidR="009C6829">
        <w:t xml:space="preserve">MI </w:t>
      </w:r>
      <w:r w:rsidRPr="007E61CF">
        <w:t>Digital Guitar</w:t>
      </w:r>
      <w:r w:rsidR="009C6829">
        <w:t xml:space="preserve"> Series</w:t>
      </w:r>
      <w:r>
        <w:t xml:space="preserve"> </w:t>
      </w:r>
      <w:r w:rsidRPr="007E61CF">
        <w:rPr>
          <w:b w:val="0"/>
          <w:bCs/>
        </w:rPr>
        <w:t>(</w:t>
      </w:r>
      <w:r w:rsidR="001133E0" w:rsidRPr="001133E0">
        <w:rPr>
          <w:b w:val="0"/>
          <w:bCs/>
          <w:sz w:val="22"/>
        </w:rPr>
        <w:t>https://www.digitalmusicnews.com/2016/08/01/mi-guitar-easy-to-learn</w:t>
      </w:r>
      <w:r w:rsidR="005C092A">
        <w:rPr>
          <w:b w:val="0"/>
          <w:bCs/>
          <w:sz w:val="22"/>
        </w:rPr>
        <w:t>, 2022</w:t>
      </w:r>
      <w:r w:rsidRPr="007E61CF">
        <w:rPr>
          <w:b w:val="0"/>
          <w:bCs/>
        </w:rPr>
        <w:t>)</w:t>
      </w:r>
    </w:p>
    <w:p w14:paraId="767096CA" w14:textId="77777777" w:rsidR="005C092A" w:rsidRDefault="005C092A" w:rsidP="00130E4D"/>
    <w:p w14:paraId="0BC26C88" w14:textId="701133CC" w:rsidR="00372484" w:rsidRPr="00372484" w:rsidRDefault="00372484" w:rsidP="00130E4D">
      <w:pPr>
        <w:rPr>
          <w:b/>
          <w:bCs/>
        </w:rPr>
      </w:pPr>
      <w:r w:rsidRPr="00372484">
        <w:rPr>
          <w:b/>
          <w:bCs/>
        </w:rPr>
        <w:t>RockSmith</w:t>
      </w:r>
    </w:p>
    <w:p w14:paraId="4F2858C0" w14:textId="4D7E5A4A" w:rsidR="00372484" w:rsidRDefault="00456532" w:rsidP="00130E4D">
      <w:r>
        <w:t xml:space="preserve">A video game </w:t>
      </w:r>
      <w:r w:rsidR="00061467">
        <w:t xml:space="preserve">developed by Ubisoft brought music education to the next level. The game </w:t>
      </w:r>
      <w:r w:rsidR="006E476F">
        <w:t>teaches</w:t>
      </w:r>
      <w:r w:rsidR="004337B6">
        <w:t xml:space="preserve"> acoustic, electric or bass guitar</w:t>
      </w:r>
      <w:r w:rsidR="001E7597">
        <w:t>,</w:t>
      </w:r>
      <w:r w:rsidR="004337B6">
        <w:t xml:space="preserve"> adjusting its difficulty </w:t>
      </w:r>
      <w:r w:rsidR="001E7597">
        <w:t>to</w:t>
      </w:r>
      <w:r w:rsidR="0016295B">
        <w:t xml:space="preserve"> the player. </w:t>
      </w:r>
      <w:r w:rsidR="00E12976">
        <w:t>It utilises accurate, real-time</w:t>
      </w:r>
      <w:r w:rsidR="004A2C30">
        <w:t xml:space="preserve"> play feedback</w:t>
      </w:r>
      <w:r w:rsidR="00FC1D1E">
        <w:t xml:space="preserve"> and is currently one of the leading software technologie</w:t>
      </w:r>
      <w:r w:rsidR="00455129">
        <w:t xml:space="preserve">s </w:t>
      </w:r>
      <w:r w:rsidR="00FC1D1E">
        <w:t>focusing on</w:t>
      </w:r>
      <w:r w:rsidR="00455129">
        <w:t xml:space="preserve"> </w:t>
      </w:r>
      <w:r w:rsidR="00690B2F">
        <w:t>musical autodidactic training.</w:t>
      </w:r>
      <w:r w:rsidR="00FC1D1E">
        <w:t xml:space="preserve"> </w:t>
      </w:r>
      <w:r w:rsidR="00F31D59">
        <w:t>However, RockSmith is exclusively a software solution, and the player must own a guitar</w:t>
      </w:r>
      <w:r w:rsidR="00606A26">
        <w:t xml:space="preserve"> that can be connected to the game</w:t>
      </w:r>
      <w:r w:rsidR="008E242C">
        <w:t xml:space="preserve"> through a real tone cable</w:t>
      </w:r>
      <w:r w:rsidR="00A466C3">
        <w:t xml:space="preserve">. Therefore, </w:t>
      </w:r>
      <w:r w:rsidR="000C209F">
        <w:t>RockSmith</w:t>
      </w:r>
      <w:r w:rsidR="00B360D0">
        <w:t xml:space="preserve"> can be considered a specialised training software</w:t>
      </w:r>
      <w:r w:rsidR="00A466C3">
        <w:t xml:space="preserve"> rather than </w:t>
      </w:r>
      <w:r w:rsidR="0019255F">
        <w:t xml:space="preserve">just </w:t>
      </w:r>
      <w:r w:rsidR="00A466C3">
        <w:t>a video game.</w:t>
      </w:r>
      <w:r w:rsidR="000C209F">
        <w:t xml:space="preserve"> Some of its </w:t>
      </w:r>
      <w:r w:rsidR="009506D4">
        <w:t>characteristics</w:t>
      </w:r>
      <w:r w:rsidR="000C209F">
        <w:t xml:space="preserve"> </w:t>
      </w:r>
      <w:r w:rsidR="00E27D79">
        <w:t xml:space="preserve">resemble the iconic Guitar Hero, </w:t>
      </w:r>
      <w:r w:rsidR="003F310D">
        <w:t xml:space="preserve">such as the practice play or </w:t>
      </w:r>
      <w:r w:rsidR="00CD2171">
        <w:t xml:space="preserve">riffs, </w:t>
      </w:r>
      <w:r w:rsidR="00E27D79">
        <w:t>while</w:t>
      </w:r>
      <w:r w:rsidR="00CD2171">
        <w:t xml:space="preserve"> others, like tuning and </w:t>
      </w:r>
      <w:r w:rsidR="009506D4">
        <w:t>uploading the players' music, are unique features.</w:t>
      </w:r>
    </w:p>
    <w:p w14:paraId="373A71B1" w14:textId="77777777" w:rsidR="00317ABE" w:rsidRDefault="00317ABE" w:rsidP="00130E4D"/>
    <w:p w14:paraId="4DA32220" w14:textId="77777777" w:rsidR="00317ABE" w:rsidRDefault="00317ABE" w:rsidP="00317ABE">
      <w:pPr>
        <w:keepNext/>
        <w:jc w:val="center"/>
      </w:pPr>
      <w:r>
        <w:rPr>
          <w:noProof/>
        </w:rPr>
        <w:drawing>
          <wp:inline distT="0" distB="0" distL="0" distR="0" wp14:anchorId="2B05FD27" wp14:editId="0D32E633">
            <wp:extent cx="4772081" cy="3029857"/>
            <wp:effectExtent l="0" t="0" r="0" b="0"/>
            <wp:docPr id="4" name="Picture 4" descr="'Rocksmith+' review: bloated, but undeniably usefu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'Rocksmith+' review: bloated, but undeniably useful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092" cy="306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F74D" w14:textId="1407C4E8" w:rsidR="00586775" w:rsidRDefault="00317ABE" w:rsidP="00317ABE">
      <w:pPr>
        <w:pStyle w:val="Caption"/>
        <w:jc w:val="center"/>
      </w:pPr>
      <w:r>
        <w:t xml:space="preserve">Figure </w:t>
      </w:r>
      <w:fldSimple w:instr=" SEQ Figure \* ARABIC ">
        <w:r w:rsidR="00CD3720">
          <w:rPr>
            <w:noProof/>
          </w:rPr>
          <w:t>3</w:t>
        </w:r>
      </w:fldSimple>
      <w:r>
        <w:t xml:space="preserve"> | RockSmith</w:t>
      </w:r>
      <w:r w:rsidR="00644C29">
        <w:t xml:space="preserve"> Screenshot</w:t>
      </w:r>
    </w:p>
    <w:p w14:paraId="5DB808FB" w14:textId="70AC1B69" w:rsidR="003E122F" w:rsidRDefault="00BA2072" w:rsidP="00130E4D">
      <w:pPr>
        <w:pStyle w:val="Heading3"/>
      </w:pPr>
      <w:bookmarkStart w:id="4" w:name="_Toc116294917"/>
      <w:r>
        <w:lastRenderedPageBreak/>
        <w:t xml:space="preserve">1.2.2. | </w:t>
      </w:r>
      <w:r w:rsidR="00A470EA">
        <w:t>Comparison</w:t>
      </w:r>
      <w:bookmarkEnd w:id="4"/>
    </w:p>
    <w:p w14:paraId="0CD08274" w14:textId="77777777" w:rsidR="00644C29" w:rsidRDefault="00644C29" w:rsidP="00644C29"/>
    <w:p w14:paraId="6C27B7D1" w14:textId="18E8D37A" w:rsidR="00644C29" w:rsidRDefault="00504A0D" w:rsidP="00644C29">
      <w:r>
        <w:t>Even though</w:t>
      </w:r>
      <w:r w:rsidR="005028A4">
        <w:t xml:space="preserve"> </w:t>
      </w:r>
      <w:r w:rsidR="006B345B">
        <w:t>the examples mentioned above</w:t>
      </w:r>
      <w:r w:rsidR="005028A4">
        <w:t xml:space="preserve"> </w:t>
      </w:r>
      <w:r>
        <w:t xml:space="preserve">are only a fraction of the </w:t>
      </w:r>
      <w:r w:rsidR="006B345B">
        <w:t>myriad of</w:t>
      </w:r>
      <w:r w:rsidR="00FD104A">
        <w:t xml:space="preserve"> </w:t>
      </w:r>
      <w:r w:rsidR="006B345B">
        <w:t>applications</w:t>
      </w:r>
      <w:r w:rsidR="00FB7D9B">
        <w:t xml:space="preserve"> and devices currently available on the market, </w:t>
      </w:r>
      <w:r w:rsidR="00170FA4">
        <w:t xml:space="preserve">we can see that </w:t>
      </w:r>
      <w:r w:rsidR="00FB7D9B">
        <w:t xml:space="preserve">they all serve </w:t>
      </w:r>
      <w:r w:rsidR="00FD104A">
        <w:t xml:space="preserve">different purposes and have a </w:t>
      </w:r>
      <w:r w:rsidR="00A36916">
        <w:t>specific</w:t>
      </w:r>
      <w:r w:rsidR="00FD104A">
        <w:t xml:space="preserve"> </w:t>
      </w:r>
      <w:r w:rsidR="00170FA4">
        <w:t>user target</w:t>
      </w:r>
      <w:r w:rsidR="00FD104A">
        <w:t>.</w:t>
      </w:r>
      <w:r>
        <w:t xml:space="preserve"> </w:t>
      </w:r>
      <w:r w:rsidR="00723A45">
        <w:t>And because</w:t>
      </w:r>
      <w:r w:rsidR="00C879C8">
        <w:t xml:space="preserve"> the project will mainly focus on </w:t>
      </w:r>
      <w:r w:rsidR="00953CE7">
        <w:t>playfully learning guitar riffs</w:t>
      </w:r>
      <w:r w:rsidR="00E2532E">
        <w:t xml:space="preserve">, </w:t>
      </w:r>
      <w:r w:rsidR="00953CE7">
        <w:t>chords</w:t>
      </w:r>
      <w:r w:rsidR="00F7360A">
        <w:t xml:space="preserve"> and song</w:t>
      </w:r>
      <w:r w:rsidR="00E2532E">
        <w:t>s</w:t>
      </w:r>
      <w:r w:rsidR="00953CE7">
        <w:t xml:space="preserve">, it will be referred to RiffMaster from this point forward. </w:t>
      </w:r>
      <w:r w:rsidR="001A3B9C">
        <w:t>The following table conclude</w:t>
      </w:r>
      <w:r w:rsidR="00953CE7">
        <w:t>s</w:t>
      </w:r>
      <w:r w:rsidR="007D01CA">
        <w:t xml:space="preserve"> our findings</w:t>
      </w:r>
      <w:r w:rsidR="00195146">
        <w:t xml:space="preserve"> and some further specifications</w:t>
      </w:r>
      <w:r w:rsidR="007D01CA">
        <w:t>.</w:t>
      </w:r>
    </w:p>
    <w:p w14:paraId="1069E2DF" w14:textId="77777777" w:rsidR="00227D8B" w:rsidRDefault="00227D8B" w:rsidP="00644C29"/>
    <w:p w14:paraId="23CF43B7" w14:textId="77777777" w:rsidR="00227D8B" w:rsidRDefault="00227D8B" w:rsidP="00227D8B">
      <w:pPr>
        <w:keepNext/>
      </w:pPr>
      <w:r>
        <w:rPr>
          <w:noProof/>
        </w:rPr>
        <w:drawing>
          <wp:inline distT="0" distB="0" distL="0" distR="0" wp14:anchorId="5FA619CF" wp14:editId="4B555993">
            <wp:extent cx="6645910" cy="2033905"/>
            <wp:effectExtent l="0" t="0" r="2540" b="444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2D162" w14:textId="5D29F0E5" w:rsidR="007D01CA" w:rsidRDefault="00227D8B" w:rsidP="00227D8B">
      <w:pPr>
        <w:pStyle w:val="Caption"/>
        <w:jc w:val="center"/>
      </w:pPr>
      <w:r>
        <w:t xml:space="preserve">Figure </w:t>
      </w:r>
      <w:fldSimple w:instr=" SEQ Figure \* ARABIC ">
        <w:r w:rsidR="00CD3720">
          <w:rPr>
            <w:noProof/>
          </w:rPr>
          <w:t>4</w:t>
        </w:r>
      </w:fldSimple>
      <w:r>
        <w:t xml:space="preserve"> | </w:t>
      </w:r>
      <w:r w:rsidR="002810F1">
        <w:t>Technology</w:t>
      </w:r>
      <w:r>
        <w:t xml:space="preserve"> Comparision</w:t>
      </w:r>
    </w:p>
    <w:p w14:paraId="1030EE4F" w14:textId="77777777" w:rsidR="00170FA4" w:rsidRPr="00644C29" w:rsidRDefault="00170FA4" w:rsidP="00644C29"/>
    <w:p w14:paraId="3A512347" w14:textId="14BB3697" w:rsidR="00923217" w:rsidRDefault="00A470EA" w:rsidP="0093321D">
      <w:pPr>
        <w:pStyle w:val="Heading2"/>
      </w:pPr>
      <w:bookmarkStart w:id="5" w:name="_Toc116294918"/>
      <w:r>
        <w:t>1.2.3. | Gap in Current Technologies</w:t>
      </w:r>
      <w:bookmarkEnd w:id="5"/>
    </w:p>
    <w:p w14:paraId="69B4FF60" w14:textId="77777777" w:rsidR="002810F1" w:rsidRDefault="002810F1" w:rsidP="002810F1"/>
    <w:p w14:paraId="1BA03711" w14:textId="7801B3E9" w:rsidR="0097283F" w:rsidRDefault="00843C6C" w:rsidP="002810F1">
      <w:r>
        <w:t xml:space="preserve">As we can </w:t>
      </w:r>
      <w:r w:rsidR="00464C87">
        <w:t>see, the present</w:t>
      </w:r>
      <w:r w:rsidR="00AA5FC7">
        <w:t xml:space="preserve">ed </w:t>
      </w:r>
      <w:r w:rsidR="00464C87">
        <w:t>options</w:t>
      </w:r>
      <w:r w:rsidR="001B131C">
        <w:t xml:space="preserve"> have decent coverage of usability</w:t>
      </w:r>
      <w:r w:rsidR="00AA5FC7">
        <w:t xml:space="preserve"> and functionality</w:t>
      </w:r>
      <w:r w:rsidR="003274D8">
        <w:t xml:space="preserve"> that a novice guitaris</w:t>
      </w:r>
      <w:r w:rsidR="00107A12">
        <w:t>t would require</w:t>
      </w:r>
      <w:r w:rsidR="00F42722">
        <w:t>.</w:t>
      </w:r>
      <w:r w:rsidR="00AA5FC7">
        <w:t xml:space="preserve"> </w:t>
      </w:r>
      <w:r w:rsidR="005D7853">
        <w:t>But u</w:t>
      </w:r>
      <w:r w:rsidR="00AA5FC7">
        <w:t>nfortunately</w:t>
      </w:r>
      <w:r w:rsidR="00F42722">
        <w:t>, they are</w:t>
      </w:r>
      <w:r w:rsidR="00AA5FC7">
        <w:t xml:space="preserve"> </w:t>
      </w:r>
      <w:r w:rsidR="003C1041">
        <w:t xml:space="preserve">sparsely </w:t>
      </w:r>
      <w:r w:rsidR="00BA5BA7">
        <w:t xml:space="preserve">isolated throughout </w:t>
      </w:r>
      <w:r w:rsidR="003274D8">
        <w:t>several projects</w:t>
      </w:r>
      <w:r w:rsidR="00107A12">
        <w:t xml:space="preserve"> and products</w:t>
      </w:r>
      <w:r w:rsidR="00F37214">
        <w:t xml:space="preserve"> with distinct merits and limitations</w:t>
      </w:r>
      <w:r w:rsidR="003274D8">
        <w:t xml:space="preserve">. Ideally, </w:t>
      </w:r>
      <w:r w:rsidR="00633A6A">
        <w:t xml:space="preserve">these features should be </w:t>
      </w:r>
      <w:r w:rsidR="005C3046">
        <w:t>consolidated into one comprehensive product.</w:t>
      </w:r>
    </w:p>
    <w:p w14:paraId="358F88EB" w14:textId="77777777" w:rsidR="0097283F" w:rsidRDefault="0097283F" w:rsidP="002810F1"/>
    <w:p w14:paraId="4319F534" w14:textId="44C54F03" w:rsidR="001D6E94" w:rsidRDefault="00B1581B" w:rsidP="002810F1">
      <w:r>
        <w:t xml:space="preserve">Firstly, </w:t>
      </w:r>
      <w:r w:rsidR="004239C7">
        <w:t xml:space="preserve">while Guitar Hero has </w:t>
      </w:r>
      <w:r w:rsidR="00DA788E">
        <w:t xml:space="preserve">outstanding gameplay, it lacks </w:t>
      </w:r>
      <w:r w:rsidR="0097283F">
        <w:t xml:space="preserve">a </w:t>
      </w:r>
      <w:r w:rsidR="00DA788E">
        <w:t xml:space="preserve">realistic </w:t>
      </w:r>
      <w:r w:rsidR="0097283F">
        <w:t xml:space="preserve">user </w:t>
      </w:r>
      <w:r w:rsidR="00DA788E">
        <w:t>experience</w:t>
      </w:r>
      <w:r w:rsidR="0097283F">
        <w:t xml:space="preserve"> </w:t>
      </w:r>
      <w:r w:rsidR="0065225F">
        <w:t xml:space="preserve">because of its console layout. Similarly, </w:t>
      </w:r>
      <w:r w:rsidR="00F16B76">
        <w:t xml:space="preserve">MI Digital Guitar has an excellent </w:t>
      </w:r>
      <w:r w:rsidR="00BA408D">
        <w:t xml:space="preserve">practical </w:t>
      </w:r>
      <w:r w:rsidR="008E050D">
        <w:t xml:space="preserve">and artistic </w:t>
      </w:r>
      <w:r w:rsidR="00BA408D">
        <w:t xml:space="preserve">design and a </w:t>
      </w:r>
      <w:r w:rsidR="00494302">
        <w:t>more natural</w:t>
      </w:r>
      <w:r w:rsidR="00BA408D">
        <w:t xml:space="preserve"> interface</w:t>
      </w:r>
      <w:r w:rsidR="00965433">
        <w:t xml:space="preserve"> but inaccurate fret distances</w:t>
      </w:r>
      <w:r w:rsidR="00AB72CD">
        <w:t>.</w:t>
      </w:r>
      <w:r w:rsidR="00BA408D">
        <w:t xml:space="preserve"> </w:t>
      </w:r>
      <w:r w:rsidR="000D4B01">
        <w:t>Unfortunately</w:t>
      </w:r>
      <w:r w:rsidR="00821829">
        <w:t xml:space="preserve">, </w:t>
      </w:r>
      <w:r w:rsidR="00BA408D">
        <w:t>it</w:t>
      </w:r>
      <w:r w:rsidR="00494302">
        <w:t xml:space="preserve"> cannot play notes, only</w:t>
      </w:r>
      <w:r w:rsidR="005B5944">
        <w:t xml:space="preserve"> limited chords through</w:t>
      </w:r>
      <w:r w:rsidR="007B0B03">
        <w:t xml:space="preserve"> approximate button presses.</w:t>
      </w:r>
      <w:r w:rsidR="000F364A">
        <w:t xml:space="preserve"> Therefore it is an</w:t>
      </w:r>
      <w:r w:rsidR="00755666">
        <w:t xml:space="preserve"> artificially</w:t>
      </w:r>
      <w:r w:rsidR="000F364A">
        <w:t xml:space="preserve"> invented music system, </w:t>
      </w:r>
      <w:r w:rsidR="00847910">
        <w:t>not unlike</w:t>
      </w:r>
      <w:r w:rsidR="000F364A">
        <w:t xml:space="preserve"> Guitar Hero.</w:t>
      </w:r>
      <w:r w:rsidR="003C4A66">
        <w:t xml:space="preserve"> Thirdly, while RockSmith offers an exceptional</w:t>
      </w:r>
      <w:r w:rsidR="00AC0B9B">
        <w:t xml:space="preserve">ly realistic application that teaches </w:t>
      </w:r>
      <w:r w:rsidR="000B5485">
        <w:t>fundament</w:t>
      </w:r>
      <w:r w:rsidR="00AC0B9B">
        <w:t>al music</w:t>
      </w:r>
      <w:r w:rsidR="00EE7333">
        <w:t xml:space="preserve"> skills</w:t>
      </w:r>
      <w:r w:rsidR="00AC0B9B">
        <w:t xml:space="preserve">, </w:t>
      </w:r>
      <w:r w:rsidR="005A2973">
        <w:t>the user has to buy a decent-quality instrument to be able to play.</w:t>
      </w:r>
    </w:p>
    <w:p w14:paraId="2385682A" w14:textId="77777777" w:rsidR="001D6E94" w:rsidRDefault="001D6E94" w:rsidP="002810F1"/>
    <w:p w14:paraId="65CAAC4C" w14:textId="4F4C0CE0" w:rsidR="00B1581B" w:rsidRDefault="005353CB" w:rsidP="002810F1">
      <w:r>
        <w:t xml:space="preserve">Finally, </w:t>
      </w:r>
      <w:r w:rsidR="007453D5">
        <w:t>all these systems are vendor-specific</w:t>
      </w:r>
      <w:r w:rsidR="0092391A">
        <w:t>, proprietary</w:t>
      </w:r>
      <w:r w:rsidR="001232EB">
        <w:t xml:space="preserve"> or licenced</w:t>
      </w:r>
      <w:r w:rsidR="007453D5">
        <w:t>.</w:t>
      </w:r>
      <w:r w:rsidR="001D6E94">
        <w:t xml:space="preserve"> As a software developer</w:t>
      </w:r>
      <w:r w:rsidR="00D6604B">
        <w:t xml:space="preserve">, I </w:t>
      </w:r>
      <w:r w:rsidR="00547097">
        <w:t>want to</w:t>
      </w:r>
      <w:r w:rsidR="00D6604B">
        <w:t xml:space="preserve"> be able to write applications</w:t>
      </w:r>
      <w:r w:rsidR="001232EB">
        <w:t xml:space="preserve"> around</w:t>
      </w:r>
      <w:r w:rsidR="00547097">
        <w:t xml:space="preserve"> </w:t>
      </w:r>
      <w:r w:rsidR="00DD6AED">
        <w:t>a digital guitar instrument</w:t>
      </w:r>
      <w:r w:rsidR="00D34A82">
        <w:t xml:space="preserve"> free from licences</w:t>
      </w:r>
      <w:r w:rsidR="00604373">
        <w:t xml:space="preserve"> or the concern of litigations.</w:t>
      </w:r>
      <w:r w:rsidR="00D34A82">
        <w:t xml:space="preserve"> </w:t>
      </w:r>
      <w:r w:rsidR="00640CC3">
        <w:t>Additionally, t</w:t>
      </w:r>
      <w:r w:rsidR="00DD6AED">
        <w:t>h</w:t>
      </w:r>
      <w:r w:rsidR="00007E53">
        <w:t>e</w:t>
      </w:r>
      <w:r w:rsidR="00DD6AED">
        <w:t xml:space="preserve"> device should </w:t>
      </w:r>
      <w:r w:rsidR="00A07B85">
        <w:t xml:space="preserve">have </w:t>
      </w:r>
      <w:r w:rsidR="00557FD0">
        <w:t xml:space="preserve">specifications, </w:t>
      </w:r>
      <w:r w:rsidR="00A07B85">
        <w:t>protocol</w:t>
      </w:r>
      <w:r w:rsidR="00557FD0">
        <w:t>s</w:t>
      </w:r>
      <w:r w:rsidR="00A07B85">
        <w:t xml:space="preserve"> and documentation available for </w:t>
      </w:r>
      <w:r w:rsidR="002B1E53">
        <w:t xml:space="preserve">every </w:t>
      </w:r>
      <w:r w:rsidR="00A07B85">
        <w:t xml:space="preserve">software </w:t>
      </w:r>
      <w:r w:rsidR="00E00176">
        <w:t xml:space="preserve">developer </w:t>
      </w:r>
      <w:r w:rsidR="002B1E53">
        <w:t xml:space="preserve">in the </w:t>
      </w:r>
      <w:r w:rsidR="00A07B85">
        <w:t>community</w:t>
      </w:r>
      <w:r w:rsidR="00B06AEE">
        <w:t xml:space="preserve"> to produce a range of comp</w:t>
      </w:r>
      <w:r w:rsidR="008E6D31">
        <w:t>etition</w:t>
      </w:r>
      <w:r w:rsidR="00F23305">
        <w:t xml:space="preserve"> and further innovation</w:t>
      </w:r>
      <w:r w:rsidR="00A07B85">
        <w:t>.</w:t>
      </w:r>
      <w:r w:rsidR="00A3275D">
        <w:t xml:space="preserve"> Most open</w:t>
      </w:r>
      <w:r w:rsidR="002F153F">
        <w:t>-</w:t>
      </w:r>
      <w:r w:rsidR="00A3275D">
        <w:t xml:space="preserve">source projects </w:t>
      </w:r>
      <w:r w:rsidR="002F153F">
        <w:t xml:space="preserve">enjoy </w:t>
      </w:r>
      <w:r w:rsidR="00E31E17">
        <w:t>eager</w:t>
      </w:r>
      <w:r w:rsidR="00DC5017">
        <w:t xml:space="preserve"> crowds of professional and amateur developers</w:t>
      </w:r>
      <w:r w:rsidR="00343FF3">
        <w:t>'</w:t>
      </w:r>
      <w:r w:rsidR="00DF4C0F">
        <w:t xml:space="preserve"> contribution</w:t>
      </w:r>
      <w:r w:rsidR="00343FF3">
        <w:t>s; therefore, a</w:t>
      </w:r>
      <w:r w:rsidR="00EE1C7A">
        <w:t xml:space="preserve">fter </w:t>
      </w:r>
      <w:r w:rsidR="00DF4C0F">
        <w:t>the finalisation of the project</w:t>
      </w:r>
      <w:r w:rsidR="00343FF3">
        <w:t>,</w:t>
      </w:r>
      <w:r w:rsidR="00DF4C0F">
        <w:t xml:space="preserve"> it will be shared</w:t>
      </w:r>
      <w:r w:rsidR="00605668">
        <w:t xml:space="preserve"> for non-commercial use</w:t>
      </w:r>
      <w:r w:rsidR="00343FF3">
        <w:t>.</w:t>
      </w:r>
    </w:p>
    <w:p w14:paraId="19245219" w14:textId="77777777" w:rsidR="000B5485" w:rsidRDefault="000B5485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</w:p>
    <w:p w14:paraId="1FBC6D1A" w14:textId="77777777" w:rsidR="000B5485" w:rsidRDefault="000B5485" w:rsidP="00130E4D">
      <w:pPr>
        <w:pStyle w:val="Heading2"/>
      </w:pPr>
    </w:p>
    <w:p w14:paraId="2806F127" w14:textId="216E4E3E" w:rsidR="00824C6A" w:rsidRDefault="00824C6A" w:rsidP="00130E4D">
      <w:pPr>
        <w:pStyle w:val="Heading2"/>
      </w:pPr>
      <w:bookmarkStart w:id="6" w:name="_Toc116294919"/>
      <w:r>
        <w:t>1.3</w:t>
      </w:r>
      <w:r w:rsidR="00EE22B3">
        <w:t>.</w:t>
      </w:r>
      <w:r>
        <w:t xml:space="preserve"> | </w:t>
      </w:r>
      <w:r w:rsidR="008E03A1">
        <w:t xml:space="preserve">Project </w:t>
      </w:r>
      <w:r>
        <w:t>Aim</w:t>
      </w:r>
      <w:r w:rsidR="00777903">
        <w:t xml:space="preserve"> and Objectives</w:t>
      </w:r>
      <w:bookmarkEnd w:id="6"/>
    </w:p>
    <w:p w14:paraId="0C0834D5" w14:textId="77777777" w:rsidR="004C0B06" w:rsidRDefault="004C0B06" w:rsidP="004C0B06"/>
    <w:p w14:paraId="5743F0D5" w14:textId="75951204" w:rsidR="004C0B06" w:rsidRPr="00927B9F" w:rsidRDefault="00927B9F" w:rsidP="004C0B06">
      <w:pPr>
        <w:rPr>
          <w:b/>
          <w:bCs/>
        </w:rPr>
      </w:pPr>
      <w:r w:rsidRPr="00927B9F">
        <w:rPr>
          <w:b/>
          <w:bCs/>
        </w:rPr>
        <w:t>Aim</w:t>
      </w:r>
    </w:p>
    <w:p w14:paraId="60EA84CF" w14:textId="115D5FD5" w:rsidR="00034E28" w:rsidRDefault="00927B9F" w:rsidP="004C0B06">
      <w:r>
        <w:t xml:space="preserve">RiffMaster aims to </w:t>
      </w:r>
      <w:r w:rsidR="00EA3DEA">
        <w:t>offer a comprehensive</w:t>
      </w:r>
      <w:r w:rsidR="003061F2">
        <w:t xml:space="preserve"> simulated music</w:t>
      </w:r>
      <w:r w:rsidR="00EA3DEA">
        <w:t xml:space="preserve"> experience</w:t>
      </w:r>
      <w:r w:rsidR="000C059B">
        <w:t>, providing a hardware component with a naturalistic guitar layout and software to learn and play</w:t>
      </w:r>
      <w:r w:rsidR="000E6721">
        <w:t xml:space="preserve"> the instrument.</w:t>
      </w:r>
      <w:r w:rsidR="008C766F">
        <w:t xml:space="preserve"> The console device should have a minimalistic design to </w:t>
      </w:r>
      <w:r w:rsidR="004A6597">
        <w:t>be affordable to a broader range of players.</w:t>
      </w:r>
      <w:r w:rsidR="00CB2850">
        <w:t xml:space="preserve"> Apart from the actual device</w:t>
      </w:r>
      <w:r w:rsidR="009E7970">
        <w:t>, the user</w:t>
      </w:r>
      <w:r w:rsidR="00630C9B">
        <w:t>s</w:t>
      </w:r>
      <w:r w:rsidR="009E7970">
        <w:t xml:space="preserve"> </w:t>
      </w:r>
      <w:r w:rsidR="00630C9B">
        <w:t>are</w:t>
      </w:r>
      <w:r w:rsidR="009E7970">
        <w:t xml:space="preserve"> not </w:t>
      </w:r>
      <w:r w:rsidR="002B5646">
        <w:t>required to own or buy any software licence</w:t>
      </w:r>
      <w:r w:rsidR="00115902">
        <w:t xml:space="preserve">; therefore, the </w:t>
      </w:r>
      <w:r w:rsidR="00DF58F3">
        <w:t xml:space="preserve">software </w:t>
      </w:r>
      <w:r w:rsidR="00115902">
        <w:t>application will be written for the browser.</w:t>
      </w:r>
      <w:r w:rsidR="00EE2AE8">
        <w:t xml:space="preserve"> Users should be able to connect the device</w:t>
      </w:r>
      <w:r w:rsidR="002251DA">
        <w:t xml:space="preserve"> </w:t>
      </w:r>
      <w:r w:rsidR="00EE2AE8">
        <w:t>to any computer</w:t>
      </w:r>
      <w:r w:rsidR="00046070">
        <w:t xml:space="preserve"> </w:t>
      </w:r>
      <w:r w:rsidR="006945AB">
        <w:t>via</w:t>
      </w:r>
      <w:r w:rsidR="00046070">
        <w:t xml:space="preserve"> a USB cable</w:t>
      </w:r>
      <w:r w:rsidR="00034E28">
        <w:t xml:space="preserve"> </w:t>
      </w:r>
      <w:r w:rsidR="002251DA">
        <w:t xml:space="preserve">and </w:t>
      </w:r>
      <w:r w:rsidR="00046070">
        <w:t>enjoy</w:t>
      </w:r>
      <w:r w:rsidR="002251DA">
        <w:t xml:space="preserve"> the application</w:t>
      </w:r>
      <w:r w:rsidR="00046070">
        <w:t xml:space="preserve"> using the internet.</w:t>
      </w:r>
      <w:r w:rsidR="002251DA">
        <w:t xml:space="preserve"> </w:t>
      </w:r>
      <w:r w:rsidR="00034E28">
        <w:t>The software will support</w:t>
      </w:r>
      <w:r w:rsidR="00260335">
        <w:t xml:space="preserve"> the requirements </w:t>
      </w:r>
      <w:r w:rsidR="00464D4C">
        <w:t>of</w:t>
      </w:r>
      <w:r w:rsidR="00260335">
        <w:t xml:space="preserve"> learn</w:t>
      </w:r>
      <w:r w:rsidR="00464D4C">
        <w:t>ing</w:t>
      </w:r>
      <w:r w:rsidR="00260335">
        <w:t xml:space="preserve"> the instrument from the basics</w:t>
      </w:r>
      <w:r w:rsidR="00243C70">
        <w:t xml:space="preserve">, and </w:t>
      </w:r>
      <w:r w:rsidR="00464D4C">
        <w:t>users should be able to track their progress after creating an account</w:t>
      </w:r>
      <w:r w:rsidR="00243C70">
        <w:t>.</w:t>
      </w:r>
    </w:p>
    <w:p w14:paraId="000C4838" w14:textId="77777777" w:rsidR="00F25DEF" w:rsidRDefault="00F25DEF" w:rsidP="004C0B06"/>
    <w:p w14:paraId="63A508A3" w14:textId="0269CFA1" w:rsidR="00F25DEF" w:rsidRPr="00450D65" w:rsidRDefault="00450D65" w:rsidP="004C0B06">
      <w:pPr>
        <w:rPr>
          <w:b/>
          <w:bCs/>
        </w:rPr>
      </w:pPr>
      <w:r w:rsidRPr="00450D65">
        <w:rPr>
          <w:b/>
          <w:bCs/>
        </w:rPr>
        <w:t>Objectives</w:t>
      </w:r>
    </w:p>
    <w:p w14:paraId="14E08315" w14:textId="608AB28F" w:rsidR="00E54310" w:rsidRDefault="00451E3A" w:rsidP="004C0B06">
      <w:r w:rsidRPr="00451E3A">
        <w:rPr>
          <w:b/>
          <w:bCs/>
        </w:rPr>
        <w:t>Objective 1</w:t>
      </w:r>
      <w:r>
        <w:t xml:space="preserve">: Create </w:t>
      </w:r>
      <w:r w:rsidR="006F434E">
        <w:t>a digital guitar device with a layout</w:t>
      </w:r>
      <w:r w:rsidR="00086627">
        <w:t xml:space="preserve"> to</w:t>
      </w:r>
      <w:r w:rsidR="00511FC7">
        <w:t xml:space="preserve"> accurately</w:t>
      </w:r>
      <w:r w:rsidR="00086627">
        <w:t xml:space="preserve"> simulate the instrument</w:t>
      </w:r>
      <w:r w:rsidR="00CD76BE">
        <w:t>'</w:t>
      </w:r>
      <w:r w:rsidR="00511FC7">
        <w:t>s mechanism</w:t>
      </w:r>
      <w:r w:rsidR="00086627">
        <w:t>.</w:t>
      </w:r>
      <w:r w:rsidR="005E50C9">
        <w:t xml:space="preserve"> </w:t>
      </w:r>
      <w:r w:rsidR="00846F82">
        <w:t>The instrument's look, dimensions,</w:t>
      </w:r>
      <w:r w:rsidR="00C610DD">
        <w:t xml:space="preserve"> and operability</w:t>
      </w:r>
      <w:r w:rsidR="00846F82">
        <w:t xml:space="preserve"> </w:t>
      </w:r>
      <w:r w:rsidR="00A220D2">
        <w:t>must be</w:t>
      </w:r>
      <w:r w:rsidR="001841A7">
        <w:t xml:space="preserve"> of a guitar, </w:t>
      </w:r>
      <w:r w:rsidR="00A5340C">
        <w:t xml:space="preserve">while the materials used may </w:t>
      </w:r>
      <w:r w:rsidR="00764817">
        <w:t>differ and be</w:t>
      </w:r>
      <w:r w:rsidR="001466ED">
        <w:t xml:space="preserve"> similar to </w:t>
      </w:r>
      <w:r w:rsidR="008A6EBF">
        <w:t xml:space="preserve">a mock guitar. </w:t>
      </w:r>
      <w:r w:rsidR="00051E23">
        <w:t>However, t</w:t>
      </w:r>
      <w:r w:rsidR="008A6EBF">
        <w:t>he guitar</w:t>
      </w:r>
      <w:r w:rsidR="002574FE">
        <w:t xml:space="preserve"> console</w:t>
      </w:r>
      <w:r w:rsidR="00510A49">
        <w:t>'</w:t>
      </w:r>
      <w:r w:rsidR="008A6EBF">
        <w:t xml:space="preserve">s </w:t>
      </w:r>
      <w:r w:rsidR="00051E23">
        <w:t xml:space="preserve">neck and the </w:t>
      </w:r>
      <w:r w:rsidR="00C2594D">
        <w:t>frets' distances must translate to a real guitar's exact proportions</w:t>
      </w:r>
      <w:r w:rsidR="00763FD8">
        <w:t xml:space="preserve"> to </w:t>
      </w:r>
      <w:r w:rsidR="003D03BC">
        <w:t>enhance</w:t>
      </w:r>
      <w:r w:rsidR="00763FD8">
        <w:t xml:space="preserve"> the players</w:t>
      </w:r>
      <w:r w:rsidR="00F3696E">
        <w:t>'</w:t>
      </w:r>
      <w:r w:rsidR="003D03BC">
        <w:t xml:space="preserve"> </w:t>
      </w:r>
      <w:r w:rsidR="002574FE">
        <w:t>precision</w:t>
      </w:r>
      <w:r w:rsidR="00F3696E">
        <w:t xml:space="preserve"> in</w:t>
      </w:r>
      <w:r w:rsidR="003D03BC">
        <w:t xml:space="preserve"> muscle memory</w:t>
      </w:r>
      <w:r w:rsidR="00977B65">
        <w:t xml:space="preserve"> and </w:t>
      </w:r>
      <w:r w:rsidR="001204F5">
        <w:t xml:space="preserve">help them </w:t>
      </w:r>
      <w:r w:rsidR="00977B65">
        <w:t>gain a</w:t>
      </w:r>
      <w:r w:rsidR="009C05B4">
        <w:t>n easily</w:t>
      </w:r>
      <w:r w:rsidR="00977B65">
        <w:t xml:space="preserve"> transferable skill.</w:t>
      </w:r>
      <w:r w:rsidR="00DC4999">
        <w:t xml:space="preserve"> </w:t>
      </w:r>
    </w:p>
    <w:p w14:paraId="2C9C37F5" w14:textId="68B520EC" w:rsidR="002F06C3" w:rsidRDefault="002B713F" w:rsidP="004C0B06">
      <w:r w:rsidRPr="002F06C3">
        <w:rPr>
          <w:b/>
          <w:bCs/>
        </w:rPr>
        <w:t>Objective 2</w:t>
      </w:r>
      <w:r>
        <w:t xml:space="preserve">: </w:t>
      </w:r>
      <w:r w:rsidR="0005699A">
        <w:t>Ideally</w:t>
      </w:r>
      <w:r w:rsidR="00247470">
        <w:t>,</w:t>
      </w:r>
      <w:r w:rsidR="0005699A">
        <w:t xml:space="preserve"> </w:t>
      </w:r>
      <w:r w:rsidR="00AC2267">
        <w:t xml:space="preserve">six </w:t>
      </w:r>
      <w:r w:rsidR="0005699A">
        <w:t xml:space="preserve">strings, alternatively </w:t>
      </w:r>
      <w:r w:rsidR="00AC2267">
        <w:t xml:space="preserve">six </w:t>
      </w:r>
      <w:r w:rsidR="0005699A">
        <w:t>strum bars</w:t>
      </w:r>
      <w:r w:rsidR="00247470">
        <w:t>,</w:t>
      </w:r>
      <w:r w:rsidR="0005699A">
        <w:t xml:space="preserve"> may be used </w:t>
      </w:r>
      <w:r w:rsidR="00247470">
        <w:t>to</w:t>
      </w:r>
      <w:r w:rsidR="0005699A">
        <w:t xml:space="preserve"> activat</w:t>
      </w:r>
      <w:r w:rsidR="00247470">
        <w:t>e</w:t>
      </w:r>
      <w:r w:rsidR="0005699A">
        <w:t xml:space="preserve"> a note</w:t>
      </w:r>
      <w:r w:rsidR="00247470">
        <w:t>, and</w:t>
      </w:r>
      <w:r w:rsidR="00AC2267">
        <w:t xml:space="preserve"> </w:t>
      </w:r>
      <w:r w:rsidR="000B2399">
        <w:t>follow-up research and experimentations will be</w:t>
      </w:r>
      <w:r w:rsidR="00AC2267">
        <w:t xml:space="preserve"> included in the document</w:t>
      </w:r>
      <w:r w:rsidR="00B12D5F">
        <w:t xml:space="preserve"> regarding the design decision</w:t>
      </w:r>
      <w:r w:rsidR="00AC2267">
        <w:t>.</w:t>
      </w:r>
      <w:r>
        <w:t xml:space="preserve"> </w:t>
      </w:r>
      <w:r w:rsidR="00ED1B89">
        <w:t>G</w:t>
      </w:r>
      <w:r w:rsidR="0041709C">
        <w:t>uitars are</w:t>
      </w:r>
      <w:r w:rsidR="00601894">
        <w:t xml:space="preserve"> polyphonic instrument</w:t>
      </w:r>
      <w:r w:rsidR="00735C21">
        <w:t>s</w:t>
      </w:r>
      <w:r w:rsidR="00ED1B89">
        <w:t>;</w:t>
      </w:r>
      <w:r w:rsidR="00601894">
        <w:t xml:space="preserve"> </w:t>
      </w:r>
      <w:r w:rsidR="00ED1B89">
        <w:t xml:space="preserve">consequently, </w:t>
      </w:r>
      <w:r w:rsidR="00EC4D30">
        <w:t xml:space="preserve">one or more </w:t>
      </w:r>
      <w:r w:rsidR="0041709C">
        <w:t xml:space="preserve">strings </w:t>
      </w:r>
      <w:r w:rsidR="002816B8">
        <w:t>may</w:t>
      </w:r>
      <w:r w:rsidR="0041709C">
        <w:t xml:space="preserve"> be play</w:t>
      </w:r>
      <w:r w:rsidR="002816B8">
        <w:t>ed</w:t>
      </w:r>
      <w:r w:rsidR="0041709C">
        <w:t xml:space="preserve"> simultaneously. </w:t>
      </w:r>
      <w:r w:rsidR="000A262C">
        <w:t>If string</w:t>
      </w:r>
      <w:r w:rsidR="005B61FB">
        <w:t xml:space="preserve"> </w:t>
      </w:r>
      <w:r w:rsidR="000A262C">
        <w:t>activ</w:t>
      </w:r>
      <w:r w:rsidR="005B61FB">
        <w:t>ity is detected</w:t>
      </w:r>
      <w:r w:rsidR="000A262C">
        <w:t xml:space="preserve">, the device should communicate the uppermost </w:t>
      </w:r>
      <w:r w:rsidR="007978A9">
        <w:t>active fret</w:t>
      </w:r>
      <w:r w:rsidR="00573448">
        <w:t>s</w:t>
      </w:r>
      <w:r w:rsidR="007978A9">
        <w:t xml:space="preserve"> position on the respective line</w:t>
      </w:r>
      <w:r w:rsidR="00573448">
        <w:t>s</w:t>
      </w:r>
      <w:r w:rsidR="007978A9">
        <w:t xml:space="preserve">. </w:t>
      </w:r>
      <w:r w:rsidR="00475647">
        <w:t xml:space="preserve">The activated note must be </w:t>
      </w:r>
      <w:r w:rsidR="0058649F">
        <w:t xml:space="preserve">transmitted </w:t>
      </w:r>
      <w:r w:rsidR="00475647">
        <w:t>through a USB port</w:t>
      </w:r>
      <w:r w:rsidR="00FE3600">
        <w:t xml:space="preserve"> using a well-defined, simple protocol.</w:t>
      </w:r>
      <w:r w:rsidR="00325090">
        <w:t xml:space="preserve"> The hardware must be</w:t>
      </w:r>
      <w:r w:rsidR="00C96181">
        <w:t xml:space="preserve"> safe to use and </w:t>
      </w:r>
      <w:r w:rsidR="00EA0C44">
        <w:t xml:space="preserve">in accordance </w:t>
      </w:r>
      <w:r w:rsidR="00B916D0">
        <w:t>with safety regulations.</w:t>
      </w:r>
    </w:p>
    <w:p w14:paraId="645645CF" w14:textId="012AC752" w:rsidR="000A265F" w:rsidRDefault="00B916D0" w:rsidP="004C0B06">
      <w:r w:rsidRPr="00B916D0">
        <w:rPr>
          <w:b/>
          <w:bCs/>
        </w:rPr>
        <w:t>Objective 3</w:t>
      </w:r>
      <w:r>
        <w:t xml:space="preserve">: </w:t>
      </w:r>
      <w:r w:rsidR="00D226BF">
        <w:t>Design</w:t>
      </w:r>
      <w:r w:rsidR="00500250">
        <w:t xml:space="preserve"> and</w:t>
      </w:r>
      <w:r w:rsidR="0054325C">
        <w:t xml:space="preserve"> develop</w:t>
      </w:r>
      <w:r w:rsidR="00500250">
        <w:t xml:space="preserve"> a software application </w:t>
      </w:r>
      <w:r w:rsidR="0078439E">
        <w:t>that</w:t>
      </w:r>
      <w:r w:rsidR="003D62F3">
        <w:t xml:space="preserve"> </w:t>
      </w:r>
      <w:r w:rsidR="007C6A62">
        <w:t>accepts</w:t>
      </w:r>
      <w:r w:rsidR="003C5CED">
        <w:t>, detects</w:t>
      </w:r>
      <w:r w:rsidR="007C6A62">
        <w:t xml:space="preserve"> and listens</w:t>
      </w:r>
      <w:r w:rsidR="003D62F3">
        <w:t xml:space="preserve"> to </w:t>
      </w:r>
      <w:r w:rsidR="004552FE">
        <w:t xml:space="preserve">user </w:t>
      </w:r>
      <w:r w:rsidR="003D62F3">
        <w:t>inputs from the</w:t>
      </w:r>
      <w:r w:rsidR="00DF28F5">
        <w:t xml:space="preserve"> device through</w:t>
      </w:r>
      <w:r w:rsidR="00FA1F36">
        <w:t xml:space="preserve"> a</w:t>
      </w:r>
      <w:r w:rsidR="003D62F3">
        <w:t xml:space="preserve"> USB port</w:t>
      </w:r>
      <w:r w:rsidR="007C6A62">
        <w:t xml:space="preserve"> without interrupting keyboard events</w:t>
      </w:r>
      <w:r w:rsidR="003D62F3">
        <w:t>.</w:t>
      </w:r>
      <w:r w:rsidR="004552FE">
        <w:t xml:space="preserve"> </w:t>
      </w:r>
      <w:r w:rsidR="0050243E">
        <w:t>Integrate</w:t>
      </w:r>
      <w:r w:rsidR="004552FE">
        <w:t xml:space="preserve"> these inputs</w:t>
      </w:r>
      <w:r w:rsidR="009205B2">
        <w:t xml:space="preserve"> </w:t>
      </w:r>
      <w:r w:rsidR="00D64D33">
        <w:t xml:space="preserve">into the web app </w:t>
      </w:r>
      <w:r w:rsidR="009205B2">
        <w:t>similarly to DOM key event</w:t>
      </w:r>
      <w:r w:rsidR="00211D2B">
        <w:t xml:space="preserve"> states</w:t>
      </w:r>
      <w:r w:rsidR="009205B2">
        <w:t xml:space="preserve">, such as </w:t>
      </w:r>
      <w:r w:rsidR="00CE4E34">
        <w:t>note started</w:t>
      </w:r>
      <w:r w:rsidR="009205B2">
        <w:t xml:space="preserve">, </w:t>
      </w:r>
      <w:r w:rsidR="00CE4E34">
        <w:t>playing</w:t>
      </w:r>
      <w:r w:rsidR="00211D2B">
        <w:t>,</w:t>
      </w:r>
      <w:r w:rsidR="00CE4E34">
        <w:t xml:space="preserve"> and</w:t>
      </w:r>
      <w:r w:rsidR="00211D2B">
        <w:t xml:space="preserve"> </w:t>
      </w:r>
      <w:r w:rsidR="00CE4E34">
        <w:t>stopped</w:t>
      </w:r>
      <w:r w:rsidR="00211D2B">
        <w:t>.</w:t>
      </w:r>
      <w:r w:rsidR="007030EC">
        <w:t xml:space="preserve"> </w:t>
      </w:r>
      <w:r w:rsidR="00DB7F4F">
        <w:t xml:space="preserve">Optimise the application to </w:t>
      </w:r>
      <w:r w:rsidR="00500A3F">
        <w:t xml:space="preserve">accept </w:t>
      </w:r>
      <w:r w:rsidR="00C65A8F">
        <w:t xml:space="preserve">and process </w:t>
      </w:r>
      <w:r w:rsidR="000A265F">
        <w:t xml:space="preserve">simultaneous </w:t>
      </w:r>
      <w:r w:rsidR="00F13F62">
        <w:t xml:space="preserve">input </w:t>
      </w:r>
      <w:r w:rsidR="00C65A8F">
        <w:t xml:space="preserve">information </w:t>
      </w:r>
      <w:r w:rsidR="00500A3F">
        <w:t>async</w:t>
      </w:r>
      <w:r w:rsidR="000A265F">
        <w:t>h</w:t>
      </w:r>
      <w:r w:rsidR="00500A3F">
        <w:t>ronous</w:t>
      </w:r>
      <w:r w:rsidR="00C65A8F">
        <w:t>ly.</w:t>
      </w:r>
    </w:p>
    <w:p w14:paraId="73A28053" w14:textId="6EA12AA1" w:rsidR="000A265F" w:rsidRDefault="000A265F" w:rsidP="004C0B06">
      <w:r w:rsidRPr="009F7C4F">
        <w:rPr>
          <w:b/>
          <w:bCs/>
        </w:rPr>
        <w:t>Objective 4</w:t>
      </w:r>
      <w:r>
        <w:t xml:space="preserve">: </w:t>
      </w:r>
      <w:r w:rsidR="009F7C4F">
        <w:t xml:space="preserve">Build a </w:t>
      </w:r>
      <w:r w:rsidR="00B8364A">
        <w:t xml:space="preserve">user-friendly </w:t>
      </w:r>
      <w:r w:rsidR="009F7C4F">
        <w:t>frontend web application</w:t>
      </w:r>
      <w:r w:rsidR="00B8364A">
        <w:t xml:space="preserve"> </w:t>
      </w:r>
      <w:r w:rsidR="003B54C0">
        <w:t>with</w:t>
      </w:r>
      <w:r w:rsidR="00B8364A">
        <w:t xml:space="preserve"> a home page with </w:t>
      </w:r>
      <w:r w:rsidR="003B54C0">
        <w:t>sign-up and login options.</w:t>
      </w:r>
      <w:r w:rsidR="00BB0B0D">
        <w:t xml:space="preserve"> </w:t>
      </w:r>
      <w:r w:rsidR="006138E5">
        <w:t>Validate user login</w:t>
      </w:r>
      <w:r w:rsidR="00F0753B">
        <w:t>, and after successful sign-in</w:t>
      </w:r>
      <w:r w:rsidR="004E507F">
        <w:t xml:space="preserve"> or login</w:t>
      </w:r>
      <w:r w:rsidR="00F0753B">
        <w:t>, the following options should be available:</w:t>
      </w:r>
    </w:p>
    <w:p w14:paraId="7976EE0D" w14:textId="7BB1D8AF" w:rsidR="00F46DD0" w:rsidRDefault="00D24D6A" w:rsidP="00F46DD0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Jam Option</w:t>
      </w:r>
      <w:r>
        <w:t>: the user can</w:t>
      </w:r>
      <w:r w:rsidR="00F46DD0" w:rsidRPr="00F46DD0">
        <w:t xml:space="preserve"> </w:t>
      </w:r>
      <w:r w:rsidR="00DD410A">
        <w:t xml:space="preserve">freely </w:t>
      </w:r>
      <w:r w:rsidR="00F46DD0">
        <w:t xml:space="preserve">play the </w:t>
      </w:r>
      <w:r w:rsidR="00CB1EAA">
        <w:t xml:space="preserve">RiffMaster </w:t>
      </w:r>
      <w:r w:rsidR="00F46DD0">
        <w:t>device and listen to the generated music,</w:t>
      </w:r>
    </w:p>
    <w:p w14:paraId="2F6DCC81" w14:textId="0E11F6A1" w:rsidR="000D708A" w:rsidRDefault="000D708A" w:rsidP="000D708A">
      <w:pPr>
        <w:pStyle w:val="NoSpacing"/>
        <w:numPr>
          <w:ilvl w:val="0"/>
          <w:numId w:val="13"/>
        </w:numPr>
      </w:pPr>
      <w:r w:rsidRPr="003F743B">
        <w:rPr>
          <w:b/>
          <w:bCs/>
        </w:rPr>
        <w:t>Compose option</w:t>
      </w:r>
      <w:r>
        <w:t xml:space="preserve">: the user can record the device, and the produced </w:t>
      </w:r>
      <w:r w:rsidR="004368B1">
        <w:t>piece</w:t>
      </w:r>
      <w:r>
        <w:t xml:space="preserve"> is translated into tablature notation, which can be manually edited, saved</w:t>
      </w:r>
      <w:r w:rsidR="004368B1">
        <w:t>, played</w:t>
      </w:r>
      <w:r>
        <w:t>, or deleted.</w:t>
      </w:r>
    </w:p>
    <w:p w14:paraId="224B3054" w14:textId="7D4C94FB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ractice Option</w:t>
      </w:r>
      <w:r>
        <w:t>: the user can load a tablature</w:t>
      </w:r>
      <w:r w:rsidR="00AD2D0C">
        <w:t xml:space="preserve"> or follow </w:t>
      </w:r>
      <w:r w:rsidR="005A4DA8">
        <w:t xml:space="preserve">a </w:t>
      </w:r>
      <w:r w:rsidR="00AD2D0C">
        <w:t>tutorial</w:t>
      </w:r>
      <w:r>
        <w:t>, play along with a song, and practice at different speeds. Different sections of the music may be selected for repeated practice.</w:t>
      </w:r>
    </w:p>
    <w:p w14:paraId="3989DA96" w14:textId="77777777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lay Option</w:t>
      </w:r>
      <w:r>
        <w:t>: the user can play a piece of selected music. The application will score the performance according to accurate real-time feedback, considering the player's number of mistakes in note accuracy or rhythm precision.</w:t>
      </w:r>
    </w:p>
    <w:p w14:paraId="78937EAF" w14:textId="1530DA65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Chords Explorer</w:t>
      </w:r>
      <w:r>
        <w:t>: chords will be clickable throughout the application. When pausing a running session, the player may check chords</w:t>
      </w:r>
      <w:r w:rsidR="00A8067D">
        <w:t>.</w:t>
      </w:r>
    </w:p>
    <w:p w14:paraId="6FEDCF0A" w14:textId="6F6CA97F" w:rsidR="00A8067D" w:rsidRDefault="00504845" w:rsidP="00A8067D">
      <w:pPr>
        <w:pStyle w:val="NoSpacing"/>
      </w:pPr>
      <w:r>
        <w:t>Finally, c</w:t>
      </w:r>
      <w:r w:rsidR="00A8067D" w:rsidRPr="00A8067D">
        <w:t>reat</w:t>
      </w:r>
      <w:r w:rsidR="00A8067D">
        <w:t>e</w:t>
      </w:r>
      <w:r w:rsidR="00442C7E">
        <w:t xml:space="preserve"> a restricted number</w:t>
      </w:r>
      <w:r w:rsidR="00115D86">
        <w:t xml:space="preserve"> of</w:t>
      </w:r>
      <w:r w:rsidR="00A8067D">
        <w:t xml:space="preserve"> demo</w:t>
      </w:r>
      <w:r w:rsidR="006F709E">
        <w:t xml:space="preserve"> </w:t>
      </w:r>
      <w:r>
        <w:t xml:space="preserve">songs and </w:t>
      </w:r>
      <w:r w:rsidR="006F709E">
        <w:t>tablatures to test the prototype</w:t>
      </w:r>
      <w:r w:rsidR="00115D86">
        <w:t xml:space="preserve"> and the application</w:t>
      </w:r>
      <w:r w:rsidR="006F709E">
        <w:t>.</w:t>
      </w:r>
    </w:p>
    <w:p w14:paraId="5352CD01" w14:textId="77777777" w:rsidR="002774A3" w:rsidRPr="00A8067D" w:rsidRDefault="002774A3" w:rsidP="00A8067D">
      <w:pPr>
        <w:pStyle w:val="NoSpacing"/>
      </w:pPr>
    </w:p>
    <w:p w14:paraId="63663C6B" w14:textId="5795B58A" w:rsidR="00450D65" w:rsidRDefault="00530637" w:rsidP="004C0B06">
      <w:r w:rsidRPr="00530637">
        <w:rPr>
          <w:b/>
          <w:bCs/>
        </w:rPr>
        <w:t>Objective 5</w:t>
      </w:r>
      <w:r>
        <w:t xml:space="preserve">: </w:t>
      </w:r>
      <w:r w:rsidR="009C7C82">
        <w:t>Build a backend application</w:t>
      </w:r>
      <w:r w:rsidR="008018B6">
        <w:t xml:space="preserve"> that reflects </w:t>
      </w:r>
      <w:r w:rsidR="00222553">
        <w:t xml:space="preserve">a </w:t>
      </w:r>
      <w:r w:rsidR="00726D07">
        <w:t xml:space="preserve">simple </w:t>
      </w:r>
      <w:r w:rsidR="00222553">
        <w:t>business model</w:t>
      </w:r>
      <w:r w:rsidR="009C7C82">
        <w:t xml:space="preserve"> </w:t>
      </w:r>
      <w:r w:rsidR="00222553">
        <w:t xml:space="preserve">that </w:t>
      </w:r>
      <w:r w:rsidR="009C7C82">
        <w:t>will serve</w:t>
      </w:r>
      <w:r w:rsidR="009E5C9C">
        <w:t xml:space="preserve"> the web app.</w:t>
      </w:r>
      <w:r w:rsidR="000C49BA">
        <w:t xml:space="preserve"> </w:t>
      </w:r>
      <w:r w:rsidR="00CF787F">
        <w:t xml:space="preserve">The business model must be </w:t>
      </w:r>
      <w:r w:rsidR="00DE6611">
        <w:t>limited to</w:t>
      </w:r>
      <w:r w:rsidR="009D28CB">
        <w:t xml:space="preserve"> functionality</w:t>
      </w:r>
      <w:r w:rsidR="00DE6611">
        <w:t xml:space="preserve"> constraints</w:t>
      </w:r>
      <w:r w:rsidR="00CF787F">
        <w:t xml:space="preserve">, as the project focuses on technical solutions rather than </w:t>
      </w:r>
      <w:r w:rsidR="002B1177">
        <w:t xml:space="preserve">business implementations. </w:t>
      </w:r>
      <w:r w:rsidR="000C49BA">
        <w:t>The backend should communicate to a database and store user information</w:t>
      </w:r>
      <w:r w:rsidR="00803FE2">
        <w:t xml:space="preserve">, such as user name, songs, </w:t>
      </w:r>
      <w:r w:rsidR="002774A3">
        <w:t xml:space="preserve">tablatures and </w:t>
      </w:r>
      <w:r w:rsidR="00803FE2">
        <w:t>scores.</w:t>
      </w:r>
    </w:p>
    <w:p w14:paraId="6E02BA69" w14:textId="77777777" w:rsidR="00CD5408" w:rsidRPr="004C0B06" w:rsidRDefault="00CD5408" w:rsidP="004C0B06"/>
    <w:p w14:paraId="493FF76A" w14:textId="47FAD96C" w:rsidR="003227F1" w:rsidRDefault="00AC140A" w:rsidP="00130E4D">
      <w:pPr>
        <w:pStyle w:val="Heading2"/>
      </w:pPr>
      <w:bookmarkStart w:id="7" w:name="_Toc116294920"/>
      <w:r>
        <w:t>1.4. | Requirements</w:t>
      </w:r>
      <w:bookmarkEnd w:id="7"/>
    </w:p>
    <w:p w14:paraId="6276345E" w14:textId="77777777" w:rsidR="007E40EF" w:rsidRDefault="007E40EF" w:rsidP="007E40EF"/>
    <w:p w14:paraId="35E6107E" w14:textId="0404CEB9" w:rsidR="00574BF0" w:rsidRPr="00124276" w:rsidRDefault="00B60F92" w:rsidP="007E40EF">
      <w:r>
        <w:t>R</w:t>
      </w:r>
      <w:r w:rsidR="00045A74">
        <w:t>equirements</w:t>
      </w:r>
      <w:r w:rsidR="00F82729">
        <w:t xml:space="preserve"> are </w:t>
      </w:r>
      <w:r w:rsidR="0091789F">
        <w:t>as crucial for large-scale projects as for smaller or individual ones</w:t>
      </w:r>
      <w:r w:rsidR="00367083">
        <w:t xml:space="preserve"> because they </w:t>
      </w:r>
      <w:r w:rsidR="00DB4792">
        <w:t>concise</w:t>
      </w:r>
      <w:r w:rsidR="00497A37">
        <w:t xml:space="preserve">ly </w:t>
      </w:r>
      <w:r w:rsidR="00687C30">
        <w:t xml:space="preserve">and </w:t>
      </w:r>
      <w:r w:rsidR="00687C30">
        <w:t>unambiguously</w:t>
      </w:r>
      <w:r w:rsidR="00687C30">
        <w:t xml:space="preserve"> </w:t>
      </w:r>
      <w:r w:rsidR="002C3889">
        <w:t>capture</w:t>
      </w:r>
      <w:r w:rsidR="00CC555E">
        <w:t xml:space="preserve"> </w:t>
      </w:r>
      <w:r w:rsidR="00497A37">
        <w:t>the project's parameter</w:t>
      </w:r>
      <w:r w:rsidR="0005215F">
        <w:t>s</w:t>
      </w:r>
      <w:r w:rsidR="00497A37">
        <w:t>.</w:t>
      </w:r>
      <w:r>
        <w:t xml:space="preserve"> </w:t>
      </w:r>
      <w:r w:rsidR="00526440">
        <w:t>"</w:t>
      </w:r>
      <w:r w:rsidR="004459B2" w:rsidRPr="00860681">
        <w:rPr>
          <w:i/>
          <w:iCs/>
        </w:rPr>
        <w:t>Understanding user requirements is an integral part of information systems design and is critical to the success of interactive systems</w:t>
      </w:r>
      <w:r w:rsidR="00526440">
        <w:rPr>
          <w:i/>
          <w:iCs/>
        </w:rPr>
        <w:t>"</w:t>
      </w:r>
      <w:sdt>
        <w:sdtPr>
          <w:rPr>
            <w:i/>
            <w:iCs/>
          </w:rPr>
          <w:id w:val="-1779716642"/>
          <w:citation/>
        </w:sdtPr>
        <w:sdtContent>
          <w:r w:rsidR="00D4368A">
            <w:rPr>
              <w:i/>
              <w:iCs/>
            </w:rPr>
            <w:fldChar w:fldCharType="begin"/>
          </w:r>
          <w:r w:rsidR="00D4368A">
            <w:rPr>
              <w:i/>
              <w:iCs/>
            </w:rPr>
            <w:instrText xml:space="preserve"> CITATION Mag02 \l 2057 </w:instrText>
          </w:r>
          <w:r w:rsidR="00D4368A">
            <w:rPr>
              <w:i/>
              <w:iCs/>
            </w:rPr>
            <w:fldChar w:fldCharType="separate"/>
          </w:r>
          <w:r w:rsidR="00A123B7">
            <w:rPr>
              <w:i/>
              <w:iCs/>
              <w:noProof/>
            </w:rPr>
            <w:t xml:space="preserve"> </w:t>
          </w:r>
          <w:r w:rsidR="00A123B7" w:rsidRPr="00A123B7">
            <w:rPr>
              <w:noProof/>
            </w:rPr>
            <w:t>(Maguire, 2002)</w:t>
          </w:r>
          <w:r w:rsidR="00D4368A">
            <w:rPr>
              <w:i/>
              <w:iCs/>
            </w:rPr>
            <w:fldChar w:fldCharType="end"/>
          </w:r>
        </w:sdtContent>
      </w:sdt>
      <w:r w:rsidR="004459B2" w:rsidRPr="00860681">
        <w:rPr>
          <w:i/>
          <w:iCs/>
        </w:rPr>
        <w:t>.</w:t>
      </w:r>
      <w:r w:rsidR="00124276">
        <w:t xml:space="preserve"> </w:t>
      </w:r>
      <w:r w:rsidR="00124276">
        <w:t>In our scenario, the most important ones are user and system requirements, classified as critical, moderate and optional categories.</w:t>
      </w:r>
    </w:p>
    <w:p w14:paraId="11E30572" w14:textId="77777777" w:rsidR="00166F20" w:rsidRDefault="00166F20" w:rsidP="007E40EF"/>
    <w:p w14:paraId="443B737F" w14:textId="09ADC857" w:rsidR="00166F20" w:rsidRPr="00A41BD0" w:rsidRDefault="00A41BD0" w:rsidP="00A41BD0">
      <w:pPr>
        <w:pStyle w:val="Heading3"/>
      </w:pPr>
      <w:r w:rsidRPr="00A41BD0">
        <w:t>1.4.1. | User Requirements</w:t>
      </w:r>
    </w:p>
    <w:p w14:paraId="26636F34" w14:textId="060BBF45" w:rsidR="00AF268B" w:rsidRDefault="00AF268B" w:rsidP="00AF268B"/>
    <w:p w14:paraId="090CDFEB" w14:textId="7F4247C7" w:rsidR="005E0AF6" w:rsidRDefault="002D5D06" w:rsidP="00CC68F2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>Prerequisite</w:t>
      </w:r>
      <w:r w:rsidR="00C84388">
        <w:rPr>
          <w:b/>
          <w:bCs/>
        </w:rPr>
        <w:t>s</w:t>
      </w:r>
    </w:p>
    <w:p w14:paraId="553CF088" w14:textId="132E2642" w:rsidR="00EE1796" w:rsidRDefault="00CE18A3" w:rsidP="00741710">
      <w:pPr>
        <w:pStyle w:val="ListParagraph"/>
        <w:numPr>
          <w:ilvl w:val="1"/>
          <w:numId w:val="16"/>
        </w:numPr>
      </w:pPr>
      <w:r>
        <w:t xml:space="preserve">The user </w:t>
      </w:r>
      <w:r w:rsidR="00430920">
        <w:t>must</w:t>
      </w:r>
      <w:r w:rsidR="00D65A86">
        <w:t xml:space="preserve"> </w:t>
      </w:r>
      <w:r w:rsidR="00983D92">
        <w:t>have access to</w:t>
      </w:r>
      <w:r w:rsidR="00430920">
        <w:t xml:space="preserve"> a RiffMaster console</w:t>
      </w:r>
      <w:r w:rsidR="0037567B">
        <w:t>.</w:t>
      </w:r>
    </w:p>
    <w:p w14:paraId="64476E52" w14:textId="4B4B5F2E" w:rsidR="003F1342" w:rsidRDefault="003F1342" w:rsidP="00983D92">
      <w:pPr>
        <w:pStyle w:val="ListParagraph"/>
        <w:numPr>
          <w:ilvl w:val="1"/>
          <w:numId w:val="16"/>
        </w:numPr>
      </w:pPr>
      <w:r>
        <w:t>The user must have a desktop or laptop with a</w:t>
      </w:r>
      <w:r w:rsidR="00E8252C">
        <w:t>n available</w:t>
      </w:r>
      <w:r>
        <w:t xml:space="preserve"> USB</w:t>
      </w:r>
      <w:r w:rsidR="00EE1796">
        <w:t>-A socket</w:t>
      </w:r>
      <w:r w:rsidR="0037567B">
        <w:t>.</w:t>
      </w:r>
    </w:p>
    <w:p w14:paraId="3C1E8BD9" w14:textId="0245E1BF" w:rsidR="00741710" w:rsidRDefault="00E809A1" w:rsidP="00983D92">
      <w:pPr>
        <w:pStyle w:val="ListParagraph"/>
        <w:numPr>
          <w:ilvl w:val="1"/>
          <w:numId w:val="16"/>
        </w:numPr>
      </w:pPr>
      <w:r>
        <w:t xml:space="preserve">A USB-A/B cable connects the </w:t>
      </w:r>
      <w:r w:rsidR="005F472A">
        <w:t>host</w:t>
      </w:r>
      <w:r>
        <w:t xml:space="preserve"> </w:t>
      </w:r>
      <w:r w:rsidR="005F472A">
        <w:t xml:space="preserve">to </w:t>
      </w:r>
      <w:r>
        <w:t xml:space="preserve">the </w:t>
      </w:r>
      <w:r w:rsidR="005F472A">
        <w:t>console</w:t>
      </w:r>
      <w:r w:rsidR="0037567B">
        <w:t>.</w:t>
      </w:r>
    </w:p>
    <w:p w14:paraId="53853EF0" w14:textId="59436F60" w:rsidR="003D3F3A" w:rsidRDefault="00430920" w:rsidP="00940659">
      <w:pPr>
        <w:pStyle w:val="ListParagraph"/>
        <w:numPr>
          <w:ilvl w:val="1"/>
          <w:numId w:val="16"/>
        </w:numPr>
      </w:pPr>
      <w:r>
        <w:t xml:space="preserve">The </w:t>
      </w:r>
      <w:r w:rsidR="003D3F3A">
        <w:t>user must have internet access</w:t>
      </w:r>
      <w:r w:rsidR="0037567B">
        <w:t>.</w:t>
      </w:r>
    </w:p>
    <w:p w14:paraId="1A130057" w14:textId="4412087F" w:rsidR="000158BC" w:rsidRDefault="004D6C5C" w:rsidP="00940659">
      <w:pPr>
        <w:pStyle w:val="ListParagraph"/>
        <w:numPr>
          <w:ilvl w:val="1"/>
          <w:numId w:val="16"/>
        </w:numPr>
      </w:pPr>
      <w:r>
        <w:t xml:space="preserve">The application will be </w:t>
      </w:r>
      <w:r w:rsidR="004537CA">
        <w:t>publicly accessible</w:t>
      </w:r>
      <w:r>
        <w:t xml:space="preserve"> at http:\\www.tschiboka.co.uk</w:t>
      </w:r>
      <w:r w:rsidR="000C074F">
        <w:t>\projects\riffmaster\index.html</w:t>
      </w:r>
      <w:r w:rsidR="00542D63">
        <w:t xml:space="preserve"> web domain address</w:t>
      </w:r>
      <w:r w:rsidR="000C074F">
        <w:t>.</w:t>
      </w:r>
    </w:p>
    <w:p w14:paraId="16C92424" w14:textId="77777777" w:rsidR="00940659" w:rsidRDefault="00940659" w:rsidP="00940659">
      <w:pPr>
        <w:pStyle w:val="ListParagraph"/>
        <w:ind w:left="792"/>
      </w:pPr>
    </w:p>
    <w:p w14:paraId="00716C7E" w14:textId="3B1932BB" w:rsidR="00645BE5" w:rsidRDefault="00041379" w:rsidP="00645BE5">
      <w:pPr>
        <w:keepNext/>
      </w:pPr>
      <w:r>
        <w:rPr>
          <w:noProof/>
        </w:rPr>
        <w:drawing>
          <wp:inline distT="0" distB="0" distL="0" distR="0" wp14:anchorId="50BC099F" wp14:editId="3BD55C46">
            <wp:extent cx="6645910" cy="1697990"/>
            <wp:effectExtent l="0" t="0" r="254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35CF" w14:textId="638E8878" w:rsidR="00A41BD0" w:rsidRDefault="00645BE5" w:rsidP="00645BE5">
      <w:pPr>
        <w:pStyle w:val="Caption"/>
        <w:jc w:val="center"/>
      </w:pPr>
      <w:r>
        <w:t xml:space="preserve">Figure </w:t>
      </w:r>
      <w:fldSimple w:instr=" SEQ Figure \* ARABIC ">
        <w:r w:rsidR="00CD3720">
          <w:rPr>
            <w:noProof/>
          </w:rPr>
          <w:t>5</w:t>
        </w:r>
      </w:fldSimple>
      <w:r w:rsidR="006576C9">
        <w:t xml:space="preserve"> | RiffMaster</w:t>
      </w:r>
      <w:r w:rsidR="00F43498">
        <w:t>'</w:t>
      </w:r>
      <w:r w:rsidR="006576C9">
        <w:t>s Fundamental Concept Diagram</w:t>
      </w:r>
    </w:p>
    <w:p w14:paraId="45E5E779" w14:textId="77777777" w:rsidR="00DC35CF" w:rsidRPr="00DC35CF" w:rsidRDefault="00DC35CF" w:rsidP="00DC35CF"/>
    <w:p w14:paraId="7EEA5098" w14:textId="044CC566" w:rsidR="00AB13F3" w:rsidRDefault="00075195" w:rsidP="00524857">
      <w:pPr>
        <w:pStyle w:val="ListParagraph"/>
        <w:numPr>
          <w:ilvl w:val="0"/>
          <w:numId w:val="16"/>
        </w:numPr>
        <w:rPr>
          <w:b/>
          <w:bCs/>
        </w:rPr>
      </w:pPr>
      <w:r w:rsidRPr="00075195">
        <w:rPr>
          <w:b/>
          <w:bCs/>
        </w:rPr>
        <w:t>Hardware</w:t>
      </w:r>
    </w:p>
    <w:p w14:paraId="24A2099F" w14:textId="7245A0D6" w:rsidR="00075195" w:rsidRDefault="00B61577" w:rsidP="00075195">
      <w:pPr>
        <w:pStyle w:val="ListParagraph"/>
        <w:numPr>
          <w:ilvl w:val="1"/>
          <w:numId w:val="16"/>
        </w:numPr>
      </w:pPr>
      <w:r>
        <w:t>There are 20 fret buttons in six rows</w:t>
      </w:r>
      <w:r w:rsidR="00BD0F7E">
        <w:t>, six strum bar switches and a power switch</w:t>
      </w:r>
      <w:r>
        <w:t xml:space="preserve"> allocated on the </w:t>
      </w:r>
      <w:r w:rsidR="00BD0F7E">
        <w:t>guitar</w:t>
      </w:r>
      <w:r w:rsidR="0038278D">
        <w:t xml:space="preserve"> console.</w:t>
      </w:r>
    </w:p>
    <w:p w14:paraId="296E136C" w14:textId="646E5790" w:rsidR="0038278D" w:rsidRDefault="0038278D" w:rsidP="00075195">
      <w:pPr>
        <w:pStyle w:val="ListParagraph"/>
        <w:numPr>
          <w:ilvl w:val="1"/>
          <w:numId w:val="16"/>
        </w:numPr>
      </w:pPr>
      <w:r>
        <w:t xml:space="preserve">The user </w:t>
      </w:r>
      <w:r w:rsidR="002600C8">
        <w:t>interacts</w:t>
      </w:r>
      <w:r>
        <w:t xml:space="preserve"> with the website</w:t>
      </w:r>
      <w:r w:rsidR="006C25C6">
        <w:t xml:space="preserve"> </w:t>
      </w:r>
      <w:r w:rsidR="002600C8">
        <w:t>with traditional</w:t>
      </w:r>
      <w:r w:rsidR="006C25C6">
        <w:t xml:space="preserve"> mouse and keyboard inputs</w:t>
      </w:r>
      <w:r w:rsidR="002600C8">
        <w:t>.</w:t>
      </w:r>
    </w:p>
    <w:p w14:paraId="3D5820AF" w14:textId="08A4C210" w:rsidR="002600C8" w:rsidRDefault="002600C8" w:rsidP="00075195">
      <w:pPr>
        <w:pStyle w:val="ListParagraph"/>
        <w:numPr>
          <w:ilvl w:val="1"/>
          <w:numId w:val="16"/>
        </w:numPr>
      </w:pPr>
      <w:r>
        <w:t xml:space="preserve">The user interacts with </w:t>
      </w:r>
      <w:r w:rsidR="00663D1C">
        <w:t>game functionalities with the guitar console.</w:t>
      </w:r>
    </w:p>
    <w:p w14:paraId="5AA64F9C" w14:textId="23D6A60E" w:rsidR="00663D1C" w:rsidRDefault="00B84E6D" w:rsidP="00075195">
      <w:pPr>
        <w:pStyle w:val="ListParagraph"/>
        <w:numPr>
          <w:ilvl w:val="1"/>
          <w:numId w:val="16"/>
        </w:numPr>
      </w:pPr>
      <w:r>
        <w:t>A 5V USB connection powers the console</w:t>
      </w:r>
      <w:r w:rsidR="00607E1E">
        <w:t>, and no batteries</w:t>
      </w:r>
      <w:r>
        <w:t xml:space="preserve"> are required to operate the hardware.</w:t>
      </w:r>
    </w:p>
    <w:p w14:paraId="1A9E386E" w14:textId="029351B3" w:rsidR="00B84E6D" w:rsidRDefault="00FA0249" w:rsidP="00075195">
      <w:pPr>
        <w:pStyle w:val="ListParagraph"/>
        <w:numPr>
          <w:ilvl w:val="1"/>
          <w:numId w:val="16"/>
        </w:numPr>
      </w:pPr>
      <w:r>
        <w:t xml:space="preserve">Interacting with the strum bar </w:t>
      </w:r>
      <w:r w:rsidR="004272F3">
        <w:t>does not affect</w:t>
      </w:r>
      <w:r w:rsidR="005E61CB">
        <w:t xml:space="preserve"> </w:t>
      </w:r>
      <w:r>
        <w:t>the application</w:t>
      </w:r>
      <w:r w:rsidR="005E61CB">
        <w:t xml:space="preserve"> unless </w:t>
      </w:r>
      <w:r w:rsidR="004272F3">
        <w:t xml:space="preserve">the user is in </w:t>
      </w:r>
      <w:r w:rsidR="009B23C9">
        <w:t xml:space="preserve">the </w:t>
      </w:r>
      <w:r w:rsidR="004272F3">
        <w:t>practice</w:t>
      </w:r>
      <w:r w:rsidR="009B23C9">
        <w:t>, compose</w:t>
      </w:r>
      <w:r w:rsidR="00EB4EB9">
        <w:t xml:space="preserve">, jam or </w:t>
      </w:r>
      <w:r w:rsidR="009B23C9">
        <w:t>play options.</w:t>
      </w:r>
    </w:p>
    <w:p w14:paraId="1FBBE649" w14:textId="77777777" w:rsidR="00175F62" w:rsidRDefault="00175F62" w:rsidP="00175F62">
      <w:pPr>
        <w:pStyle w:val="ListParagraph"/>
        <w:ind w:left="792"/>
      </w:pPr>
    </w:p>
    <w:p w14:paraId="20C9E51A" w14:textId="1092A97F" w:rsidR="00045B05" w:rsidRDefault="00F75D86" w:rsidP="00024E8E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>Software</w:t>
      </w:r>
    </w:p>
    <w:p w14:paraId="228BC2A6" w14:textId="59F0DC0A" w:rsidR="00024E8E" w:rsidRDefault="00C23B2C" w:rsidP="00C23B2C">
      <w:pPr>
        <w:pStyle w:val="ListParagraph"/>
        <w:numPr>
          <w:ilvl w:val="1"/>
          <w:numId w:val="16"/>
        </w:numPr>
      </w:pPr>
      <w:r w:rsidRPr="00C23B2C">
        <w:t xml:space="preserve">The </w:t>
      </w:r>
      <w:r>
        <w:t>application is a web</w:t>
      </w:r>
      <w:r w:rsidR="00D051F9">
        <w:t>-based</w:t>
      </w:r>
      <w:r>
        <w:t xml:space="preserve"> Graphic User Interface</w:t>
      </w:r>
      <w:r w:rsidR="00D051F9">
        <w:t>.</w:t>
      </w:r>
    </w:p>
    <w:p w14:paraId="49335858" w14:textId="08E9FCF0" w:rsidR="00EA21B6" w:rsidRDefault="008A3599" w:rsidP="00C23B2C">
      <w:pPr>
        <w:pStyle w:val="ListParagraph"/>
        <w:numPr>
          <w:ilvl w:val="1"/>
          <w:numId w:val="16"/>
        </w:numPr>
      </w:pPr>
      <w:r>
        <w:t>The application</w:t>
      </w:r>
      <w:r w:rsidR="00643DD7">
        <w:t xml:space="preserve"> is </w:t>
      </w:r>
      <w:r w:rsidR="0080212E">
        <w:t xml:space="preserve">a </w:t>
      </w:r>
      <w:r w:rsidR="00643DD7">
        <w:t>supporting software for the RiffMaster guitar console.</w:t>
      </w:r>
    </w:p>
    <w:p w14:paraId="78B31F57" w14:textId="642B1661" w:rsidR="0080212E" w:rsidRDefault="00F75D86" w:rsidP="00C23B2C">
      <w:pPr>
        <w:pStyle w:val="ListParagraph"/>
        <w:numPr>
          <w:ilvl w:val="1"/>
          <w:numId w:val="16"/>
        </w:numPr>
      </w:pPr>
      <w:r>
        <w:t>The softwa</w:t>
      </w:r>
      <w:r w:rsidR="00B17A37">
        <w:t xml:space="preserve">re runs on </w:t>
      </w:r>
      <w:r w:rsidR="004073C9">
        <w:t xml:space="preserve">all major </w:t>
      </w:r>
      <w:r w:rsidR="006D55BE">
        <w:t xml:space="preserve">vendor </w:t>
      </w:r>
      <w:r w:rsidR="004073C9">
        <w:t xml:space="preserve">browsers (Edge, Firefox, </w:t>
      </w:r>
      <w:r w:rsidR="006D55BE">
        <w:t>Chrome, Safari, Explorer</w:t>
      </w:r>
      <w:r w:rsidR="004073C9">
        <w:t>).</w:t>
      </w:r>
    </w:p>
    <w:p w14:paraId="699D3C4D" w14:textId="13992CF9" w:rsidR="007A4DAA" w:rsidRDefault="007A4DAA" w:rsidP="00C23B2C">
      <w:pPr>
        <w:pStyle w:val="ListParagraph"/>
        <w:numPr>
          <w:ilvl w:val="1"/>
          <w:numId w:val="16"/>
        </w:numPr>
      </w:pPr>
      <w:r>
        <w:t xml:space="preserve">The application uses </w:t>
      </w:r>
      <w:r w:rsidR="00272644">
        <w:t xml:space="preserve">a </w:t>
      </w:r>
      <w:r>
        <w:t xml:space="preserve">dark theme </w:t>
      </w:r>
      <w:r w:rsidR="00272644">
        <w:t xml:space="preserve">and bright buttons </w:t>
      </w:r>
      <w:r>
        <w:t>for better accessibility</w:t>
      </w:r>
      <w:r w:rsidR="00272644">
        <w:t>.</w:t>
      </w:r>
    </w:p>
    <w:p w14:paraId="04014A31" w14:textId="3F963379" w:rsidR="00940BD3" w:rsidRDefault="0055090A" w:rsidP="007A4DAA">
      <w:pPr>
        <w:pStyle w:val="ListParagraph"/>
        <w:numPr>
          <w:ilvl w:val="1"/>
          <w:numId w:val="16"/>
        </w:numPr>
      </w:pPr>
      <w:r>
        <w:t>Upon reaching the landing page</w:t>
      </w:r>
      <w:r w:rsidR="00D62605">
        <w:t>, there is a sign</w:t>
      </w:r>
      <w:r w:rsidR="00940BD3">
        <w:t>-</w:t>
      </w:r>
      <w:r w:rsidR="009F0EB2">
        <w:t>up</w:t>
      </w:r>
      <w:r w:rsidR="00D62605">
        <w:t xml:space="preserve"> and a login option</w:t>
      </w:r>
      <w:r w:rsidR="00CD202C">
        <w:t>.</w:t>
      </w:r>
    </w:p>
    <w:p w14:paraId="441D1965" w14:textId="77777777" w:rsidR="00781BFF" w:rsidRDefault="00781BFF" w:rsidP="00781BFF">
      <w:pPr>
        <w:pStyle w:val="ListParagraph"/>
        <w:keepNext/>
        <w:ind w:left="360"/>
        <w:jc w:val="center"/>
      </w:pPr>
      <w:r>
        <w:rPr>
          <w:noProof/>
        </w:rPr>
        <w:lastRenderedPageBreak/>
        <w:drawing>
          <wp:inline distT="0" distB="0" distL="0" distR="0" wp14:anchorId="52840587" wp14:editId="43D74C69">
            <wp:extent cx="4025737" cy="2500604"/>
            <wp:effectExtent l="0" t="0" r="0" b="0"/>
            <wp:docPr id="10" name="Picture 10" descr="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Line char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5371" cy="2506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47888" w14:textId="6259C0C2" w:rsidR="000766E9" w:rsidRDefault="00781BFF" w:rsidP="00781BFF">
      <w:pPr>
        <w:pStyle w:val="Caption"/>
        <w:jc w:val="center"/>
      </w:pPr>
      <w:r>
        <w:t xml:space="preserve">Figure </w:t>
      </w:r>
      <w:fldSimple w:instr=" SEQ Figure \* ARABIC ">
        <w:r w:rsidR="00CD3720">
          <w:rPr>
            <w:noProof/>
          </w:rPr>
          <w:t>6</w:t>
        </w:r>
      </w:fldSimple>
      <w:r>
        <w:t xml:space="preserve"> | Landing Page</w:t>
      </w:r>
      <w:r w:rsidR="00C41D16">
        <w:t xml:space="preserve"> </w:t>
      </w:r>
      <w:r w:rsidR="00AE4D23" w:rsidRPr="00C41D16">
        <w:rPr>
          <w:b w:val="0"/>
          <w:bCs/>
        </w:rPr>
        <w:t>(</w:t>
      </w:r>
      <w:r w:rsidR="00C41D16" w:rsidRPr="00C41D16">
        <w:rPr>
          <w:b w:val="0"/>
          <w:bCs/>
        </w:rPr>
        <w:t>A</w:t>
      </w:r>
      <w:r w:rsidR="00AE4D23" w:rsidRPr="00C41D16">
        <w:rPr>
          <w:b w:val="0"/>
          <w:bCs/>
        </w:rPr>
        <w:t>ppendix/</w:t>
      </w:r>
      <w:r w:rsidR="006376EA" w:rsidRPr="00C41D16">
        <w:rPr>
          <w:b w:val="0"/>
          <w:bCs/>
        </w:rPr>
        <w:t>W</w:t>
      </w:r>
      <w:r w:rsidR="00AE4D23" w:rsidRPr="00C41D16">
        <w:rPr>
          <w:b w:val="0"/>
          <w:bCs/>
        </w:rPr>
        <w:t>ire</w:t>
      </w:r>
      <w:r w:rsidR="006376EA" w:rsidRPr="00C41D16">
        <w:rPr>
          <w:b w:val="0"/>
          <w:bCs/>
        </w:rPr>
        <w:t xml:space="preserve"> F</w:t>
      </w:r>
      <w:r w:rsidR="00AE4D23" w:rsidRPr="00C41D16">
        <w:rPr>
          <w:b w:val="0"/>
          <w:bCs/>
        </w:rPr>
        <w:t>rames</w:t>
      </w:r>
      <w:r w:rsidR="006376EA" w:rsidRPr="00C41D16">
        <w:rPr>
          <w:b w:val="0"/>
          <w:bCs/>
        </w:rPr>
        <w:t xml:space="preserve"> Landing Page</w:t>
      </w:r>
      <w:r w:rsidR="00C41D16" w:rsidRPr="00C41D16">
        <w:rPr>
          <w:b w:val="0"/>
          <w:bCs/>
        </w:rPr>
        <w:t>.drawio</w:t>
      </w:r>
      <w:r w:rsidR="00AE4D23" w:rsidRPr="00C41D16">
        <w:rPr>
          <w:b w:val="0"/>
          <w:bCs/>
        </w:rPr>
        <w:t>)</w:t>
      </w:r>
    </w:p>
    <w:p w14:paraId="2C1E07AA" w14:textId="77777777" w:rsidR="00781BFF" w:rsidRPr="00781BFF" w:rsidRDefault="00781BFF" w:rsidP="00781BFF"/>
    <w:p w14:paraId="746219CD" w14:textId="007AB7D0" w:rsidR="00A41BD0" w:rsidRPr="00A7272C" w:rsidRDefault="00EB6C14" w:rsidP="00524857">
      <w:pPr>
        <w:pStyle w:val="ListParagraph"/>
        <w:numPr>
          <w:ilvl w:val="0"/>
          <w:numId w:val="16"/>
        </w:numPr>
        <w:rPr>
          <w:b/>
          <w:bCs/>
        </w:rPr>
      </w:pPr>
      <w:r w:rsidRPr="00A7272C">
        <w:rPr>
          <w:b/>
          <w:bCs/>
        </w:rPr>
        <w:t>Authentication</w:t>
      </w:r>
    </w:p>
    <w:p w14:paraId="1C622339" w14:textId="11095ED7" w:rsidR="003061E2" w:rsidRDefault="00AC41BB" w:rsidP="00EB6C14">
      <w:pPr>
        <w:pStyle w:val="ListParagraph"/>
        <w:numPr>
          <w:ilvl w:val="1"/>
          <w:numId w:val="16"/>
        </w:numPr>
      </w:pPr>
      <w:r>
        <w:t>The user must sign in t</w:t>
      </w:r>
      <w:r w:rsidR="00EB6C14">
        <w:t xml:space="preserve">o </w:t>
      </w:r>
      <w:r>
        <w:t>access the application functionality</w:t>
      </w:r>
      <w:r w:rsidR="0037567B">
        <w:t>.</w:t>
      </w:r>
    </w:p>
    <w:p w14:paraId="3C8145A9" w14:textId="16C40585" w:rsidR="0037567B" w:rsidRDefault="00103474" w:rsidP="00EB6C14">
      <w:pPr>
        <w:pStyle w:val="ListParagraph"/>
        <w:numPr>
          <w:ilvl w:val="1"/>
          <w:numId w:val="16"/>
        </w:numPr>
      </w:pPr>
      <w:r>
        <w:t>If the user has no account, they need to create on</w:t>
      </w:r>
      <w:r w:rsidR="00A80155">
        <w:t>e:</w:t>
      </w:r>
    </w:p>
    <w:p w14:paraId="22CF0D0A" w14:textId="15F99FF5" w:rsidR="00A80155" w:rsidRDefault="002C6C93" w:rsidP="00A80155">
      <w:pPr>
        <w:pStyle w:val="ListParagraph"/>
        <w:numPr>
          <w:ilvl w:val="2"/>
          <w:numId w:val="16"/>
        </w:numPr>
      </w:pPr>
      <w:r>
        <w:t xml:space="preserve"> Pressing </w:t>
      </w:r>
      <w:r w:rsidR="00EB2888">
        <w:t xml:space="preserve">the </w:t>
      </w:r>
      <w:r>
        <w:t xml:space="preserve">sign-up button redirects </w:t>
      </w:r>
      <w:r w:rsidR="0095412F">
        <w:t>the user to a registration form.</w:t>
      </w:r>
    </w:p>
    <w:p w14:paraId="207317FD" w14:textId="487CCC30" w:rsidR="0095412F" w:rsidRDefault="00EB2888" w:rsidP="00A80155">
      <w:pPr>
        <w:pStyle w:val="ListParagraph"/>
        <w:numPr>
          <w:ilvl w:val="2"/>
          <w:numId w:val="16"/>
        </w:numPr>
      </w:pPr>
      <w:r>
        <w:t xml:space="preserve"> The registration form has </w:t>
      </w:r>
      <w:r w:rsidR="00301522">
        <w:t xml:space="preserve">a </w:t>
      </w:r>
      <w:r>
        <w:t xml:space="preserve">first name, last name, </w:t>
      </w:r>
      <w:r w:rsidR="00CD05A2">
        <w:t xml:space="preserve">avatar, </w:t>
      </w:r>
      <w:r w:rsidR="00301522">
        <w:t>email</w:t>
      </w:r>
      <w:r w:rsidR="00246CD2">
        <w:t>,</w:t>
      </w:r>
      <w:r w:rsidR="00301522">
        <w:t xml:space="preserve"> password </w:t>
      </w:r>
      <w:r w:rsidR="00246CD2">
        <w:t xml:space="preserve">and confirms password </w:t>
      </w:r>
      <w:r w:rsidR="00301522">
        <w:t>fields</w:t>
      </w:r>
      <w:r w:rsidR="005E60AF">
        <w:t xml:space="preserve"> and a submit button</w:t>
      </w:r>
      <w:r w:rsidR="00301522">
        <w:t>.</w:t>
      </w:r>
    </w:p>
    <w:p w14:paraId="5FAA72F3" w14:textId="6E62BB09" w:rsidR="00301522" w:rsidRDefault="00301522" w:rsidP="00A80155">
      <w:pPr>
        <w:pStyle w:val="ListParagraph"/>
        <w:numPr>
          <w:ilvl w:val="2"/>
          <w:numId w:val="16"/>
        </w:numPr>
      </w:pPr>
      <w:r>
        <w:t xml:space="preserve"> </w:t>
      </w:r>
      <w:r w:rsidR="007F22C0">
        <w:t>The registration form</w:t>
      </w:r>
      <w:r w:rsidR="00FD4E19">
        <w:t>'s</w:t>
      </w:r>
      <w:r w:rsidR="007F22C0">
        <w:t xml:space="preserve"> </w:t>
      </w:r>
      <w:r w:rsidR="005E60AF">
        <w:t>submit button is</w:t>
      </w:r>
      <w:r w:rsidR="00DA6E71">
        <w:t xml:space="preserve"> disabled until all fields are filled in.</w:t>
      </w:r>
    </w:p>
    <w:p w14:paraId="1A1834C3" w14:textId="77777777" w:rsidR="00CF0702" w:rsidRDefault="00121E41" w:rsidP="00CF0702">
      <w:pPr>
        <w:pStyle w:val="ListParagraph"/>
        <w:numPr>
          <w:ilvl w:val="2"/>
          <w:numId w:val="16"/>
        </w:numPr>
      </w:pPr>
      <w:r>
        <w:t xml:space="preserve"> </w:t>
      </w:r>
      <w:r>
        <w:t>The registration</w:t>
      </w:r>
      <w:r w:rsidR="005B0E83">
        <w:t xml:space="preserve"> page</w:t>
      </w:r>
      <w:r>
        <w:t xml:space="preserve"> </w:t>
      </w:r>
      <w:r>
        <w:t xml:space="preserve">does not </w:t>
      </w:r>
      <w:r w:rsidR="005B0E83">
        <w:t>submit invalid forms</w:t>
      </w:r>
      <w:r>
        <w:t>.</w:t>
      </w:r>
    </w:p>
    <w:p w14:paraId="0228949A" w14:textId="05D9A225" w:rsidR="00CF0702" w:rsidRDefault="00CF0702" w:rsidP="00CF0702">
      <w:pPr>
        <w:pStyle w:val="ListParagraph"/>
        <w:numPr>
          <w:ilvl w:val="2"/>
          <w:numId w:val="16"/>
        </w:numPr>
      </w:pPr>
      <w:r>
        <w:t xml:space="preserve"> Invalid form fields are highlighted</w:t>
      </w:r>
      <w:r w:rsidR="00552337">
        <w:t>,</w:t>
      </w:r>
      <w:r>
        <w:t xml:space="preserve"> and </w:t>
      </w:r>
      <w:r w:rsidR="00552337">
        <w:t>error messages specify the reason for the invalidity.</w:t>
      </w:r>
    </w:p>
    <w:p w14:paraId="24D86158" w14:textId="3F0855EB" w:rsidR="00121E41" w:rsidRDefault="00CF0702" w:rsidP="00CF0702">
      <w:pPr>
        <w:pStyle w:val="ListParagraph"/>
        <w:numPr>
          <w:ilvl w:val="2"/>
          <w:numId w:val="16"/>
        </w:numPr>
      </w:pPr>
      <w:r>
        <w:t xml:space="preserve"> </w:t>
      </w:r>
      <w:r w:rsidR="00C44B3E">
        <w:t xml:space="preserve">A </w:t>
      </w:r>
      <w:r w:rsidR="00EE4C9D">
        <w:t xml:space="preserve">first and last name field </w:t>
      </w:r>
      <w:r w:rsidR="006D3528">
        <w:t>is</w:t>
      </w:r>
      <w:r w:rsidR="00EE4C9D">
        <w:t xml:space="preserve"> invalid </w:t>
      </w:r>
      <w:r>
        <w:t xml:space="preserve">if </w:t>
      </w:r>
      <w:r w:rsidR="006D3528">
        <w:t>empty or non-alphabetic values are provided.</w:t>
      </w:r>
    </w:p>
    <w:p w14:paraId="199E66B1" w14:textId="5E389CDE" w:rsidR="000B2752" w:rsidRDefault="000B2752" w:rsidP="00CF0702">
      <w:pPr>
        <w:pStyle w:val="ListParagraph"/>
        <w:numPr>
          <w:ilvl w:val="2"/>
          <w:numId w:val="16"/>
        </w:numPr>
      </w:pPr>
      <w:r>
        <w:t xml:space="preserve"> An email address is invalid if </w:t>
      </w:r>
      <w:r w:rsidR="00D17F2A">
        <w:t>it does not match the standard email format requirements.</w:t>
      </w:r>
    </w:p>
    <w:p w14:paraId="7CA83271" w14:textId="6C71194E" w:rsidR="00D17F2A" w:rsidRDefault="00D17F2A" w:rsidP="00CF0702">
      <w:pPr>
        <w:pStyle w:val="ListParagraph"/>
        <w:numPr>
          <w:ilvl w:val="2"/>
          <w:numId w:val="16"/>
        </w:numPr>
      </w:pPr>
      <w:r>
        <w:t xml:space="preserve"> A password is </w:t>
      </w:r>
      <w:r w:rsidR="00D0147B">
        <w:t>invalid</w:t>
      </w:r>
      <w:r w:rsidR="00ED20EE">
        <w:t xml:space="preserve"> if less than eight characters or more than 32 characters.</w:t>
      </w:r>
    </w:p>
    <w:p w14:paraId="6436C206" w14:textId="48916645" w:rsidR="00ED20EE" w:rsidRDefault="00ED20EE" w:rsidP="00CF0702">
      <w:pPr>
        <w:pStyle w:val="ListParagraph"/>
        <w:numPr>
          <w:ilvl w:val="2"/>
          <w:numId w:val="16"/>
        </w:numPr>
      </w:pPr>
      <w:r>
        <w:t xml:space="preserve"> A passwor</w:t>
      </w:r>
      <w:r w:rsidR="00E32C3A">
        <w:t xml:space="preserve">d </w:t>
      </w:r>
      <w:r w:rsidR="00E0753D">
        <w:t xml:space="preserve">requires </w:t>
      </w:r>
      <w:r w:rsidR="0015031C">
        <w:t>lowercase</w:t>
      </w:r>
      <w:r w:rsidR="00933D73">
        <w:t>,</w:t>
      </w:r>
      <w:r w:rsidR="00F34049">
        <w:t xml:space="preserve"> capital letters</w:t>
      </w:r>
      <w:r w:rsidR="008739A6">
        <w:t>,</w:t>
      </w:r>
      <w:r w:rsidR="00F34049">
        <w:t xml:space="preserve"> and numbers</w:t>
      </w:r>
      <w:r w:rsidR="00933D73">
        <w:t xml:space="preserve"> </w:t>
      </w:r>
      <w:r w:rsidR="008739A6">
        <w:t xml:space="preserve">to </w:t>
      </w:r>
      <w:r w:rsidR="00AE4D23">
        <w:t>pass</w:t>
      </w:r>
      <w:r w:rsidR="00933D73">
        <w:t xml:space="preserve"> valid</w:t>
      </w:r>
      <w:r w:rsidR="00AE4D23">
        <w:t>ation</w:t>
      </w:r>
      <w:r w:rsidR="00933D73">
        <w:t>.</w:t>
      </w:r>
    </w:p>
    <w:p w14:paraId="42DAF56D" w14:textId="25ACB6B1" w:rsidR="00933D73" w:rsidRDefault="00933D73" w:rsidP="00CF0702">
      <w:pPr>
        <w:pStyle w:val="ListParagraph"/>
        <w:numPr>
          <w:ilvl w:val="2"/>
          <w:numId w:val="16"/>
        </w:numPr>
      </w:pPr>
      <w:r>
        <w:t xml:space="preserve">A confirm password field must </w:t>
      </w:r>
      <w:r w:rsidR="00AE4D23">
        <w:t xml:space="preserve">completely </w:t>
      </w:r>
      <w:r>
        <w:t>match</w:t>
      </w:r>
      <w:r w:rsidR="00AE4D23">
        <w:t xml:space="preserve"> the password input to be valid.</w:t>
      </w:r>
    </w:p>
    <w:p w14:paraId="7D515A70" w14:textId="363B03E1" w:rsidR="00E4760D" w:rsidRDefault="0080294F" w:rsidP="00E4760D">
      <w:pPr>
        <w:pStyle w:val="ListParagraph"/>
        <w:numPr>
          <w:ilvl w:val="2"/>
          <w:numId w:val="16"/>
        </w:numPr>
      </w:pPr>
      <w:r>
        <w:t>T</w:t>
      </w:r>
      <w:r w:rsidR="00FF658F">
        <w:t>he t</w:t>
      </w:r>
      <w:r>
        <w:t>erms and conditions</w:t>
      </w:r>
      <w:r w:rsidR="00E4760D">
        <w:t xml:space="preserve"> </w:t>
      </w:r>
      <w:r w:rsidR="00FF658F">
        <w:t>check box must be checked to submit the form.</w:t>
      </w:r>
    </w:p>
    <w:p w14:paraId="672BB9F0" w14:textId="0DDB211F" w:rsidR="00CD3720" w:rsidRDefault="00CD3720" w:rsidP="00CD3720">
      <w:pPr>
        <w:pStyle w:val="ListParagraph"/>
        <w:numPr>
          <w:ilvl w:val="2"/>
          <w:numId w:val="16"/>
        </w:numPr>
      </w:pPr>
      <w:r>
        <w:t>The check box label has a link to the terms and conditions page.</w:t>
      </w:r>
    </w:p>
    <w:p w14:paraId="4C5F9069" w14:textId="77777777" w:rsidR="00CD3720" w:rsidRDefault="00CD3720" w:rsidP="00CD3720"/>
    <w:p w14:paraId="295C2365" w14:textId="77777777" w:rsidR="00CD3720" w:rsidRDefault="00E4760D" w:rsidP="00CD3720">
      <w:pPr>
        <w:keepNext/>
        <w:jc w:val="center"/>
      </w:pPr>
      <w:r>
        <w:rPr>
          <w:noProof/>
        </w:rPr>
        <w:drawing>
          <wp:inline distT="0" distB="0" distL="0" distR="0" wp14:anchorId="4D0A8CBF" wp14:editId="006A5FDE">
            <wp:extent cx="4144529" cy="2574393"/>
            <wp:effectExtent l="0" t="0" r="8890" b="0"/>
            <wp:docPr id="11" name="Picture 1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graphical user interface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4993" cy="2587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545DC" w14:textId="00296839" w:rsidR="00E4760D" w:rsidRDefault="00CD3720" w:rsidP="00CD3720">
      <w:pPr>
        <w:pStyle w:val="Caption"/>
        <w:jc w:val="center"/>
        <w:rPr>
          <w:b w:val="0"/>
          <w:bCs/>
        </w:rPr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| Wireframes </w:t>
      </w:r>
      <w:r w:rsidR="00F954CB">
        <w:t xml:space="preserve">Registration </w:t>
      </w:r>
      <w:r w:rsidR="00F954CB" w:rsidRPr="00F954CB">
        <w:rPr>
          <w:b w:val="0"/>
          <w:bCs/>
        </w:rPr>
        <w:t>(</w:t>
      </w:r>
      <w:r w:rsidR="00F954CB">
        <w:rPr>
          <w:b w:val="0"/>
          <w:bCs/>
        </w:rPr>
        <w:t xml:space="preserve">Appendix/Wireframes </w:t>
      </w:r>
      <w:r w:rsidR="00BB260D">
        <w:rPr>
          <w:b w:val="0"/>
          <w:bCs/>
        </w:rPr>
        <w:t>–</w:t>
      </w:r>
      <w:r w:rsidR="00F954CB">
        <w:rPr>
          <w:b w:val="0"/>
          <w:bCs/>
        </w:rPr>
        <w:t xml:space="preserve"> Registration</w:t>
      </w:r>
      <w:r w:rsidR="00BB260D">
        <w:rPr>
          <w:b w:val="0"/>
          <w:bCs/>
        </w:rPr>
        <w:t>.drawio</w:t>
      </w:r>
      <w:r w:rsidR="00F954CB" w:rsidRPr="00F954CB">
        <w:rPr>
          <w:b w:val="0"/>
          <w:bCs/>
        </w:rPr>
        <w:t>)</w:t>
      </w:r>
    </w:p>
    <w:p w14:paraId="64583E97" w14:textId="77777777" w:rsidR="00BB260D" w:rsidRPr="00BB260D" w:rsidRDefault="00BB260D" w:rsidP="00BB260D"/>
    <w:p w14:paraId="2CCED910" w14:textId="77777777" w:rsidR="000766E9" w:rsidRPr="003B35E3" w:rsidRDefault="000766E9" w:rsidP="000766E9">
      <w:pPr>
        <w:pStyle w:val="ListParagraph"/>
        <w:ind w:left="1224"/>
      </w:pPr>
    </w:p>
    <w:p w14:paraId="20D41358" w14:textId="52FC4B5A" w:rsidR="007629EC" w:rsidRPr="004A62C9" w:rsidRDefault="008C4169" w:rsidP="004A62C9">
      <w:pPr>
        <w:pStyle w:val="ListParagraph"/>
        <w:numPr>
          <w:ilvl w:val="0"/>
          <w:numId w:val="16"/>
        </w:numPr>
        <w:rPr>
          <w:b/>
          <w:bCs/>
        </w:rPr>
      </w:pPr>
      <w:r>
        <w:br w:type="page"/>
      </w:r>
    </w:p>
    <w:sdt>
      <w:sdtPr>
        <w:rPr>
          <w:rFonts w:eastAsiaTheme="minorHAnsi" w:cstheme="minorBidi"/>
          <w:b w:val="0"/>
          <w:smallCaps w:val="0"/>
          <w:sz w:val="22"/>
          <w:szCs w:val="22"/>
        </w:rPr>
        <w:id w:val="-204029341"/>
        <w:docPartObj>
          <w:docPartGallery w:val="Bibliographies"/>
          <w:docPartUnique/>
        </w:docPartObj>
      </w:sdtPr>
      <w:sdtContent>
        <w:p w14:paraId="2DCE009C" w14:textId="1E7E9A21" w:rsidR="00E6462D" w:rsidRDefault="00E6462D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6CA15D71" w14:textId="77777777" w:rsidR="00A123B7" w:rsidRDefault="00E6462D" w:rsidP="00A123B7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A123B7">
                <w:rPr>
                  <w:noProof/>
                </w:rPr>
                <w:t xml:space="preserve">Anon, n.d. </w:t>
              </w:r>
              <w:r w:rsidR="00A123B7">
                <w:rPr>
                  <w:i/>
                  <w:iCs/>
                  <w:noProof/>
                </w:rPr>
                <w:t xml:space="preserve">https://www.eclecticmusicatlanta.com/making-the-most-out-of-music-lessons. </w:t>
              </w:r>
              <w:r w:rsidR="00A123B7">
                <w:rPr>
                  <w:noProof/>
                </w:rPr>
                <w:t xml:space="preserve">[Online] </w:t>
              </w:r>
              <w:r w:rsidR="00A123B7">
                <w:rPr>
                  <w:noProof/>
                </w:rPr>
                <w:br/>
                <w:t>[Accessed 02 10 2022].</w:t>
              </w:r>
            </w:p>
            <w:p w14:paraId="058ABC74" w14:textId="77777777" w:rsidR="00A123B7" w:rsidRDefault="00A123B7" w:rsidP="00A123B7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hrzanowski, J. H. j. L. G. L. R., 2015. </w:t>
              </w:r>
              <w:r>
                <w:rPr>
                  <w:i/>
                  <w:iCs/>
                  <w:noProof/>
                </w:rPr>
                <w:t xml:space="preserve">Music Video Game with User Directed Sound Generation. </w:t>
              </w:r>
              <w:r>
                <w:rPr>
                  <w:noProof/>
                </w:rPr>
                <w:t>US, Patent No. 9061205B2.</w:t>
              </w:r>
            </w:p>
            <w:p w14:paraId="366C601E" w14:textId="77777777" w:rsidR="00A123B7" w:rsidRDefault="00A123B7" w:rsidP="00A123B7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Eriksson, J., 2016. </w:t>
              </w:r>
              <w:r>
                <w:rPr>
                  <w:i/>
                  <w:iCs/>
                  <w:noProof/>
                </w:rPr>
                <w:t xml:space="preserve">Chord and Modality Analysis.. </w:t>
              </w:r>
              <w:r>
                <w:rPr>
                  <w:noProof/>
                </w:rPr>
                <w:t>s.l.:KHT, School of Computer Science and Communication (CDC), Speech, Music and Hearing, TMH, Speech Communication and Technology.</w:t>
              </w:r>
            </w:p>
            <w:p w14:paraId="76B03EA7" w14:textId="77777777" w:rsidR="00A123B7" w:rsidRDefault="00A123B7" w:rsidP="00A123B7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aguire, M. B. N., 2002. </w:t>
              </w:r>
              <w:r>
                <w:rPr>
                  <w:i/>
                  <w:iCs/>
                  <w:noProof/>
                </w:rPr>
                <w:t xml:space="preserve">User requirements analysis. In IFIP World Computer Congress. </w:t>
              </w:r>
              <w:r>
                <w:rPr>
                  <w:noProof/>
                </w:rPr>
                <w:t>Boston, MA.: Springer.</w:t>
              </w:r>
            </w:p>
            <w:p w14:paraId="3D9EFDE3" w14:textId="432A00AE" w:rsidR="008C4169" w:rsidRPr="00040A88" w:rsidRDefault="00E6462D" w:rsidP="00040A88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6D9CFC3" w14:textId="43A70D85" w:rsidR="002264B3" w:rsidRPr="002264B3" w:rsidRDefault="002264B3" w:rsidP="00130E4D">
      <w:pPr>
        <w:pStyle w:val="Heading1"/>
        <w:keepLines w:val="0"/>
      </w:pPr>
      <w:bookmarkStart w:id="8" w:name="_Toc116294922"/>
      <w:r>
        <w:t>Bibliography</w:t>
      </w:r>
      <w:bookmarkEnd w:id="8"/>
    </w:p>
    <w:p w14:paraId="7D4F5DE9" w14:textId="77777777" w:rsidR="00040A88" w:rsidRDefault="00040A88" w:rsidP="00130E4D">
      <w:pPr>
        <w:pStyle w:val="Heading1"/>
        <w:keepLines w:val="0"/>
      </w:pPr>
      <w:bookmarkStart w:id="9" w:name="_Toc116294923"/>
    </w:p>
    <w:p w14:paraId="61FBB68E" w14:textId="3D68ECC0" w:rsidR="00703444" w:rsidRPr="00703444" w:rsidRDefault="00703444" w:rsidP="00130E4D">
      <w:pPr>
        <w:pStyle w:val="Heading1"/>
        <w:keepLines w:val="0"/>
      </w:pPr>
      <w:r>
        <w:t>Appendices</w:t>
      </w:r>
      <w:bookmarkEnd w:id="9"/>
    </w:p>
    <w:p w14:paraId="6E046980" w14:textId="77777777" w:rsidR="00DE1283" w:rsidRPr="00DE1283" w:rsidRDefault="00DE1283" w:rsidP="00130E4D"/>
    <w:sectPr w:rsidR="00DE1283" w:rsidRPr="00DE1283" w:rsidSect="00C23A58">
      <w:pgSz w:w="11906" w:h="16838"/>
      <w:pgMar w:top="567" w:right="720" w:bottom="816" w:left="72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E4A5F" w14:textId="77777777" w:rsidR="0056002F" w:rsidRDefault="0056002F" w:rsidP="00BE578B">
      <w:pPr>
        <w:spacing w:after="0" w:line="240" w:lineRule="auto"/>
      </w:pPr>
      <w:r>
        <w:separator/>
      </w:r>
    </w:p>
  </w:endnote>
  <w:endnote w:type="continuationSeparator" w:id="0">
    <w:p w14:paraId="2EBC0A1E" w14:textId="77777777" w:rsidR="0056002F" w:rsidRDefault="0056002F" w:rsidP="00BE5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ABEB5" w14:textId="77777777" w:rsidR="00BE578B" w:rsidRDefault="00BE5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8716868"/>
      <w:docPartObj>
        <w:docPartGallery w:val="Page Numbers (Bottom of Page)"/>
        <w:docPartUnique/>
      </w:docPartObj>
    </w:sdtPr>
    <w:sdtEndPr>
      <w:rPr>
        <w:smallCaps/>
      </w:rPr>
    </w:sdtEndPr>
    <w:sdtContent>
      <w:p w14:paraId="7652CCE7" w14:textId="595FB8FF" w:rsidR="00BE578B" w:rsidRPr="00C23A58" w:rsidRDefault="00715103" w:rsidP="00232EBD">
        <w:pPr>
          <w:pStyle w:val="Footer"/>
          <w:pBdr>
            <w:top w:val="single" w:sz="4" w:space="15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C23A58">
          <w:rPr>
            <w:smallCaps/>
          </w:rPr>
          <w:t>Page</w:t>
        </w:r>
        <w:r w:rsidR="006029F1" w:rsidRPr="00C23A58">
          <w:rPr>
            <w:smallCaps/>
          </w:rPr>
          <w:ptab w:relativeTo="margin" w:alignment="right" w:leader="none"/>
        </w:r>
        <w:r w:rsidR="00C216D6">
          <w:rPr>
            <w:smallCaps/>
          </w:rPr>
          <w:t>Tivadar Debnar</w:t>
        </w:r>
        <w:r w:rsidR="00D7618B">
          <w:rPr>
            <w:smallCaps/>
          </w:rPr>
          <w:t>, ID:</w:t>
        </w:r>
        <w:r w:rsidR="006029F1" w:rsidRPr="00C23A58">
          <w:rPr>
            <w:smallCaps/>
          </w:rPr>
          <w:t xml:space="preserve"> 1766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DFAF7" w14:textId="77777777" w:rsidR="00BE578B" w:rsidRDefault="00BE5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AC68B" w14:textId="77777777" w:rsidR="0056002F" w:rsidRDefault="0056002F" w:rsidP="00BE578B">
      <w:pPr>
        <w:spacing w:after="0" w:line="240" w:lineRule="auto"/>
      </w:pPr>
      <w:r>
        <w:separator/>
      </w:r>
    </w:p>
  </w:footnote>
  <w:footnote w:type="continuationSeparator" w:id="0">
    <w:p w14:paraId="6DB75449" w14:textId="77777777" w:rsidR="0056002F" w:rsidRDefault="0056002F" w:rsidP="00BE5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DFAE" w14:textId="77777777" w:rsidR="00BE578B" w:rsidRDefault="00BE5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25BD" w14:textId="043C609D" w:rsidR="0073307B" w:rsidRPr="00050DF5" w:rsidRDefault="0033021D" w:rsidP="0076359A">
    <w:pPr>
      <w:pStyle w:val="Header"/>
      <w:spacing w:before="100" w:beforeAutospacing="1" w:after="360"/>
      <w:rPr>
        <w:smallCaps/>
      </w:rPr>
    </w:pPr>
    <w:r>
      <w:rPr>
        <w:smallCaps/>
      </w:rPr>
      <w:t xml:space="preserve">ICON College: </w:t>
    </w:r>
    <w:r w:rsidR="00BE578B" w:rsidRPr="00050DF5">
      <w:rPr>
        <w:smallCaps/>
      </w:rPr>
      <w:t>Department of Information Technology</w:t>
    </w:r>
    <w:r w:rsidR="000F76B6" w:rsidRPr="00050DF5">
      <w:rPr>
        <w:smallCaps/>
      </w:rPr>
      <w:ptab w:relativeTo="margin" w:alignment="right" w:leader="none"/>
    </w:r>
    <w:r w:rsidR="00A96854" w:rsidRPr="00050DF5">
      <w:rPr>
        <w:smallCaps/>
      </w:rPr>
      <w:t>Final</w:t>
    </w:r>
    <w:r w:rsidR="00546EDD">
      <w:rPr>
        <w:smallCaps/>
      </w:rPr>
      <w:t xml:space="preserve"> </w:t>
    </w:r>
    <w:r w:rsidR="007A3886">
      <w:rPr>
        <w:smallCaps/>
      </w:rPr>
      <w:t>Y</w:t>
    </w:r>
    <w:r w:rsidR="00546EDD">
      <w:rPr>
        <w:smallCaps/>
      </w:rPr>
      <w:t>ear</w:t>
    </w:r>
    <w:r w:rsidR="008F482B">
      <w:rPr>
        <w:smallCaps/>
      </w:rPr>
      <w:t xml:space="preserve"> BCS</w:t>
    </w:r>
    <w:r w:rsidR="00546EDD">
      <w:rPr>
        <w:smallCaps/>
      </w:rPr>
      <w:t xml:space="preserve"> Dissertation </w:t>
    </w:r>
    <w:r w:rsidR="00A96854" w:rsidRPr="00050DF5">
      <w:rPr>
        <w:smallCaps/>
      </w:rPr>
      <w:t xml:space="preserve"> Projec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83CDF" w14:textId="77777777" w:rsidR="00BE578B" w:rsidRDefault="00BE5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9248A"/>
    <w:multiLevelType w:val="multilevel"/>
    <w:tmpl w:val="F2F2E19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C35192"/>
    <w:multiLevelType w:val="hybridMultilevel"/>
    <w:tmpl w:val="E4E481F4"/>
    <w:lvl w:ilvl="0" w:tplc="37D6736C">
      <w:start w:val="1"/>
      <w:numFmt w:val="decimal"/>
      <w:lvlText w:val="1.%1.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A486F"/>
    <w:multiLevelType w:val="hybridMultilevel"/>
    <w:tmpl w:val="550E959C"/>
    <w:lvl w:ilvl="0" w:tplc="45B0E128">
      <w:start w:val="2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7C15"/>
    <w:multiLevelType w:val="hybridMultilevel"/>
    <w:tmpl w:val="F7786108"/>
    <w:lvl w:ilvl="0" w:tplc="30D60DCE">
      <w:start w:val="1"/>
      <w:numFmt w:val="decimal"/>
      <w:lvlText w:val="1.1.%1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55900"/>
    <w:multiLevelType w:val="hybridMultilevel"/>
    <w:tmpl w:val="A4D4EE62"/>
    <w:lvl w:ilvl="0" w:tplc="7796454A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C143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F685B5C"/>
    <w:multiLevelType w:val="multilevel"/>
    <w:tmpl w:val="4262F3B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A0264C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CA508DA"/>
    <w:multiLevelType w:val="multilevel"/>
    <w:tmpl w:val="49BAEEB8"/>
    <w:styleLink w:val="Headings"/>
    <w:lvl w:ilvl="0">
      <w:start w:val="1"/>
      <w:numFmt w:val="decimal"/>
      <w:lvlText w:val="%1. |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2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3"/>
      <w:numFmt w:val="decimal"/>
      <w:lvlRestart w:val="1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7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7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97" w:hanging="397"/>
      </w:pPr>
      <w:rPr>
        <w:rFonts w:hint="default"/>
      </w:rPr>
    </w:lvl>
  </w:abstractNum>
  <w:abstractNum w:abstractNumId="9" w15:restartNumberingAfterBreak="0">
    <w:nsid w:val="50B904D8"/>
    <w:multiLevelType w:val="multilevel"/>
    <w:tmpl w:val="1DE05AEE"/>
    <w:lvl w:ilvl="0">
      <w:start w:val="1"/>
      <w:numFmt w:val="decimal"/>
      <w:lvlText w:val="%1. | 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1"/>
      <w:numFmt w:val="decimal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55427D9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7CD1CEC"/>
    <w:multiLevelType w:val="hybridMultilevel"/>
    <w:tmpl w:val="35C41446"/>
    <w:lvl w:ilvl="0" w:tplc="09708FBE">
      <w:start w:val="1"/>
      <w:numFmt w:val="decimal"/>
      <w:lvlText w:val="%1.1. |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5C253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FD600CE"/>
    <w:multiLevelType w:val="hybridMultilevel"/>
    <w:tmpl w:val="D79027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3594224">
    <w:abstractNumId w:val="9"/>
  </w:num>
  <w:num w:numId="2" w16cid:durableId="1700813498">
    <w:abstractNumId w:val="11"/>
  </w:num>
  <w:num w:numId="3" w16cid:durableId="1406880732">
    <w:abstractNumId w:val="1"/>
  </w:num>
  <w:num w:numId="4" w16cid:durableId="266814321">
    <w:abstractNumId w:val="3"/>
  </w:num>
  <w:num w:numId="5" w16cid:durableId="575743827">
    <w:abstractNumId w:val="8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. | "/>
        <w:lvlJc w:val="left"/>
        <w:pPr>
          <w:ind w:left="397" w:hanging="397"/>
        </w:pPr>
        <w:rPr>
          <w:rFonts w:hint="default"/>
        </w:rPr>
      </w:lvl>
    </w:lvlOverride>
  </w:num>
  <w:num w:numId="6" w16cid:durableId="126295140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9416367">
    <w:abstractNumId w:val="10"/>
  </w:num>
  <w:num w:numId="8" w16cid:durableId="2111772993">
    <w:abstractNumId w:val="12"/>
  </w:num>
  <w:num w:numId="9" w16cid:durableId="1049838624">
    <w:abstractNumId w:val="7"/>
  </w:num>
  <w:num w:numId="10" w16cid:durableId="2090613159">
    <w:abstractNumId w:val="8"/>
  </w:num>
  <w:num w:numId="11" w16cid:durableId="1566062769">
    <w:abstractNumId w:val="0"/>
  </w:num>
  <w:num w:numId="12" w16cid:durableId="1815485893">
    <w:abstractNumId w:val="6"/>
  </w:num>
  <w:num w:numId="13" w16cid:durableId="1685285824">
    <w:abstractNumId w:val="2"/>
  </w:num>
  <w:num w:numId="14" w16cid:durableId="1862091264">
    <w:abstractNumId w:val="4"/>
  </w:num>
  <w:num w:numId="15" w16cid:durableId="1461222394">
    <w:abstractNumId w:val="13"/>
  </w:num>
  <w:num w:numId="16" w16cid:durableId="11996633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GwsDQEUkYmBko6SsGpxcWZ+XkgBYYGtQAhKFlNLQAAAA=="/>
  </w:docVars>
  <w:rsids>
    <w:rsidRoot w:val="00413497"/>
    <w:rsid w:val="00000AC8"/>
    <w:rsid w:val="000044E2"/>
    <w:rsid w:val="0000642D"/>
    <w:rsid w:val="00007E53"/>
    <w:rsid w:val="000103A9"/>
    <w:rsid w:val="00010631"/>
    <w:rsid w:val="000129C8"/>
    <w:rsid w:val="00012EAF"/>
    <w:rsid w:val="00013284"/>
    <w:rsid w:val="000158BC"/>
    <w:rsid w:val="00016479"/>
    <w:rsid w:val="00024E8E"/>
    <w:rsid w:val="00025986"/>
    <w:rsid w:val="00031FD6"/>
    <w:rsid w:val="000322C7"/>
    <w:rsid w:val="00032960"/>
    <w:rsid w:val="00032C7B"/>
    <w:rsid w:val="00034E28"/>
    <w:rsid w:val="000379C1"/>
    <w:rsid w:val="00040A88"/>
    <w:rsid w:val="00041379"/>
    <w:rsid w:val="00045A74"/>
    <w:rsid w:val="00045B05"/>
    <w:rsid w:val="00046070"/>
    <w:rsid w:val="00050421"/>
    <w:rsid w:val="00050DF5"/>
    <w:rsid w:val="00051E23"/>
    <w:rsid w:val="0005215F"/>
    <w:rsid w:val="000536A6"/>
    <w:rsid w:val="0005699A"/>
    <w:rsid w:val="0006043F"/>
    <w:rsid w:val="00060BA2"/>
    <w:rsid w:val="00061467"/>
    <w:rsid w:val="00062652"/>
    <w:rsid w:val="000657FA"/>
    <w:rsid w:val="00067605"/>
    <w:rsid w:val="0007264C"/>
    <w:rsid w:val="00075195"/>
    <w:rsid w:val="000766E9"/>
    <w:rsid w:val="00081602"/>
    <w:rsid w:val="00082C5B"/>
    <w:rsid w:val="000850B9"/>
    <w:rsid w:val="00086627"/>
    <w:rsid w:val="00087F56"/>
    <w:rsid w:val="00092181"/>
    <w:rsid w:val="0009614E"/>
    <w:rsid w:val="000A215F"/>
    <w:rsid w:val="000A25F5"/>
    <w:rsid w:val="000A262C"/>
    <w:rsid w:val="000A265F"/>
    <w:rsid w:val="000A5DEC"/>
    <w:rsid w:val="000A5E1D"/>
    <w:rsid w:val="000B22E3"/>
    <w:rsid w:val="000B2399"/>
    <w:rsid w:val="000B2752"/>
    <w:rsid w:val="000B5485"/>
    <w:rsid w:val="000B58D1"/>
    <w:rsid w:val="000B5911"/>
    <w:rsid w:val="000B660B"/>
    <w:rsid w:val="000C059B"/>
    <w:rsid w:val="000C074F"/>
    <w:rsid w:val="000C0BE2"/>
    <w:rsid w:val="000C0FCF"/>
    <w:rsid w:val="000C1A02"/>
    <w:rsid w:val="000C209F"/>
    <w:rsid w:val="000C2EE7"/>
    <w:rsid w:val="000C348A"/>
    <w:rsid w:val="000C43CA"/>
    <w:rsid w:val="000C49BA"/>
    <w:rsid w:val="000C4D5C"/>
    <w:rsid w:val="000C63BB"/>
    <w:rsid w:val="000D2956"/>
    <w:rsid w:val="000D3D43"/>
    <w:rsid w:val="000D4B01"/>
    <w:rsid w:val="000D54FA"/>
    <w:rsid w:val="000D6C24"/>
    <w:rsid w:val="000D708A"/>
    <w:rsid w:val="000E0F0A"/>
    <w:rsid w:val="000E13DA"/>
    <w:rsid w:val="000E1F63"/>
    <w:rsid w:val="000E2045"/>
    <w:rsid w:val="000E241F"/>
    <w:rsid w:val="000E546D"/>
    <w:rsid w:val="000E6721"/>
    <w:rsid w:val="000E7E64"/>
    <w:rsid w:val="000F364A"/>
    <w:rsid w:val="000F472D"/>
    <w:rsid w:val="000F76B6"/>
    <w:rsid w:val="00103474"/>
    <w:rsid w:val="001056BC"/>
    <w:rsid w:val="00105E65"/>
    <w:rsid w:val="00107A12"/>
    <w:rsid w:val="00107B9E"/>
    <w:rsid w:val="0011195E"/>
    <w:rsid w:val="001133E0"/>
    <w:rsid w:val="00113620"/>
    <w:rsid w:val="00115902"/>
    <w:rsid w:val="00115D86"/>
    <w:rsid w:val="001204F5"/>
    <w:rsid w:val="00121063"/>
    <w:rsid w:val="00121E41"/>
    <w:rsid w:val="00122C9F"/>
    <w:rsid w:val="001232EB"/>
    <w:rsid w:val="00123579"/>
    <w:rsid w:val="00124276"/>
    <w:rsid w:val="00124FC2"/>
    <w:rsid w:val="0012529A"/>
    <w:rsid w:val="0012683D"/>
    <w:rsid w:val="0012730E"/>
    <w:rsid w:val="00130E4D"/>
    <w:rsid w:val="00133702"/>
    <w:rsid w:val="001339DC"/>
    <w:rsid w:val="001340C9"/>
    <w:rsid w:val="00135D9A"/>
    <w:rsid w:val="001410FF"/>
    <w:rsid w:val="00143263"/>
    <w:rsid w:val="00145BA2"/>
    <w:rsid w:val="00146250"/>
    <w:rsid w:val="001466ED"/>
    <w:rsid w:val="001471CA"/>
    <w:rsid w:val="0015031C"/>
    <w:rsid w:val="001521D0"/>
    <w:rsid w:val="00154A41"/>
    <w:rsid w:val="00162088"/>
    <w:rsid w:val="00162647"/>
    <w:rsid w:val="001626E7"/>
    <w:rsid w:val="0016295B"/>
    <w:rsid w:val="00163341"/>
    <w:rsid w:val="001651B4"/>
    <w:rsid w:val="00166B5B"/>
    <w:rsid w:val="00166F20"/>
    <w:rsid w:val="0017032A"/>
    <w:rsid w:val="00170FA4"/>
    <w:rsid w:val="00173D15"/>
    <w:rsid w:val="00174348"/>
    <w:rsid w:val="001743F6"/>
    <w:rsid w:val="00175F62"/>
    <w:rsid w:val="00176DC0"/>
    <w:rsid w:val="00176FCA"/>
    <w:rsid w:val="001841A7"/>
    <w:rsid w:val="001866E9"/>
    <w:rsid w:val="00186C1C"/>
    <w:rsid w:val="00187A27"/>
    <w:rsid w:val="00190394"/>
    <w:rsid w:val="00191643"/>
    <w:rsid w:val="00191957"/>
    <w:rsid w:val="0019255F"/>
    <w:rsid w:val="0019447B"/>
    <w:rsid w:val="0019501C"/>
    <w:rsid w:val="00195146"/>
    <w:rsid w:val="001A0074"/>
    <w:rsid w:val="001A3B9C"/>
    <w:rsid w:val="001A67C3"/>
    <w:rsid w:val="001B10FC"/>
    <w:rsid w:val="001B131C"/>
    <w:rsid w:val="001B2DA0"/>
    <w:rsid w:val="001B3119"/>
    <w:rsid w:val="001C19AE"/>
    <w:rsid w:val="001C1EB5"/>
    <w:rsid w:val="001C22AC"/>
    <w:rsid w:val="001C704F"/>
    <w:rsid w:val="001C76E5"/>
    <w:rsid w:val="001D0333"/>
    <w:rsid w:val="001D08BE"/>
    <w:rsid w:val="001D37B8"/>
    <w:rsid w:val="001D6E94"/>
    <w:rsid w:val="001E0797"/>
    <w:rsid w:val="001E09DC"/>
    <w:rsid w:val="001E12ED"/>
    <w:rsid w:val="001E5AB3"/>
    <w:rsid w:val="001E7597"/>
    <w:rsid w:val="001E765F"/>
    <w:rsid w:val="001F20B1"/>
    <w:rsid w:val="001F26F6"/>
    <w:rsid w:val="001F74D9"/>
    <w:rsid w:val="00202240"/>
    <w:rsid w:val="00202790"/>
    <w:rsid w:val="00202B33"/>
    <w:rsid w:val="002072ED"/>
    <w:rsid w:val="00207FFA"/>
    <w:rsid w:val="00211D2B"/>
    <w:rsid w:val="00213AD4"/>
    <w:rsid w:val="00220E3F"/>
    <w:rsid w:val="00222553"/>
    <w:rsid w:val="002228F4"/>
    <w:rsid w:val="002240B2"/>
    <w:rsid w:val="00224896"/>
    <w:rsid w:val="002251DA"/>
    <w:rsid w:val="00225499"/>
    <w:rsid w:val="002264B3"/>
    <w:rsid w:val="00227D8B"/>
    <w:rsid w:val="00231D0B"/>
    <w:rsid w:val="0023215B"/>
    <w:rsid w:val="00232EBD"/>
    <w:rsid w:val="002339C2"/>
    <w:rsid w:val="00234849"/>
    <w:rsid w:val="00236B0D"/>
    <w:rsid w:val="00236E1F"/>
    <w:rsid w:val="00241313"/>
    <w:rsid w:val="00241D09"/>
    <w:rsid w:val="0024240D"/>
    <w:rsid w:val="002436BD"/>
    <w:rsid w:val="00243C70"/>
    <w:rsid w:val="00246181"/>
    <w:rsid w:val="002463C0"/>
    <w:rsid w:val="00246CD2"/>
    <w:rsid w:val="00247470"/>
    <w:rsid w:val="0025468E"/>
    <w:rsid w:val="00254A3C"/>
    <w:rsid w:val="00255AEF"/>
    <w:rsid w:val="00256846"/>
    <w:rsid w:val="002574FE"/>
    <w:rsid w:val="00257ACD"/>
    <w:rsid w:val="002600C8"/>
    <w:rsid w:val="00260335"/>
    <w:rsid w:val="00264957"/>
    <w:rsid w:val="00265796"/>
    <w:rsid w:val="00266344"/>
    <w:rsid w:val="00272644"/>
    <w:rsid w:val="002748EF"/>
    <w:rsid w:val="00274BE0"/>
    <w:rsid w:val="002756D8"/>
    <w:rsid w:val="00276993"/>
    <w:rsid w:val="002774A3"/>
    <w:rsid w:val="002810F1"/>
    <w:rsid w:val="002816B8"/>
    <w:rsid w:val="00281806"/>
    <w:rsid w:val="00293EA4"/>
    <w:rsid w:val="002952BE"/>
    <w:rsid w:val="00296C79"/>
    <w:rsid w:val="002A110D"/>
    <w:rsid w:val="002A22C4"/>
    <w:rsid w:val="002A4312"/>
    <w:rsid w:val="002A6ACA"/>
    <w:rsid w:val="002B1177"/>
    <w:rsid w:val="002B1E53"/>
    <w:rsid w:val="002B2004"/>
    <w:rsid w:val="002B2CB9"/>
    <w:rsid w:val="002B2FD2"/>
    <w:rsid w:val="002B51BE"/>
    <w:rsid w:val="002B5386"/>
    <w:rsid w:val="002B5646"/>
    <w:rsid w:val="002B713F"/>
    <w:rsid w:val="002C141B"/>
    <w:rsid w:val="002C2FBC"/>
    <w:rsid w:val="002C37F1"/>
    <w:rsid w:val="002C3889"/>
    <w:rsid w:val="002C5270"/>
    <w:rsid w:val="002C531E"/>
    <w:rsid w:val="002C6C93"/>
    <w:rsid w:val="002D1423"/>
    <w:rsid w:val="002D5D06"/>
    <w:rsid w:val="002E22A5"/>
    <w:rsid w:val="002E71D0"/>
    <w:rsid w:val="002F06C3"/>
    <w:rsid w:val="002F0707"/>
    <w:rsid w:val="002F153F"/>
    <w:rsid w:val="002F2845"/>
    <w:rsid w:val="00301522"/>
    <w:rsid w:val="0030286F"/>
    <w:rsid w:val="00305E27"/>
    <w:rsid w:val="003061E2"/>
    <w:rsid w:val="003061F2"/>
    <w:rsid w:val="00311606"/>
    <w:rsid w:val="0031293A"/>
    <w:rsid w:val="00312BB2"/>
    <w:rsid w:val="0031366D"/>
    <w:rsid w:val="00314269"/>
    <w:rsid w:val="00317ABE"/>
    <w:rsid w:val="003227F1"/>
    <w:rsid w:val="00325090"/>
    <w:rsid w:val="00325781"/>
    <w:rsid w:val="00327484"/>
    <w:rsid w:val="003274D8"/>
    <w:rsid w:val="0033021D"/>
    <w:rsid w:val="003316F8"/>
    <w:rsid w:val="00334F18"/>
    <w:rsid w:val="00336186"/>
    <w:rsid w:val="00343FF3"/>
    <w:rsid w:val="00344CD3"/>
    <w:rsid w:val="0034604E"/>
    <w:rsid w:val="00346985"/>
    <w:rsid w:val="003506AA"/>
    <w:rsid w:val="00351228"/>
    <w:rsid w:val="003542B5"/>
    <w:rsid w:val="00354BE1"/>
    <w:rsid w:val="00355753"/>
    <w:rsid w:val="0035660D"/>
    <w:rsid w:val="00356688"/>
    <w:rsid w:val="003567CE"/>
    <w:rsid w:val="0035779F"/>
    <w:rsid w:val="00360D96"/>
    <w:rsid w:val="00361F46"/>
    <w:rsid w:val="003632F0"/>
    <w:rsid w:val="00364064"/>
    <w:rsid w:val="00367083"/>
    <w:rsid w:val="00371CBC"/>
    <w:rsid w:val="00372484"/>
    <w:rsid w:val="00373F96"/>
    <w:rsid w:val="003742F3"/>
    <w:rsid w:val="0037434A"/>
    <w:rsid w:val="00374572"/>
    <w:rsid w:val="00374B92"/>
    <w:rsid w:val="0037567B"/>
    <w:rsid w:val="00375D13"/>
    <w:rsid w:val="00380F77"/>
    <w:rsid w:val="0038278D"/>
    <w:rsid w:val="0039130B"/>
    <w:rsid w:val="00395AD8"/>
    <w:rsid w:val="003A24DD"/>
    <w:rsid w:val="003A2C3B"/>
    <w:rsid w:val="003A33FB"/>
    <w:rsid w:val="003A4C56"/>
    <w:rsid w:val="003B1098"/>
    <w:rsid w:val="003B17AB"/>
    <w:rsid w:val="003B35E3"/>
    <w:rsid w:val="003B466B"/>
    <w:rsid w:val="003B54AF"/>
    <w:rsid w:val="003B54C0"/>
    <w:rsid w:val="003B5C13"/>
    <w:rsid w:val="003C1041"/>
    <w:rsid w:val="003C188B"/>
    <w:rsid w:val="003C3BB6"/>
    <w:rsid w:val="003C4A66"/>
    <w:rsid w:val="003C5CED"/>
    <w:rsid w:val="003C71BA"/>
    <w:rsid w:val="003D03BC"/>
    <w:rsid w:val="003D3F3A"/>
    <w:rsid w:val="003D4A3D"/>
    <w:rsid w:val="003D4E5E"/>
    <w:rsid w:val="003D5829"/>
    <w:rsid w:val="003D62F3"/>
    <w:rsid w:val="003D7D30"/>
    <w:rsid w:val="003E122F"/>
    <w:rsid w:val="003E159E"/>
    <w:rsid w:val="003E51BA"/>
    <w:rsid w:val="003F1342"/>
    <w:rsid w:val="003F1BC1"/>
    <w:rsid w:val="003F27CE"/>
    <w:rsid w:val="003F310D"/>
    <w:rsid w:val="003F5143"/>
    <w:rsid w:val="003F743B"/>
    <w:rsid w:val="004016AD"/>
    <w:rsid w:val="0040340C"/>
    <w:rsid w:val="004034DC"/>
    <w:rsid w:val="00405AEC"/>
    <w:rsid w:val="004064AC"/>
    <w:rsid w:val="004073C9"/>
    <w:rsid w:val="00413497"/>
    <w:rsid w:val="00415F1A"/>
    <w:rsid w:val="004164EC"/>
    <w:rsid w:val="0041709C"/>
    <w:rsid w:val="00421C09"/>
    <w:rsid w:val="004222D6"/>
    <w:rsid w:val="00422B4C"/>
    <w:rsid w:val="00423057"/>
    <w:rsid w:val="004239C7"/>
    <w:rsid w:val="004247FB"/>
    <w:rsid w:val="00424D45"/>
    <w:rsid w:val="00424FF1"/>
    <w:rsid w:val="00425D60"/>
    <w:rsid w:val="00426677"/>
    <w:rsid w:val="004272F3"/>
    <w:rsid w:val="00427F4A"/>
    <w:rsid w:val="00430920"/>
    <w:rsid w:val="0043258B"/>
    <w:rsid w:val="00432C3A"/>
    <w:rsid w:val="004337B6"/>
    <w:rsid w:val="00434B38"/>
    <w:rsid w:val="004368B1"/>
    <w:rsid w:val="00437E2E"/>
    <w:rsid w:val="004406B4"/>
    <w:rsid w:val="00442C7E"/>
    <w:rsid w:val="00444203"/>
    <w:rsid w:val="00444307"/>
    <w:rsid w:val="004459B2"/>
    <w:rsid w:val="00446816"/>
    <w:rsid w:val="0045063B"/>
    <w:rsid w:val="00450A00"/>
    <w:rsid w:val="00450D65"/>
    <w:rsid w:val="00450FE8"/>
    <w:rsid w:val="00451E3A"/>
    <w:rsid w:val="0045260B"/>
    <w:rsid w:val="004537CA"/>
    <w:rsid w:val="00454BBE"/>
    <w:rsid w:val="00455129"/>
    <w:rsid w:val="004552FE"/>
    <w:rsid w:val="00455857"/>
    <w:rsid w:val="00455E5F"/>
    <w:rsid w:val="00456532"/>
    <w:rsid w:val="00460057"/>
    <w:rsid w:val="00461912"/>
    <w:rsid w:val="00461DED"/>
    <w:rsid w:val="0046231C"/>
    <w:rsid w:val="0046325D"/>
    <w:rsid w:val="00464C87"/>
    <w:rsid w:val="00464D4C"/>
    <w:rsid w:val="004653D8"/>
    <w:rsid w:val="00465920"/>
    <w:rsid w:val="00471178"/>
    <w:rsid w:val="00471A41"/>
    <w:rsid w:val="00473F38"/>
    <w:rsid w:val="00474041"/>
    <w:rsid w:val="00474320"/>
    <w:rsid w:val="00475647"/>
    <w:rsid w:val="00476A29"/>
    <w:rsid w:val="00480C30"/>
    <w:rsid w:val="00481C0C"/>
    <w:rsid w:val="00487CB4"/>
    <w:rsid w:val="004909D0"/>
    <w:rsid w:val="00491FAA"/>
    <w:rsid w:val="00492FFC"/>
    <w:rsid w:val="00494302"/>
    <w:rsid w:val="00497A37"/>
    <w:rsid w:val="004A0BE0"/>
    <w:rsid w:val="004A12DB"/>
    <w:rsid w:val="004A18E1"/>
    <w:rsid w:val="004A2C30"/>
    <w:rsid w:val="004A2DAB"/>
    <w:rsid w:val="004A62C9"/>
    <w:rsid w:val="004A6597"/>
    <w:rsid w:val="004B074B"/>
    <w:rsid w:val="004B1330"/>
    <w:rsid w:val="004B53FA"/>
    <w:rsid w:val="004B71F5"/>
    <w:rsid w:val="004C00FD"/>
    <w:rsid w:val="004C04C8"/>
    <w:rsid w:val="004C0B06"/>
    <w:rsid w:val="004C29F1"/>
    <w:rsid w:val="004C495B"/>
    <w:rsid w:val="004C4AD1"/>
    <w:rsid w:val="004C7FE5"/>
    <w:rsid w:val="004D16A8"/>
    <w:rsid w:val="004D2075"/>
    <w:rsid w:val="004D5ED5"/>
    <w:rsid w:val="004D6C5C"/>
    <w:rsid w:val="004D7F4A"/>
    <w:rsid w:val="004E2ECD"/>
    <w:rsid w:val="004E2ECE"/>
    <w:rsid w:val="004E507F"/>
    <w:rsid w:val="004F028A"/>
    <w:rsid w:val="004F5A06"/>
    <w:rsid w:val="00500250"/>
    <w:rsid w:val="00500A3F"/>
    <w:rsid w:val="0050243E"/>
    <w:rsid w:val="005028A4"/>
    <w:rsid w:val="00504845"/>
    <w:rsid w:val="00504A0D"/>
    <w:rsid w:val="00506766"/>
    <w:rsid w:val="00510892"/>
    <w:rsid w:val="00510A49"/>
    <w:rsid w:val="00510B55"/>
    <w:rsid w:val="00511FC7"/>
    <w:rsid w:val="00515DBF"/>
    <w:rsid w:val="00515F53"/>
    <w:rsid w:val="00516CA6"/>
    <w:rsid w:val="005172D9"/>
    <w:rsid w:val="00517BE2"/>
    <w:rsid w:val="00517DF2"/>
    <w:rsid w:val="00520DE3"/>
    <w:rsid w:val="00522E6F"/>
    <w:rsid w:val="00524857"/>
    <w:rsid w:val="00526440"/>
    <w:rsid w:val="00526545"/>
    <w:rsid w:val="00526FCF"/>
    <w:rsid w:val="00527DF5"/>
    <w:rsid w:val="00530637"/>
    <w:rsid w:val="00532C43"/>
    <w:rsid w:val="00532F01"/>
    <w:rsid w:val="005351B3"/>
    <w:rsid w:val="005353CB"/>
    <w:rsid w:val="00537553"/>
    <w:rsid w:val="00537DB8"/>
    <w:rsid w:val="00542D63"/>
    <w:rsid w:val="0054325C"/>
    <w:rsid w:val="00544B21"/>
    <w:rsid w:val="00544B3B"/>
    <w:rsid w:val="005450E8"/>
    <w:rsid w:val="00545E31"/>
    <w:rsid w:val="00546EDD"/>
    <w:rsid w:val="00547097"/>
    <w:rsid w:val="00547836"/>
    <w:rsid w:val="0055090A"/>
    <w:rsid w:val="005521DA"/>
    <w:rsid w:val="00552337"/>
    <w:rsid w:val="00553681"/>
    <w:rsid w:val="00553F6E"/>
    <w:rsid w:val="00556838"/>
    <w:rsid w:val="00557EED"/>
    <w:rsid w:val="00557FD0"/>
    <w:rsid w:val="0056002F"/>
    <w:rsid w:val="00563DBA"/>
    <w:rsid w:val="005663BD"/>
    <w:rsid w:val="00567E90"/>
    <w:rsid w:val="00570BCF"/>
    <w:rsid w:val="005716B6"/>
    <w:rsid w:val="00572A85"/>
    <w:rsid w:val="00573448"/>
    <w:rsid w:val="005737A8"/>
    <w:rsid w:val="00573DFE"/>
    <w:rsid w:val="00574435"/>
    <w:rsid w:val="00574BF0"/>
    <w:rsid w:val="00580A92"/>
    <w:rsid w:val="00583370"/>
    <w:rsid w:val="00583AB5"/>
    <w:rsid w:val="00584346"/>
    <w:rsid w:val="00585D62"/>
    <w:rsid w:val="0058649F"/>
    <w:rsid w:val="00586775"/>
    <w:rsid w:val="00591139"/>
    <w:rsid w:val="00591563"/>
    <w:rsid w:val="00593134"/>
    <w:rsid w:val="005A13D2"/>
    <w:rsid w:val="005A21DD"/>
    <w:rsid w:val="005A2973"/>
    <w:rsid w:val="005A33FA"/>
    <w:rsid w:val="005A4DA8"/>
    <w:rsid w:val="005B0E83"/>
    <w:rsid w:val="005B3824"/>
    <w:rsid w:val="005B5944"/>
    <w:rsid w:val="005B61FB"/>
    <w:rsid w:val="005C044A"/>
    <w:rsid w:val="005C06D4"/>
    <w:rsid w:val="005C092A"/>
    <w:rsid w:val="005C243D"/>
    <w:rsid w:val="005C283F"/>
    <w:rsid w:val="005C3046"/>
    <w:rsid w:val="005C3697"/>
    <w:rsid w:val="005C4A3C"/>
    <w:rsid w:val="005D03C0"/>
    <w:rsid w:val="005D0993"/>
    <w:rsid w:val="005D11A2"/>
    <w:rsid w:val="005D2516"/>
    <w:rsid w:val="005D3D08"/>
    <w:rsid w:val="005D3FB2"/>
    <w:rsid w:val="005D51CF"/>
    <w:rsid w:val="005D5202"/>
    <w:rsid w:val="005D72EC"/>
    <w:rsid w:val="005D7853"/>
    <w:rsid w:val="005E0826"/>
    <w:rsid w:val="005E0AF6"/>
    <w:rsid w:val="005E0C5C"/>
    <w:rsid w:val="005E124A"/>
    <w:rsid w:val="005E1B9D"/>
    <w:rsid w:val="005E1BD5"/>
    <w:rsid w:val="005E2147"/>
    <w:rsid w:val="005E50C9"/>
    <w:rsid w:val="005E60AF"/>
    <w:rsid w:val="005E61CB"/>
    <w:rsid w:val="005E6314"/>
    <w:rsid w:val="005F12C6"/>
    <w:rsid w:val="005F20D9"/>
    <w:rsid w:val="005F2E31"/>
    <w:rsid w:val="005F472A"/>
    <w:rsid w:val="005F534F"/>
    <w:rsid w:val="005F64A0"/>
    <w:rsid w:val="005F6CC7"/>
    <w:rsid w:val="005F71A2"/>
    <w:rsid w:val="005F7FF8"/>
    <w:rsid w:val="00601894"/>
    <w:rsid w:val="0060197C"/>
    <w:rsid w:val="0060238B"/>
    <w:rsid w:val="006029F1"/>
    <w:rsid w:val="00602DBA"/>
    <w:rsid w:val="00603FA8"/>
    <w:rsid w:val="00604373"/>
    <w:rsid w:val="00604BE8"/>
    <w:rsid w:val="00605668"/>
    <w:rsid w:val="00606A26"/>
    <w:rsid w:val="00606CF7"/>
    <w:rsid w:val="00607E1E"/>
    <w:rsid w:val="00611DC2"/>
    <w:rsid w:val="006138E5"/>
    <w:rsid w:val="00615FFD"/>
    <w:rsid w:val="0061728F"/>
    <w:rsid w:val="00625A71"/>
    <w:rsid w:val="00627C4C"/>
    <w:rsid w:val="00630C9B"/>
    <w:rsid w:val="006316C9"/>
    <w:rsid w:val="0063190C"/>
    <w:rsid w:val="00633A6A"/>
    <w:rsid w:val="00634E55"/>
    <w:rsid w:val="00636C28"/>
    <w:rsid w:val="006376EA"/>
    <w:rsid w:val="00640CC3"/>
    <w:rsid w:val="00643C57"/>
    <w:rsid w:val="00643D9D"/>
    <w:rsid w:val="00643DD7"/>
    <w:rsid w:val="0064408D"/>
    <w:rsid w:val="00644C29"/>
    <w:rsid w:val="00645BE5"/>
    <w:rsid w:val="00646E02"/>
    <w:rsid w:val="006502FC"/>
    <w:rsid w:val="0065225F"/>
    <w:rsid w:val="00654CD8"/>
    <w:rsid w:val="00655335"/>
    <w:rsid w:val="006564C0"/>
    <w:rsid w:val="006576C9"/>
    <w:rsid w:val="006600EC"/>
    <w:rsid w:val="00663114"/>
    <w:rsid w:val="00663D1C"/>
    <w:rsid w:val="00665E87"/>
    <w:rsid w:val="00666A35"/>
    <w:rsid w:val="00667ABD"/>
    <w:rsid w:val="006720F3"/>
    <w:rsid w:val="00673A36"/>
    <w:rsid w:val="00676608"/>
    <w:rsid w:val="00680DE9"/>
    <w:rsid w:val="00681354"/>
    <w:rsid w:val="006849ED"/>
    <w:rsid w:val="006851FB"/>
    <w:rsid w:val="00686AA9"/>
    <w:rsid w:val="00687C30"/>
    <w:rsid w:val="00690B2F"/>
    <w:rsid w:val="00691C94"/>
    <w:rsid w:val="00692FA1"/>
    <w:rsid w:val="006945AB"/>
    <w:rsid w:val="00696FB7"/>
    <w:rsid w:val="006A2ECE"/>
    <w:rsid w:val="006A2FA5"/>
    <w:rsid w:val="006B0D17"/>
    <w:rsid w:val="006B345B"/>
    <w:rsid w:val="006B7323"/>
    <w:rsid w:val="006C25C6"/>
    <w:rsid w:val="006C5E3D"/>
    <w:rsid w:val="006D041A"/>
    <w:rsid w:val="006D19E2"/>
    <w:rsid w:val="006D3528"/>
    <w:rsid w:val="006D475C"/>
    <w:rsid w:val="006D55BE"/>
    <w:rsid w:val="006D6C93"/>
    <w:rsid w:val="006D740C"/>
    <w:rsid w:val="006E2E67"/>
    <w:rsid w:val="006E42D7"/>
    <w:rsid w:val="006E476F"/>
    <w:rsid w:val="006E6D33"/>
    <w:rsid w:val="006F0130"/>
    <w:rsid w:val="006F11C4"/>
    <w:rsid w:val="006F434E"/>
    <w:rsid w:val="006F5BCA"/>
    <w:rsid w:val="006F6723"/>
    <w:rsid w:val="006F709E"/>
    <w:rsid w:val="00700D58"/>
    <w:rsid w:val="007024C7"/>
    <w:rsid w:val="007030EC"/>
    <w:rsid w:val="00703444"/>
    <w:rsid w:val="007072CA"/>
    <w:rsid w:val="00715103"/>
    <w:rsid w:val="00723366"/>
    <w:rsid w:val="00723A45"/>
    <w:rsid w:val="00726D07"/>
    <w:rsid w:val="00727379"/>
    <w:rsid w:val="0073307B"/>
    <w:rsid w:val="00735C21"/>
    <w:rsid w:val="00737E59"/>
    <w:rsid w:val="00741710"/>
    <w:rsid w:val="00744025"/>
    <w:rsid w:val="007449F9"/>
    <w:rsid w:val="007453D5"/>
    <w:rsid w:val="007500A8"/>
    <w:rsid w:val="00755666"/>
    <w:rsid w:val="007578D8"/>
    <w:rsid w:val="007629EC"/>
    <w:rsid w:val="00763321"/>
    <w:rsid w:val="0076359A"/>
    <w:rsid w:val="00763FD8"/>
    <w:rsid w:val="0076401E"/>
    <w:rsid w:val="00764817"/>
    <w:rsid w:val="00765AF0"/>
    <w:rsid w:val="00765DA1"/>
    <w:rsid w:val="0076628C"/>
    <w:rsid w:val="00766906"/>
    <w:rsid w:val="0077040A"/>
    <w:rsid w:val="00771A3B"/>
    <w:rsid w:val="00772D35"/>
    <w:rsid w:val="00775C64"/>
    <w:rsid w:val="00777903"/>
    <w:rsid w:val="007809C5"/>
    <w:rsid w:val="00781BFF"/>
    <w:rsid w:val="007837EA"/>
    <w:rsid w:val="0078439E"/>
    <w:rsid w:val="00786396"/>
    <w:rsid w:val="00793C05"/>
    <w:rsid w:val="00794A75"/>
    <w:rsid w:val="00795163"/>
    <w:rsid w:val="00796443"/>
    <w:rsid w:val="007978A9"/>
    <w:rsid w:val="007A17C8"/>
    <w:rsid w:val="007A3886"/>
    <w:rsid w:val="007A4DAA"/>
    <w:rsid w:val="007B0561"/>
    <w:rsid w:val="007B0B03"/>
    <w:rsid w:val="007B1C4B"/>
    <w:rsid w:val="007B25A3"/>
    <w:rsid w:val="007C0328"/>
    <w:rsid w:val="007C14AC"/>
    <w:rsid w:val="007C1B00"/>
    <w:rsid w:val="007C6A62"/>
    <w:rsid w:val="007C7C5D"/>
    <w:rsid w:val="007D01CA"/>
    <w:rsid w:val="007D3391"/>
    <w:rsid w:val="007D3C24"/>
    <w:rsid w:val="007E40EF"/>
    <w:rsid w:val="007E43FA"/>
    <w:rsid w:val="007E51EA"/>
    <w:rsid w:val="007E61CF"/>
    <w:rsid w:val="007F1192"/>
    <w:rsid w:val="007F22C0"/>
    <w:rsid w:val="007F23F9"/>
    <w:rsid w:val="007F2590"/>
    <w:rsid w:val="007F4021"/>
    <w:rsid w:val="007F5027"/>
    <w:rsid w:val="007F52E4"/>
    <w:rsid w:val="007F6565"/>
    <w:rsid w:val="007F7845"/>
    <w:rsid w:val="008018B6"/>
    <w:rsid w:val="00801F0A"/>
    <w:rsid w:val="0080212E"/>
    <w:rsid w:val="0080294F"/>
    <w:rsid w:val="00803FE2"/>
    <w:rsid w:val="00804834"/>
    <w:rsid w:val="0081239D"/>
    <w:rsid w:val="00815311"/>
    <w:rsid w:val="00816650"/>
    <w:rsid w:val="0082077F"/>
    <w:rsid w:val="00821829"/>
    <w:rsid w:val="00822FB7"/>
    <w:rsid w:val="00824C6A"/>
    <w:rsid w:val="00825658"/>
    <w:rsid w:val="00830BE7"/>
    <w:rsid w:val="00831C87"/>
    <w:rsid w:val="0083288D"/>
    <w:rsid w:val="0084060A"/>
    <w:rsid w:val="00843C6C"/>
    <w:rsid w:val="008457BB"/>
    <w:rsid w:val="00845A08"/>
    <w:rsid w:val="00846690"/>
    <w:rsid w:val="008469B6"/>
    <w:rsid w:val="00846F82"/>
    <w:rsid w:val="0084784B"/>
    <w:rsid w:val="00847910"/>
    <w:rsid w:val="00860681"/>
    <w:rsid w:val="008608B7"/>
    <w:rsid w:val="0086605F"/>
    <w:rsid w:val="00871812"/>
    <w:rsid w:val="0087291F"/>
    <w:rsid w:val="008739A6"/>
    <w:rsid w:val="00873EA2"/>
    <w:rsid w:val="008752F3"/>
    <w:rsid w:val="008764B5"/>
    <w:rsid w:val="008836FB"/>
    <w:rsid w:val="00883FEC"/>
    <w:rsid w:val="0088420B"/>
    <w:rsid w:val="00884E8C"/>
    <w:rsid w:val="00885CCB"/>
    <w:rsid w:val="00891254"/>
    <w:rsid w:val="00894F5F"/>
    <w:rsid w:val="00897F52"/>
    <w:rsid w:val="008A22CA"/>
    <w:rsid w:val="008A3599"/>
    <w:rsid w:val="008A46F1"/>
    <w:rsid w:val="008A5C86"/>
    <w:rsid w:val="008A6A6A"/>
    <w:rsid w:val="008A6EBF"/>
    <w:rsid w:val="008B19F8"/>
    <w:rsid w:val="008B2A01"/>
    <w:rsid w:val="008B38C5"/>
    <w:rsid w:val="008B6DA6"/>
    <w:rsid w:val="008C27F9"/>
    <w:rsid w:val="008C4169"/>
    <w:rsid w:val="008C4291"/>
    <w:rsid w:val="008C766F"/>
    <w:rsid w:val="008D0A82"/>
    <w:rsid w:val="008D1193"/>
    <w:rsid w:val="008D1AF7"/>
    <w:rsid w:val="008D3610"/>
    <w:rsid w:val="008D407E"/>
    <w:rsid w:val="008E03A1"/>
    <w:rsid w:val="008E050D"/>
    <w:rsid w:val="008E0D71"/>
    <w:rsid w:val="008E242C"/>
    <w:rsid w:val="008E31A3"/>
    <w:rsid w:val="008E66AB"/>
    <w:rsid w:val="008E693D"/>
    <w:rsid w:val="008E6D31"/>
    <w:rsid w:val="008E7A67"/>
    <w:rsid w:val="008F1C8C"/>
    <w:rsid w:val="008F382D"/>
    <w:rsid w:val="008F482B"/>
    <w:rsid w:val="008F61A9"/>
    <w:rsid w:val="00900E57"/>
    <w:rsid w:val="00904BE0"/>
    <w:rsid w:val="0090626D"/>
    <w:rsid w:val="00906720"/>
    <w:rsid w:val="00912F82"/>
    <w:rsid w:val="0091789F"/>
    <w:rsid w:val="00920123"/>
    <w:rsid w:val="009205B2"/>
    <w:rsid w:val="009227CC"/>
    <w:rsid w:val="00923217"/>
    <w:rsid w:val="00923418"/>
    <w:rsid w:val="0092391A"/>
    <w:rsid w:val="00926255"/>
    <w:rsid w:val="00927B9F"/>
    <w:rsid w:val="00931203"/>
    <w:rsid w:val="009324A7"/>
    <w:rsid w:val="0093321D"/>
    <w:rsid w:val="00933A74"/>
    <w:rsid w:val="00933D73"/>
    <w:rsid w:val="00934049"/>
    <w:rsid w:val="0093713A"/>
    <w:rsid w:val="00937479"/>
    <w:rsid w:val="00940659"/>
    <w:rsid w:val="00940BD3"/>
    <w:rsid w:val="00940F7D"/>
    <w:rsid w:val="00944955"/>
    <w:rsid w:val="00945A3D"/>
    <w:rsid w:val="00947DC0"/>
    <w:rsid w:val="009500A1"/>
    <w:rsid w:val="009506D4"/>
    <w:rsid w:val="00951EFC"/>
    <w:rsid w:val="00953CE7"/>
    <w:rsid w:val="0095412F"/>
    <w:rsid w:val="00955A72"/>
    <w:rsid w:val="00956D15"/>
    <w:rsid w:val="0095701B"/>
    <w:rsid w:val="009600BD"/>
    <w:rsid w:val="009637C9"/>
    <w:rsid w:val="00965433"/>
    <w:rsid w:val="00965F97"/>
    <w:rsid w:val="00966314"/>
    <w:rsid w:val="00967416"/>
    <w:rsid w:val="00971C6D"/>
    <w:rsid w:val="0097283F"/>
    <w:rsid w:val="00974674"/>
    <w:rsid w:val="0097525D"/>
    <w:rsid w:val="00976C9E"/>
    <w:rsid w:val="009777BA"/>
    <w:rsid w:val="00977B65"/>
    <w:rsid w:val="00983858"/>
    <w:rsid w:val="0098388A"/>
    <w:rsid w:val="00983B00"/>
    <w:rsid w:val="00983D92"/>
    <w:rsid w:val="00986465"/>
    <w:rsid w:val="009876DF"/>
    <w:rsid w:val="00987953"/>
    <w:rsid w:val="00987DC7"/>
    <w:rsid w:val="00987E77"/>
    <w:rsid w:val="009915F8"/>
    <w:rsid w:val="00992313"/>
    <w:rsid w:val="0099616D"/>
    <w:rsid w:val="00996EF0"/>
    <w:rsid w:val="009A28C1"/>
    <w:rsid w:val="009A2934"/>
    <w:rsid w:val="009A4CC8"/>
    <w:rsid w:val="009A507C"/>
    <w:rsid w:val="009B1C9D"/>
    <w:rsid w:val="009B23C9"/>
    <w:rsid w:val="009B5E10"/>
    <w:rsid w:val="009C05B4"/>
    <w:rsid w:val="009C0DB4"/>
    <w:rsid w:val="009C19DD"/>
    <w:rsid w:val="009C1E59"/>
    <w:rsid w:val="009C245B"/>
    <w:rsid w:val="009C6829"/>
    <w:rsid w:val="009C71F1"/>
    <w:rsid w:val="009C7C82"/>
    <w:rsid w:val="009D0492"/>
    <w:rsid w:val="009D0748"/>
    <w:rsid w:val="009D07B4"/>
    <w:rsid w:val="009D28CB"/>
    <w:rsid w:val="009D63FC"/>
    <w:rsid w:val="009D7EB9"/>
    <w:rsid w:val="009E1077"/>
    <w:rsid w:val="009E2C20"/>
    <w:rsid w:val="009E3E4D"/>
    <w:rsid w:val="009E5338"/>
    <w:rsid w:val="009E5C9C"/>
    <w:rsid w:val="009E68A2"/>
    <w:rsid w:val="009E6990"/>
    <w:rsid w:val="009E7970"/>
    <w:rsid w:val="009F0EB2"/>
    <w:rsid w:val="009F4B30"/>
    <w:rsid w:val="009F4DC4"/>
    <w:rsid w:val="009F7C4F"/>
    <w:rsid w:val="00A0056C"/>
    <w:rsid w:val="00A02FC0"/>
    <w:rsid w:val="00A066F6"/>
    <w:rsid w:val="00A07B85"/>
    <w:rsid w:val="00A07CFE"/>
    <w:rsid w:val="00A10E02"/>
    <w:rsid w:val="00A123B7"/>
    <w:rsid w:val="00A12524"/>
    <w:rsid w:val="00A156CE"/>
    <w:rsid w:val="00A160F4"/>
    <w:rsid w:val="00A1789F"/>
    <w:rsid w:val="00A20C13"/>
    <w:rsid w:val="00A220D2"/>
    <w:rsid w:val="00A2368E"/>
    <w:rsid w:val="00A24661"/>
    <w:rsid w:val="00A254B6"/>
    <w:rsid w:val="00A26C26"/>
    <w:rsid w:val="00A26E99"/>
    <w:rsid w:val="00A30316"/>
    <w:rsid w:val="00A3212F"/>
    <w:rsid w:val="00A3275D"/>
    <w:rsid w:val="00A32C61"/>
    <w:rsid w:val="00A359CB"/>
    <w:rsid w:val="00A36916"/>
    <w:rsid w:val="00A36E53"/>
    <w:rsid w:val="00A40FB2"/>
    <w:rsid w:val="00A41BD0"/>
    <w:rsid w:val="00A42D51"/>
    <w:rsid w:val="00A44306"/>
    <w:rsid w:val="00A4524B"/>
    <w:rsid w:val="00A46190"/>
    <w:rsid w:val="00A466C3"/>
    <w:rsid w:val="00A470EA"/>
    <w:rsid w:val="00A51054"/>
    <w:rsid w:val="00A52322"/>
    <w:rsid w:val="00A52553"/>
    <w:rsid w:val="00A5340C"/>
    <w:rsid w:val="00A5423A"/>
    <w:rsid w:val="00A54990"/>
    <w:rsid w:val="00A557B1"/>
    <w:rsid w:val="00A6308A"/>
    <w:rsid w:val="00A647B8"/>
    <w:rsid w:val="00A64D16"/>
    <w:rsid w:val="00A652E7"/>
    <w:rsid w:val="00A654EE"/>
    <w:rsid w:val="00A71A78"/>
    <w:rsid w:val="00A7272C"/>
    <w:rsid w:val="00A72FA4"/>
    <w:rsid w:val="00A74619"/>
    <w:rsid w:val="00A758DE"/>
    <w:rsid w:val="00A76EF5"/>
    <w:rsid w:val="00A772D2"/>
    <w:rsid w:val="00A80155"/>
    <w:rsid w:val="00A803EF"/>
    <w:rsid w:val="00A8067D"/>
    <w:rsid w:val="00A806BD"/>
    <w:rsid w:val="00A80736"/>
    <w:rsid w:val="00A861F0"/>
    <w:rsid w:val="00A90CE2"/>
    <w:rsid w:val="00A935C8"/>
    <w:rsid w:val="00A9361D"/>
    <w:rsid w:val="00A94437"/>
    <w:rsid w:val="00A95BA9"/>
    <w:rsid w:val="00A95FA5"/>
    <w:rsid w:val="00A96854"/>
    <w:rsid w:val="00A972C4"/>
    <w:rsid w:val="00A97598"/>
    <w:rsid w:val="00AA139E"/>
    <w:rsid w:val="00AA3DA4"/>
    <w:rsid w:val="00AA45C1"/>
    <w:rsid w:val="00AA5FC7"/>
    <w:rsid w:val="00AB05F2"/>
    <w:rsid w:val="00AB13F3"/>
    <w:rsid w:val="00AB2644"/>
    <w:rsid w:val="00AB38FE"/>
    <w:rsid w:val="00AB72CD"/>
    <w:rsid w:val="00AC0B9B"/>
    <w:rsid w:val="00AC140A"/>
    <w:rsid w:val="00AC2267"/>
    <w:rsid w:val="00AC41BB"/>
    <w:rsid w:val="00AC5DFE"/>
    <w:rsid w:val="00AC6AAF"/>
    <w:rsid w:val="00AC7BC6"/>
    <w:rsid w:val="00AD185D"/>
    <w:rsid w:val="00AD2D0C"/>
    <w:rsid w:val="00AD48F2"/>
    <w:rsid w:val="00AD6C47"/>
    <w:rsid w:val="00AE07AC"/>
    <w:rsid w:val="00AE14FA"/>
    <w:rsid w:val="00AE4950"/>
    <w:rsid w:val="00AE4D23"/>
    <w:rsid w:val="00AE6719"/>
    <w:rsid w:val="00AE6E32"/>
    <w:rsid w:val="00AE78CE"/>
    <w:rsid w:val="00AF2142"/>
    <w:rsid w:val="00AF268B"/>
    <w:rsid w:val="00AF58CA"/>
    <w:rsid w:val="00AF6BD9"/>
    <w:rsid w:val="00B028CB"/>
    <w:rsid w:val="00B064A0"/>
    <w:rsid w:val="00B06AEE"/>
    <w:rsid w:val="00B1025B"/>
    <w:rsid w:val="00B12D5F"/>
    <w:rsid w:val="00B1581B"/>
    <w:rsid w:val="00B167E4"/>
    <w:rsid w:val="00B17A37"/>
    <w:rsid w:val="00B2015D"/>
    <w:rsid w:val="00B20E71"/>
    <w:rsid w:val="00B2581D"/>
    <w:rsid w:val="00B261B4"/>
    <w:rsid w:val="00B26AC1"/>
    <w:rsid w:val="00B26B63"/>
    <w:rsid w:val="00B27679"/>
    <w:rsid w:val="00B31B0B"/>
    <w:rsid w:val="00B33395"/>
    <w:rsid w:val="00B333B2"/>
    <w:rsid w:val="00B33488"/>
    <w:rsid w:val="00B35FD2"/>
    <w:rsid w:val="00B360D0"/>
    <w:rsid w:val="00B40353"/>
    <w:rsid w:val="00B40A36"/>
    <w:rsid w:val="00B41B64"/>
    <w:rsid w:val="00B50B62"/>
    <w:rsid w:val="00B5379A"/>
    <w:rsid w:val="00B537EB"/>
    <w:rsid w:val="00B55838"/>
    <w:rsid w:val="00B55DAC"/>
    <w:rsid w:val="00B569ED"/>
    <w:rsid w:val="00B60F92"/>
    <w:rsid w:val="00B61577"/>
    <w:rsid w:val="00B655A6"/>
    <w:rsid w:val="00B712DA"/>
    <w:rsid w:val="00B80E94"/>
    <w:rsid w:val="00B8364A"/>
    <w:rsid w:val="00B83774"/>
    <w:rsid w:val="00B84E6D"/>
    <w:rsid w:val="00B85C2E"/>
    <w:rsid w:val="00B9105D"/>
    <w:rsid w:val="00B916D0"/>
    <w:rsid w:val="00B92B9D"/>
    <w:rsid w:val="00B9456E"/>
    <w:rsid w:val="00B96876"/>
    <w:rsid w:val="00B9710B"/>
    <w:rsid w:val="00BA2072"/>
    <w:rsid w:val="00BA408D"/>
    <w:rsid w:val="00BA5BA7"/>
    <w:rsid w:val="00BA6330"/>
    <w:rsid w:val="00BA6966"/>
    <w:rsid w:val="00BB0193"/>
    <w:rsid w:val="00BB0B0D"/>
    <w:rsid w:val="00BB1597"/>
    <w:rsid w:val="00BB1A64"/>
    <w:rsid w:val="00BB1C0C"/>
    <w:rsid w:val="00BB260D"/>
    <w:rsid w:val="00BB31B8"/>
    <w:rsid w:val="00BB3DC0"/>
    <w:rsid w:val="00BB59BC"/>
    <w:rsid w:val="00BB6547"/>
    <w:rsid w:val="00BC0BC2"/>
    <w:rsid w:val="00BC2088"/>
    <w:rsid w:val="00BC511E"/>
    <w:rsid w:val="00BD0F7E"/>
    <w:rsid w:val="00BD1869"/>
    <w:rsid w:val="00BD6D17"/>
    <w:rsid w:val="00BE34AA"/>
    <w:rsid w:val="00BE483F"/>
    <w:rsid w:val="00BE578B"/>
    <w:rsid w:val="00BE6592"/>
    <w:rsid w:val="00BE6BD1"/>
    <w:rsid w:val="00BF732B"/>
    <w:rsid w:val="00C019A2"/>
    <w:rsid w:val="00C02BD5"/>
    <w:rsid w:val="00C0560F"/>
    <w:rsid w:val="00C06B09"/>
    <w:rsid w:val="00C07761"/>
    <w:rsid w:val="00C1176F"/>
    <w:rsid w:val="00C11CA3"/>
    <w:rsid w:val="00C11D5D"/>
    <w:rsid w:val="00C15E61"/>
    <w:rsid w:val="00C17A27"/>
    <w:rsid w:val="00C17B65"/>
    <w:rsid w:val="00C216D6"/>
    <w:rsid w:val="00C220AA"/>
    <w:rsid w:val="00C22714"/>
    <w:rsid w:val="00C22943"/>
    <w:rsid w:val="00C23A58"/>
    <w:rsid w:val="00C23B2C"/>
    <w:rsid w:val="00C24B07"/>
    <w:rsid w:val="00C2594D"/>
    <w:rsid w:val="00C370C2"/>
    <w:rsid w:val="00C409E6"/>
    <w:rsid w:val="00C41D16"/>
    <w:rsid w:val="00C429E8"/>
    <w:rsid w:val="00C43F57"/>
    <w:rsid w:val="00C44B3E"/>
    <w:rsid w:val="00C4745D"/>
    <w:rsid w:val="00C47E6C"/>
    <w:rsid w:val="00C50574"/>
    <w:rsid w:val="00C55122"/>
    <w:rsid w:val="00C55DAD"/>
    <w:rsid w:val="00C56A43"/>
    <w:rsid w:val="00C610DD"/>
    <w:rsid w:val="00C61CCE"/>
    <w:rsid w:val="00C627E1"/>
    <w:rsid w:val="00C6494D"/>
    <w:rsid w:val="00C65A8F"/>
    <w:rsid w:val="00C66E85"/>
    <w:rsid w:val="00C811DF"/>
    <w:rsid w:val="00C8143C"/>
    <w:rsid w:val="00C823C3"/>
    <w:rsid w:val="00C8421F"/>
    <w:rsid w:val="00C84388"/>
    <w:rsid w:val="00C84A4C"/>
    <w:rsid w:val="00C84BF5"/>
    <w:rsid w:val="00C879C8"/>
    <w:rsid w:val="00C87B7F"/>
    <w:rsid w:val="00C96181"/>
    <w:rsid w:val="00CA0235"/>
    <w:rsid w:val="00CA1914"/>
    <w:rsid w:val="00CA2648"/>
    <w:rsid w:val="00CA295A"/>
    <w:rsid w:val="00CA6C26"/>
    <w:rsid w:val="00CB1502"/>
    <w:rsid w:val="00CB1C35"/>
    <w:rsid w:val="00CB1EAA"/>
    <w:rsid w:val="00CB26AD"/>
    <w:rsid w:val="00CB2850"/>
    <w:rsid w:val="00CC555E"/>
    <w:rsid w:val="00CC68F2"/>
    <w:rsid w:val="00CC6905"/>
    <w:rsid w:val="00CD05A2"/>
    <w:rsid w:val="00CD202C"/>
    <w:rsid w:val="00CD2171"/>
    <w:rsid w:val="00CD3720"/>
    <w:rsid w:val="00CD5408"/>
    <w:rsid w:val="00CD579F"/>
    <w:rsid w:val="00CD76BE"/>
    <w:rsid w:val="00CE0853"/>
    <w:rsid w:val="00CE18A3"/>
    <w:rsid w:val="00CE401B"/>
    <w:rsid w:val="00CE4468"/>
    <w:rsid w:val="00CE4A84"/>
    <w:rsid w:val="00CE4A97"/>
    <w:rsid w:val="00CE4E34"/>
    <w:rsid w:val="00CE6C53"/>
    <w:rsid w:val="00CF048B"/>
    <w:rsid w:val="00CF0702"/>
    <w:rsid w:val="00CF74F7"/>
    <w:rsid w:val="00CF787F"/>
    <w:rsid w:val="00D0147B"/>
    <w:rsid w:val="00D02E30"/>
    <w:rsid w:val="00D041C8"/>
    <w:rsid w:val="00D051F9"/>
    <w:rsid w:val="00D1197D"/>
    <w:rsid w:val="00D13B0C"/>
    <w:rsid w:val="00D14306"/>
    <w:rsid w:val="00D15F1F"/>
    <w:rsid w:val="00D16F7C"/>
    <w:rsid w:val="00D17F2A"/>
    <w:rsid w:val="00D226BF"/>
    <w:rsid w:val="00D22E7D"/>
    <w:rsid w:val="00D24D6A"/>
    <w:rsid w:val="00D30E04"/>
    <w:rsid w:val="00D34A82"/>
    <w:rsid w:val="00D35641"/>
    <w:rsid w:val="00D404E5"/>
    <w:rsid w:val="00D408C7"/>
    <w:rsid w:val="00D42C54"/>
    <w:rsid w:val="00D4368A"/>
    <w:rsid w:val="00D44155"/>
    <w:rsid w:val="00D50B6E"/>
    <w:rsid w:val="00D56B46"/>
    <w:rsid w:val="00D5707B"/>
    <w:rsid w:val="00D61C81"/>
    <w:rsid w:val="00D62605"/>
    <w:rsid w:val="00D64D33"/>
    <w:rsid w:val="00D65A86"/>
    <w:rsid w:val="00D6604B"/>
    <w:rsid w:val="00D66BDA"/>
    <w:rsid w:val="00D73A85"/>
    <w:rsid w:val="00D755D9"/>
    <w:rsid w:val="00D7618B"/>
    <w:rsid w:val="00D76588"/>
    <w:rsid w:val="00D8082C"/>
    <w:rsid w:val="00D863C0"/>
    <w:rsid w:val="00D90A0B"/>
    <w:rsid w:val="00D931D0"/>
    <w:rsid w:val="00D93D2C"/>
    <w:rsid w:val="00D97E99"/>
    <w:rsid w:val="00DA0F85"/>
    <w:rsid w:val="00DA1220"/>
    <w:rsid w:val="00DA16DB"/>
    <w:rsid w:val="00DA2A93"/>
    <w:rsid w:val="00DA6E71"/>
    <w:rsid w:val="00DA788E"/>
    <w:rsid w:val="00DA7E6B"/>
    <w:rsid w:val="00DB26DF"/>
    <w:rsid w:val="00DB4792"/>
    <w:rsid w:val="00DB6D64"/>
    <w:rsid w:val="00DB7F4F"/>
    <w:rsid w:val="00DC149C"/>
    <w:rsid w:val="00DC35CF"/>
    <w:rsid w:val="00DC4999"/>
    <w:rsid w:val="00DC5017"/>
    <w:rsid w:val="00DD406D"/>
    <w:rsid w:val="00DD410A"/>
    <w:rsid w:val="00DD5E5B"/>
    <w:rsid w:val="00DD64E4"/>
    <w:rsid w:val="00DD6AED"/>
    <w:rsid w:val="00DD760D"/>
    <w:rsid w:val="00DE1283"/>
    <w:rsid w:val="00DE2ED0"/>
    <w:rsid w:val="00DE6611"/>
    <w:rsid w:val="00DF19AE"/>
    <w:rsid w:val="00DF28F5"/>
    <w:rsid w:val="00DF4C0F"/>
    <w:rsid w:val="00DF58F3"/>
    <w:rsid w:val="00DF7924"/>
    <w:rsid w:val="00DF79AB"/>
    <w:rsid w:val="00E00176"/>
    <w:rsid w:val="00E02548"/>
    <w:rsid w:val="00E0276C"/>
    <w:rsid w:val="00E031D5"/>
    <w:rsid w:val="00E04054"/>
    <w:rsid w:val="00E04D46"/>
    <w:rsid w:val="00E067DF"/>
    <w:rsid w:val="00E06806"/>
    <w:rsid w:val="00E0753D"/>
    <w:rsid w:val="00E10A59"/>
    <w:rsid w:val="00E12976"/>
    <w:rsid w:val="00E13D13"/>
    <w:rsid w:val="00E1631F"/>
    <w:rsid w:val="00E168D7"/>
    <w:rsid w:val="00E2532E"/>
    <w:rsid w:val="00E27B24"/>
    <w:rsid w:val="00E27D79"/>
    <w:rsid w:val="00E31E17"/>
    <w:rsid w:val="00E32C3A"/>
    <w:rsid w:val="00E32C65"/>
    <w:rsid w:val="00E34CC2"/>
    <w:rsid w:val="00E36B77"/>
    <w:rsid w:val="00E4268A"/>
    <w:rsid w:val="00E448C1"/>
    <w:rsid w:val="00E4546F"/>
    <w:rsid w:val="00E4760D"/>
    <w:rsid w:val="00E47787"/>
    <w:rsid w:val="00E51569"/>
    <w:rsid w:val="00E51AC4"/>
    <w:rsid w:val="00E53B5C"/>
    <w:rsid w:val="00E54310"/>
    <w:rsid w:val="00E60697"/>
    <w:rsid w:val="00E60C47"/>
    <w:rsid w:val="00E6184C"/>
    <w:rsid w:val="00E6209A"/>
    <w:rsid w:val="00E622E5"/>
    <w:rsid w:val="00E62E6F"/>
    <w:rsid w:val="00E63105"/>
    <w:rsid w:val="00E63B3D"/>
    <w:rsid w:val="00E6462D"/>
    <w:rsid w:val="00E67448"/>
    <w:rsid w:val="00E71818"/>
    <w:rsid w:val="00E7417D"/>
    <w:rsid w:val="00E74F18"/>
    <w:rsid w:val="00E760F3"/>
    <w:rsid w:val="00E76629"/>
    <w:rsid w:val="00E809A1"/>
    <w:rsid w:val="00E80F16"/>
    <w:rsid w:val="00E8252C"/>
    <w:rsid w:val="00E83469"/>
    <w:rsid w:val="00E905D5"/>
    <w:rsid w:val="00E92BDD"/>
    <w:rsid w:val="00E93528"/>
    <w:rsid w:val="00E955E1"/>
    <w:rsid w:val="00E96ADA"/>
    <w:rsid w:val="00E97B1C"/>
    <w:rsid w:val="00E97E9B"/>
    <w:rsid w:val="00EA0692"/>
    <w:rsid w:val="00EA0C44"/>
    <w:rsid w:val="00EA21B6"/>
    <w:rsid w:val="00EA3DEA"/>
    <w:rsid w:val="00EA4012"/>
    <w:rsid w:val="00EA59C3"/>
    <w:rsid w:val="00EB2888"/>
    <w:rsid w:val="00EB3591"/>
    <w:rsid w:val="00EB4B65"/>
    <w:rsid w:val="00EB4BFF"/>
    <w:rsid w:val="00EB4EB9"/>
    <w:rsid w:val="00EB5F44"/>
    <w:rsid w:val="00EB6C14"/>
    <w:rsid w:val="00EC0698"/>
    <w:rsid w:val="00EC1FFC"/>
    <w:rsid w:val="00EC3627"/>
    <w:rsid w:val="00EC4D30"/>
    <w:rsid w:val="00EC5211"/>
    <w:rsid w:val="00EC5AEE"/>
    <w:rsid w:val="00ED1B89"/>
    <w:rsid w:val="00ED20EE"/>
    <w:rsid w:val="00EE0CBC"/>
    <w:rsid w:val="00EE1796"/>
    <w:rsid w:val="00EE1C7A"/>
    <w:rsid w:val="00EE22B3"/>
    <w:rsid w:val="00EE2663"/>
    <w:rsid w:val="00EE2AE8"/>
    <w:rsid w:val="00EE2E35"/>
    <w:rsid w:val="00EE3E4C"/>
    <w:rsid w:val="00EE4C9D"/>
    <w:rsid w:val="00EE68DB"/>
    <w:rsid w:val="00EE6994"/>
    <w:rsid w:val="00EE6ABB"/>
    <w:rsid w:val="00EE7333"/>
    <w:rsid w:val="00EF084F"/>
    <w:rsid w:val="00EF42E0"/>
    <w:rsid w:val="00EF5AF7"/>
    <w:rsid w:val="00EF65C7"/>
    <w:rsid w:val="00F02291"/>
    <w:rsid w:val="00F0689D"/>
    <w:rsid w:val="00F0753B"/>
    <w:rsid w:val="00F11D18"/>
    <w:rsid w:val="00F120F8"/>
    <w:rsid w:val="00F13F62"/>
    <w:rsid w:val="00F15BD7"/>
    <w:rsid w:val="00F16B76"/>
    <w:rsid w:val="00F170A4"/>
    <w:rsid w:val="00F23305"/>
    <w:rsid w:val="00F25DEF"/>
    <w:rsid w:val="00F30952"/>
    <w:rsid w:val="00F31D59"/>
    <w:rsid w:val="00F34049"/>
    <w:rsid w:val="00F341D6"/>
    <w:rsid w:val="00F34DE3"/>
    <w:rsid w:val="00F35AD2"/>
    <w:rsid w:val="00F35EFC"/>
    <w:rsid w:val="00F3696E"/>
    <w:rsid w:val="00F37214"/>
    <w:rsid w:val="00F40060"/>
    <w:rsid w:val="00F40770"/>
    <w:rsid w:val="00F41625"/>
    <w:rsid w:val="00F416D7"/>
    <w:rsid w:val="00F41863"/>
    <w:rsid w:val="00F42525"/>
    <w:rsid w:val="00F42722"/>
    <w:rsid w:val="00F43498"/>
    <w:rsid w:val="00F44C81"/>
    <w:rsid w:val="00F46DD0"/>
    <w:rsid w:val="00F4772C"/>
    <w:rsid w:val="00F51FC4"/>
    <w:rsid w:val="00F52132"/>
    <w:rsid w:val="00F53DF7"/>
    <w:rsid w:val="00F54618"/>
    <w:rsid w:val="00F57FEC"/>
    <w:rsid w:val="00F615FE"/>
    <w:rsid w:val="00F66BFA"/>
    <w:rsid w:val="00F7360A"/>
    <w:rsid w:val="00F743C2"/>
    <w:rsid w:val="00F74B9C"/>
    <w:rsid w:val="00F75D86"/>
    <w:rsid w:val="00F75F5B"/>
    <w:rsid w:val="00F76D88"/>
    <w:rsid w:val="00F77B44"/>
    <w:rsid w:val="00F82729"/>
    <w:rsid w:val="00F82964"/>
    <w:rsid w:val="00F871C3"/>
    <w:rsid w:val="00F87520"/>
    <w:rsid w:val="00F8761B"/>
    <w:rsid w:val="00F87AD9"/>
    <w:rsid w:val="00F87EDE"/>
    <w:rsid w:val="00F91902"/>
    <w:rsid w:val="00F940D3"/>
    <w:rsid w:val="00F95436"/>
    <w:rsid w:val="00F954CB"/>
    <w:rsid w:val="00F95F5F"/>
    <w:rsid w:val="00FA0249"/>
    <w:rsid w:val="00FA1F36"/>
    <w:rsid w:val="00FA2292"/>
    <w:rsid w:val="00FA367F"/>
    <w:rsid w:val="00FA7544"/>
    <w:rsid w:val="00FB0F4E"/>
    <w:rsid w:val="00FB134F"/>
    <w:rsid w:val="00FB1F6F"/>
    <w:rsid w:val="00FB31A9"/>
    <w:rsid w:val="00FB3EFF"/>
    <w:rsid w:val="00FB4498"/>
    <w:rsid w:val="00FB6015"/>
    <w:rsid w:val="00FB65EB"/>
    <w:rsid w:val="00FB7D9B"/>
    <w:rsid w:val="00FB7E70"/>
    <w:rsid w:val="00FC1D1E"/>
    <w:rsid w:val="00FC3E0B"/>
    <w:rsid w:val="00FC52FE"/>
    <w:rsid w:val="00FC6D45"/>
    <w:rsid w:val="00FD104A"/>
    <w:rsid w:val="00FD4E19"/>
    <w:rsid w:val="00FD5479"/>
    <w:rsid w:val="00FD5ACD"/>
    <w:rsid w:val="00FE23C3"/>
    <w:rsid w:val="00FE3600"/>
    <w:rsid w:val="00FE3794"/>
    <w:rsid w:val="00FE3937"/>
    <w:rsid w:val="00FE4BA9"/>
    <w:rsid w:val="00FE6FBA"/>
    <w:rsid w:val="00FE7C45"/>
    <w:rsid w:val="00FF2C42"/>
    <w:rsid w:val="00FF2FC2"/>
    <w:rsid w:val="00FF5145"/>
    <w:rsid w:val="00FF658F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11210"/>
  <w15:chartTrackingRefBased/>
  <w15:docId w15:val="{445925E3-0A63-4A46-867D-96F3BBE29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12"/>
    <w:pPr>
      <w:jc w:val="both"/>
    </w:pPr>
    <w:rPr>
      <w:rFonts w:asciiTheme="majorHAnsi" w:hAnsiTheme="majorHAnsi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360D96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60D96"/>
    <w:pPr>
      <w:spacing w:before="120" w:after="120"/>
      <w:outlineLvl w:val="1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1056BC"/>
    <w:pPr>
      <w:outlineLvl w:val="2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5779F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41349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A1914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CE401B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numbering" w:customStyle="1" w:styleId="Headings">
    <w:name w:val="Headings"/>
    <w:uiPriority w:val="99"/>
    <w:rsid w:val="00C87B7F"/>
    <w:pPr>
      <w:numPr>
        <w:numId w:val="10"/>
      </w:numPr>
    </w:pPr>
  </w:style>
  <w:style w:type="character" w:styleId="SubtleEmphasis">
    <w:name w:val="Subtle Emphasis"/>
    <w:basedOn w:val="DefaultParagraphFont"/>
    <w:uiPriority w:val="19"/>
    <w:qFormat/>
    <w:rsid w:val="00FA2292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1328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1328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3284"/>
    <w:rPr>
      <w:rFonts w:asciiTheme="majorHAnsi" w:hAnsiTheme="majorHAns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78B"/>
    <w:rPr>
      <w:rFonts w:asciiTheme="majorHAnsi" w:hAnsiTheme="majorHAns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78B"/>
    <w:rPr>
      <w:rFonts w:asciiTheme="majorHAnsi" w:hAnsiTheme="majorHAnsi"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7E61CF"/>
    <w:pPr>
      <w:spacing w:before="240" w:after="0"/>
      <w:outlineLvl w:val="9"/>
    </w:pPr>
    <w:rPr>
      <w:smallCaps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5A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95A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95AD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95AD8"/>
    <w:rPr>
      <w:color w:val="0563C1" w:themeColor="hyperlink"/>
      <w:u w:val="single"/>
    </w:rPr>
  </w:style>
  <w:style w:type="paragraph" w:styleId="ListParagraph">
    <w:name w:val="List Paragraph"/>
    <w:aliases w:val="Reference"/>
    <w:basedOn w:val="Normal"/>
    <w:link w:val="ListParagraphChar"/>
    <w:uiPriority w:val="34"/>
    <w:qFormat/>
    <w:rsid w:val="00E60697"/>
    <w:pPr>
      <w:ind w:left="720"/>
      <w:contextualSpacing/>
    </w:pPr>
  </w:style>
  <w:style w:type="character" w:customStyle="1" w:styleId="ListParagraphChar">
    <w:name w:val="List Paragraph Char"/>
    <w:aliases w:val="Reference Char"/>
    <w:basedOn w:val="DefaultParagraphFont"/>
    <w:link w:val="ListParagraph"/>
    <w:uiPriority w:val="34"/>
    <w:rsid w:val="00C22943"/>
    <w:rPr>
      <w:rFonts w:asciiTheme="majorHAnsi" w:hAnsiTheme="majorHAnsi"/>
      <w:color w:val="000000" w:themeColor="text1"/>
    </w:rPr>
  </w:style>
  <w:style w:type="character" w:customStyle="1" w:styleId="organisation">
    <w:name w:val="organisation"/>
    <w:basedOn w:val="DefaultParagraphFont"/>
    <w:rsid w:val="00C22943"/>
  </w:style>
  <w:style w:type="paragraph" w:styleId="Caption">
    <w:name w:val="caption"/>
    <w:basedOn w:val="Normal"/>
    <w:next w:val="Normal"/>
    <w:uiPriority w:val="35"/>
    <w:unhideWhenUsed/>
    <w:qFormat/>
    <w:rsid w:val="007E61CF"/>
    <w:pPr>
      <w:spacing w:after="200" w:line="240" w:lineRule="auto"/>
    </w:pPr>
    <w:rPr>
      <w:b/>
      <w:i/>
      <w:i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B5E10"/>
    <w:rPr>
      <w:color w:val="605E5C"/>
      <w:shd w:val="clear" w:color="auto" w:fill="E1DFDD"/>
    </w:rPr>
  </w:style>
  <w:style w:type="paragraph" w:styleId="NoSpacing">
    <w:name w:val="No Spacing"/>
    <w:aliases w:val="Code"/>
    <w:basedOn w:val="Normal"/>
    <w:uiPriority w:val="1"/>
    <w:qFormat/>
    <w:rsid w:val="00F46DD0"/>
    <w:pPr>
      <w:suppressAutoHyphens/>
      <w:spacing w:after="0" w:line="240" w:lineRule="auto"/>
    </w:pPr>
    <w:rPr>
      <w:color w:val="auto"/>
    </w:rPr>
  </w:style>
  <w:style w:type="paragraph" w:styleId="Bibliography">
    <w:name w:val="Bibliography"/>
    <w:basedOn w:val="Normal"/>
    <w:next w:val="Normal"/>
    <w:uiPriority w:val="37"/>
    <w:unhideWhenUsed/>
    <w:rsid w:val="00E646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0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Ano22</b:Tag>
    <b:SourceType>DocumentFromInternetSite</b:SourceType>
    <b:Guid>{5C9FA121-2612-4A2B-83EB-FA1504B4E034}</b:Guid>
    <b:Author>
      <b:Author>
        <b:NameList>
          <b:Person>
            <b:Last>Anon</b:Last>
          </b:Person>
        </b:NameList>
      </b:Author>
    </b:Author>
    <b:Title>https://www.eclecticmusicatlanta.com/making-the-most-out-of-music-lessons</b:Title>
    <b:YearAccessed>2022</b:YearAccessed>
    <b:MonthAccessed>10</b:MonthAccessed>
    <b:DayAccessed>02</b:DayAccessed>
    <b:RefOrder>1</b:RefOrder>
  </b:Source>
  <b:Source>
    <b:Tag>Eri</b:Tag>
    <b:SourceType>Book</b:SourceType>
    <b:Guid>{99EF99FE-4957-4F49-9D9A-6ED4FFFC26CF}</b:Guid>
    <b:Author>
      <b:Author>
        <b:NameList>
          <b:Person>
            <b:Last>Eriksson</b:Last>
            <b:First>J.</b:First>
          </b:Person>
        </b:NameList>
      </b:Author>
    </b:Author>
    <b:Title>Chord and Modality Analysis.</b:Title>
    <b:Publisher>KHT, School of Computer Science and Communication (CDC), Speech, Music and Hearing, TMH, Speech Communication and Technology</b:Publisher>
    <b:Year>2016</b:Year>
    <b:RefOrder>4</b:RefOrder>
  </b:Source>
  <b:Source>
    <b:Tag>Chr15</b:Tag>
    <b:SourceType>Patent</b:SourceType>
    <b:Guid>{7C905A09-CA13-44FC-B2D2-CFABF09DC594}</b:Guid>
    <b:Title>Music Video Game with User Directed Sound Generation</b:Title>
    <b:Year>2015</b:Year>
    <b:Author>
      <b:Inventor>
        <b:NameList>
          <b:Person>
            <b:Last>Chrzanowski</b:Last>
            <b:First>J.,</b:First>
            <b:Middle>Hilliker, j., L., Gallerani, L., R.</b:Middle>
          </b:Person>
        </b:NameList>
      </b:Inventor>
    </b:Author>
    <b:CountryRegion>US</b:CountryRegion>
    <b:PatentNumber>9061205B2</b:PatentNumber>
    <b:RefOrder>2</b:RefOrder>
  </b:Source>
  <b:Source>
    <b:Tag>Mag02</b:Tag>
    <b:SourceType>Book</b:SourceType>
    <b:Guid>{33187130-B063-490F-9ED7-08CE3293BFEB}</b:Guid>
    <b:Title>User requirements analysis. In IFIP World Computer Congress</b:Title>
    <b:Year>2002</b:Year>
    <b:Author>
      <b:Author>
        <b:NameList>
          <b:Person>
            <b:Last>Maguire</b:Last>
            <b:First>M.,</b:First>
            <b:Middle>Bevan, N.</b:Middle>
          </b:Person>
        </b:NameList>
      </b:Author>
    </b:Author>
    <b:City>Boston, MA.</b:City>
    <b:Publisher>Springer</b:Publisher>
    <b:RefOrder>3</b:RefOrder>
  </b:Source>
</b:Sources>
</file>

<file path=customXml/itemProps1.xml><?xml version="1.0" encoding="utf-8"?>
<ds:datastoreItem xmlns:ds="http://schemas.openxmlformats.org/officeDocument/2006/customXml" ds:itemID="{F35CF674-94E5-4BFB-8ABA-E8C7CA783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2</TotalTime>
  <Pages>12</Pages>
  <Words>2723</Words>
  <Characters>15527</Characters>
  <Application>Microsoft Office Word</Application>
  <DocSecurity>0</DocSecurity>
  <Lines>129</Lines>
  <Paragraphs>36</Paragraphs>
  <ScaleCrop>false</ScaleCrop>
  <Company/>
  <LinksUpToDate>false</LinksUpToDate>
  <CharactersWithSpaces>18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vadar Debnar</dc:creator>
  <cp:keywords/>
  <dc:description/>
  <cp:lastModifiedBy>Tivadar Debnar</cp:lastModifiedBy>
  <cp:revision>1388</cp:revision>
  <dcterms:created xsi:type="dcterms:W3CDTF">2022-10-05T20:08:00Z</dcterms:created>
  <dcterms:modified xsi:type="dcterms:W3CDTF">2022-10-13T13:52:00Z</dcterms:modified>
</cp:coreProperties>
</file>